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03C6E" w14:textId="76C2F4A5" w:rsidR="0057693E" w:rsidRPr="0026276C" w:rsidRDefault="0057693E" w:rsidP="0057693E">
      <w:pPr>
        <w:rPr>
          <w:rFonts w:ascii="Arial" w:hAnsi="Arial" w:cs="Arial"/>
          <w:sz w:val="20"/>
          <w:szCs w:val="20"/>
        </w:rPr>
      </w:pPr>
      <w:bookmarkStart w:id="0" w:name="_Hlk81781502"/>
      <w:r w:rsidRPr="0026276C">
        <w:rPr>
          <w:rFonts w:ascii="Arial" w:hAnsi="Arial" w:cs="Arial"/>
          <w:sz w:val="20"/>
          <w:szCs w:val="20"/>
        </w:rPr>
        <w:t xml:space="preserve">Table S1 Summary of </w:t>
      </w:r>
      <w:r w:rsidR="00D9143D" w:rsidRPr="0026276C">
        <w:rPr>
          <w:rFonts w:ascii="Arial" w:hAnsi="Arial" w:cs="Arial"/>
          <w:sz w:val="20"/>
          <w:szCs w:val="20"/>
        </w:rPr>
        <w:t>On</w:t>
      </w:r>
      <w:r w:rsidR="0026276C" w:rsidRPr="0026276C">
        <w:rPr>
          <w:rFonts w:ascii="Arial" w:hAnsi="Arial" w:cs="Arial"/>
          <w:sz w:val="20"/>
          <w:szCs w:val="20"/>
        </w:rPr>
        <w:t>e</w:t>
      </w:r>
      <w:r w:rsidR="00D9143D" w:rsidRPr="0026276C">
        <w:rPr>
          <w:rFonts w:ascii="Arial" w:hAnsi="Arial" w:cs="Arial"/>
          <w:sz w:val="20"/>
          <w:szCs w:val="20"/>
        </w:rPr>
        <w:t xml:space="preserve">-Way </w:t>
      </w:r>
      <w:r w:rsidRPr="0026276C">
        <w:rPr>
          <w:rFonts w:ascii="Arial" w:hAnsi="Arial" w:cs="Arial"/>
          <w:sz w:val="20"/>
          <w:szCs w:val="20"/>
        </w:rPr>
        <w:t>ANOVAs of anatomical parameter of root, rhizome and leaf of seagrasses. Significant values (p &lt; 0.05) are shown in bold</w:t>
      </w:r>
    </w:p>
    <w:tbl>
      <w:tblPr>
        <w:tblpPr w:leftFromText="180" w:rightFromText="180" w:vertAnchor="text" w:horzAnchor="margin" w:tblpY="57"/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1320"/>
        <w:gridCol w:w="1496"/>
        <w:gridCol w:w="426"/>
        <w:gridCol w:w="1496"/>
        <w:gridCol w:w="1162"/>
        <w:gridCol w:w="1051"/>
      </w:tblGrid>
      <w:tr w:rsidR="00830F60" w:rsidRPr="0026276C" w14:paraId="2258ECA2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bookmarkEnd w:id="0"/>
          <w:p w14:paraId="245FDB29" w14:textId="18211153" w:rsidR="00D9143D" w:rsidRPr="0026276C" w:rsidRDefault="00D9143D" w:rsidP="005206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2A4AE4" w14:textId="6BD48374" w:rsidR="00D9143D" w:rsidRPr="0026276C" w:rsidRDefault="00D9143D" w:rsidP="005206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C677529" w14:textId="07133022" w:rsidR="00D9143D" w:rsidRPr="0026276C" w:rsidRDefault="00D9143D" w:rsidP="005206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8066162" w14:textId="77777777" w:rsidR="00D9143D" w:rsidRPr="0026276C" w:rsidRDefault="00D9143D" w:rsidP="005206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7D2F559" w14:textId="77777777" w:rsidR="00D9143D" w:rsidRPr="0026276C" w:rsidRDefault="00D9143D" w:rsidP="005206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31B1DD6" w14:textId="77777777" w:rsidR="00D9143D" w:rsidRPr="0026276C" w:rsidRDefault="00D9143D" w:rsidP="005206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2549806" w14:textId="77777777" w:rsidR="00D9143D" w:rsidRPr="0026276C" w:rsidRDefault="00D9143D" w:rsidP="005206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830F60" w:rsidRPr="0026276C" w14:paraId="5DF77B81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87ABD25" w14:textId="0BCD8C52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Root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9E2E5A" w14:textId="24034AAE" w:rsidR="00D9143D" w:rsidRPr="0026276C" w:rsidRDefault="00D9143D" w:rsidP="0026276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71A6C" w14:textId="1F87CBB2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62974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93197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7D5CE1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60EDB2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31487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6599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8B83DA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73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8373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4E3943" w14:textId="4C3EF63A" w:rsidR="00D9143D" w:rsidRPr="00696EF0" w:rsidRDefault="00696EF0" w:rsidP="00D9143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696E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696EF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Pr="00696E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6</w:t>
            </w:r>
          </w:p>
        </w:tc>
      </w:tr>
      <w:tr w:rsidR="00830F60" w:rsidRPr="0026276C" w14:paraId="56E64A26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49FE98" w14:textId="05C81C2B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1FAA8BF2" w14:textId="2D54BC52" w:rsidR="00D9143D" w:rsidRPr="0026276C" w:rsidRDefault="00D9143D" w:rsidP="0026276C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B8FB4B" w14:textId="4A64FF7F" w:rsidR="00D9143D" w:rsidRPr="0026276C" w:rsidRDefault="00D9143D" w:rsidP="00D9143D">
            <w:pPr>
              <w:spacing w:after="0" w:line="240" w:lineRule="auto"/>
              <w:ind w:left="-102" w:firstLine="102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0765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4659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8D1947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0F9900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794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44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D7787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70C6" w14:textId="77777777" w:rsidR="00D9143D" w:rsidRPr="00696EF0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</w:p>
        </w:tc>
      </w:tr>
      <w:tr w:rsidR="00830F60" w:rsidRPr="0026276C" w14:paraId="23D8868B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B7750F" w14:textId="68ED410F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FDFEFF" w14:textId="26C957BA" w:rsidR="00D9143D" w:rsidRPr="0026276C" w:rsidRDefault="00D9143D" w:rsidP="0026276C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812B7D0" w14:textId="6CC79076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73740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7857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226799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ED4BE5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857F02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66625D" w14:textId="77777777" w:rsidR="00D9143D" w:rsidRPr="00696EF0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830F60" w:rsidRPr="0026276C" w14:paraId="1A6752CF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85C99" w14:textId="3D7BC14F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Root epidermal layer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65452E" w14:textId="1F35ADC8" w:rsidR="00D9143D" w:rsidRPr="0026276C" w:rsidRDefault="00D9143D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F1BC941" w14:textId="0A1BE9C7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14.62179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804B0C1" w14:textId="6BE435A2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6FDDCEB" w14:textId="2CEA667D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07.31089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410E011" w14:textId="376A8CC6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7.87777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670A499" w14:textId="129B2956" w:rsidR="00D9143D" w:rsidRPr="00696EF0" w:rsidRDefault="00696EF0" w:rsidP="00D9143D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696E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.002967</w:t>
            </w:r>
          </w:p>
        </w:tc>
      </w:tr>
      <w:tr w:rsidR="00830F60" w:rsidRPr="0026276C" w14:paraId="28FF28AC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07EC8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276C7F3F" w14:textId="6958952A" w:rsidR="00D9143D" w:rsidRPr="0026276C" w:rsidRDefault="00D9143D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5A5D65" w14:textId="6550E2EC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6.01485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BDA670" w14:textId="6B1E6F05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A6D9C0" w14:textId="0995F341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.0024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FC6407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96531C" w14:textId="77777777" w:rsidR="00D9143D" w:rsidRPr="005937B3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830F60" w:rsidRPr="0026276C" w14:paraId="03D7D16B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C81D9B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24BC52" w14:textId="065F5F5A" w:rsidR="00D9143D" w:rsidRPr="0026276C" w:rsidRDefault="00D9143D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B5956AD" w14:textId="58A1AF65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50.6366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D5F1039" w14:textId="4DD2AB07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FE51C5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93BE19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F07C27" w14:textId="77777777" w:rsidR="00D9143D" w:rsidRPr="005937B3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830F60" w:rsidRPr="0026276C" w14:paraId="3E981C3F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67404" w14:textId="1DF565B2" w:rsidR="00D9143D" w:rsidRPr="0026276C" w:rsidRDefault="00D9143D" w:rsidP="00D9143D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 root cortex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6D9319" w14:textId="4A9996AF" w:rsidR="00D9143D" w:rsidRPr="0026276C" w:rsidRDefault="00D9143D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1B0F12A" w14:textId="502A4CA5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59471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8103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C208BE1" w14:textId="01CB3D1F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7A33CB7" w14:textId="6CF4864E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9735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9051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C5CFA58" w14:textId="7BD15971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59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8601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5FCCED9" w14:textId="467FABE9" w:rsidR="00D9143D" w:rsidRPr="00696EF0" w:rsidRDefault="00696EF0" w:rsidP="00D9143D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696E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696EF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Pr="00696EF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11</w:t>
            </w:r>
          </w:p>
        </w:tc>
      </w:tr>
      <w:tr w:rsidR="00830F60" w:rsidRPr="0026276C" w14:paraId="1E1AA56A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806650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14E20B91" w14:textId="01368E58" w:rsidR="00D9143D" w:rsidRPr="0026276C" w:rsidRDefault="00D9143D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E280EF" w14:textId="13B80109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979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9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5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7920B3" w14:textId="150C72D1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E83EA1" w14:textId="199D666A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96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5381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78AE5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5835F4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2ADEAF3B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4889D4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DC7E4F" w14:textId="24FF867C" w:rsidR="00D9143D" w:rsidRPr="0026276C" w:rsidRDefault="00D9143D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1E64C94" w14:textId="466EA39C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2450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10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9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B14A63B" w14:textId="1D876CDE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39DE75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17EABE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957CBA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36CC1526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0738C2" w14:textId="44242C61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Outer root cortex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194C8F" w14:textId="4DB84B39" w:rsidR="00D9143D" w:rsidRPr="0026276C" w:rsidRDefault="00D9143D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99ADADF" w14:textId="37D78BF6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5308.83389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4CB7D72" w14:textId="63213169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D984F7D" w14:textId="0B716935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654.4169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72E366A" w14:textId="18DDC47D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.86051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2EA6FB4" w14:textId="0EC7A5A9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083617</w:t>
            </w:r>
          </w:p>
        </w:tc>
      </w:tr>
      <w:tr w:rsidR="00830F60" w:rsidRPr="0026276C" w14:paraId="6176F920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41497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0AA6D121" w14:textId="322ABAB3" w:rsidR="00D9143D" w:rsidRPr="0026276C" w:rsidRDefault="00D9143D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B1A486" w14:textId="1C2B0B5B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125.49232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0171BD" w14:textId="3A5F560F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7516F6" w14:textId="76755988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87.5820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FE90CB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582C8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0E435D7C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40273E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2E32D1" w14:textId="2C493B92" w:rsidR="00D9143D" w:rsidRPr="0026276C" w:rsidRDefault="00D9143D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B6045BA" w14:textId="0EF8BFAE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9434.3262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75FED8C" w14:textId="77DE20B1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291329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D0FD09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8826BF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1C3B96B6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AA83C0" w14:textId="17B898F8" w:rsidR="00D9143D" w:rsidRPr="0026276C" w:rsidRDefault="00D9143D" w:rsidP="00D9143D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Middle root cortex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8D1566" w14:textId="4EA6B0A5" w:rsidR="00D9143D" w:rsidRPr="0026276C" w:rsidRDefault="00D9143D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47AA9D1" w14:textId="2AD78883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721.65932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0D1A6DF" w14:textId="299CC8AE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5FB7ABA" w14:textId="7ECB92CC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60.82966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B9FF084" w14:textId="62CBA946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9.14246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1DAA6BD" w14:textId="17B07312" w:rsidR="00D9143D" w:rsidRPr="005937B3" w:rsidRDefault="00696EF0" w:rsidP="00D9143D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.002487</w:t>
            </w:r>
          </w:p>
        </w:tc>
      </w:tr>
      <w:tr w:rsidR="00830F60" w:rsidRPr="0026276C" w14:paraId="71A89E15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119172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7E058745" w14:textId="6BD38520" w:rsidR="00D9143D" w:rsidRPr="0026276C" w:rsidRDefault="00D9143D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235F7F" w14:textId="6F5EE6C5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69.81785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1367AD" w14:textId="26C7FC3E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7D17D6" w14:textId="6124A6EB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4.96964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84B3B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ACBC9" w14:textId="77777777" w:rsidR="00D9143D" w:rsidRPr="005937B3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830F60" w:rsidRPr="0026276C" w14:paraId="5C22B5C9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CC57114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900A5E" w14:textId="2CA71F00" w:rsidR="00D9143D" w:rsidRPr="0026276C" w:rsidRDefault="00D9143D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9EAACF6" w14:textId="562481C0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991.47718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AFA3A19" w14:textId="519290AB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93BE06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EDF06E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2D765E" w14:textId="77777777" w:rsidR="00D9143D" w:rsidRPr="005937B3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696EF0" w:rsidRPr="0026276C" w14:paraId="3A6DC280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737C7" w14:textId="38496F64" w:rsidR="00696EF0" w:rsidRPr="0026276C" w:rsidRDefault="00696EF0" w:rsidP="00696EF0">
            <w:pPr>
              <w:pStyle w:val="ListParagraph"/>
              <w:spacing w:after="0" w:line="240" w:lineRule="auto"/>
              <w:ind w:left="25" w:hanging="25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Inner root cortex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23C241" w14:textId="6566B3AF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EE02634" w14:textId="5150CE3E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0183.06433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8269CFE" w14:textId="24051111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C6178BD" w14:textId="716C8C45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0091.53216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261DAE6" w14:textId="6C4E1DC3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5.98719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F17ADA8" w14:textId="1BD4FE73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.003944</w:t>
            </w:r>
          </w:p>
        </w:tc>
      </w:tr>
      <w:tr w:rsidR="00696EF0" w:rsidRPr="0026276C" w14:paraId="694FD6EB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B7262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5AEFD0D3" w14:textId="30081C5D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2B0379" w14:textId="139F0882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787.35618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31041C" w14:textId="571619A0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778722" w14:textId="05E1E406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31.2260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7D87A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891D8" w14:textId="77777777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696EF0" w:rsidRPr="0026276C" w14:paraId="18488613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F4F234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FC7FE4" w14:textId="4234E2D1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AC34737" w14:textId="45F565F0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3970.42051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08FC65A" w14:textId="72548505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B9151B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6B7F4F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FFB827" w14:textId="77777777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696EF0" w:rsidRPr="0026276C" w14:paraId="2EC141BB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A4BE5B" w14:textId="2920FB74" w:rsidR="00696EF0" w:rsidRPr="0026276C" w:rsidRDefault="00696EF0" w:rsidP="00696EF0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Root air lacuna number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2776D5" w14:textId="52351B44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E06B80C" w14:textId="6A465A89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96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8889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2CF890F" w14:textId="280C1C4D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ECA0973" w14:textId="73A68A5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48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4445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7D94423" w14:textId="571619AD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55.23077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517D7DD" w14:textId="042BB987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0</w:t>
            </w:r>
          </w:p>
        </w:tc>
      </w:tr>
      <w:tr w:rsidR="00696EF0" w:rsidRPr="0026276C" w14:paraId="4080CEB9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373EE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6A8358DC" w14:textId="5A63E72E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F4E33C" w14:textId="10788BBC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3333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BE638B" w14:textId="7B956776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FD90CD" w14:textId="2DAF149A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8889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90959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8855B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96EF0" w:rsidRPr="0026276C" w14:paraId="2E5B0938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8760CE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999141" w14:textId="45A8A3A1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A666352" w14:textId="0AFDF674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914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22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4FD329B" w14:textId="4BE4714B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8B3AC7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5AAF4D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03C9A1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96EF0" w:rsidRPr="0026276C" w14:paraId="6DEF6027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6D72D" w14:textId="0B04668B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Rhizome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29C998" w14:textId="46D8A6B6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7278370" w14:textId="50F819A6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.57560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1EA5ADE" w14:textId="58FCE10D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6ACE82A" w14:textId="78529134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.28780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253744A" w14:textId="12995DCC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79.98354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6A11D58" w14:textId="6ECD318E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5</w:t>
            </w:r>
          </w:p>
        </w:tc>
      </w:tr>
      <w:tr w:rsidR="00830F60" w:rsidRPr="0026276C" w14:paraId="71667195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48B84C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67D30676" w14:textId="00807B4C" w:rsidR="00D9143D" w:rsidRPr="0026276C" w:rsidRDefault="00D9143D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ABC851" w14:textId="1D5A6019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966048.06314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309109" w14:textId="2F255CE6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38D64B" w14:textId="4769B7C6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61008.0105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1D4C9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CCFF2F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6F4C751D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205439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4BC22F" w14:textId="5C06CAA8" w:rsidR="00D9143D" w:rsidRPr="0026276C" w:rsidRDefault="00D9143D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E6556BF" w14:textId="3DBC0710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.6722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0BDCDC8" w14:textId="7167CC5F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8C36D1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1FBC81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8F6CC4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14014FF3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A2616E" w14:textId="6799E44C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Rhizome epidermal layer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80998A" w14:textId="2E9CA212" w:rsidR="00D9143D" w:rsidRPr="0026276C" w:rsidRDefault="00D9143D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A8F4881" w14:textId="7F5BC879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05.97902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5DD62FD" w14:textId="7F26BA45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92B73DA" w14:textId="0BC4F410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02.98951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3085A6C" w14:textId="1D218D5C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.231435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281AE1D" w14:textId="2B38B46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0.111583</w:t>
            </w:r>
          </w:p>
        </w:tc>
      </w:tr>
      <w:tr w:rsidR="00830F60" w:rsidRPr="0026276C" w14:paraId="1611C6B6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4E6B6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66F387E4" w14:textId="4A025106" w:rsidR="00D9143D" w:rsidRPr="0026276C" w:rsidRDefault="00D9143D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B12360" w14:textId="1DD3BB31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91.22680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A6E2C8" w14:textId="5EC1152D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56E262" w14:textId="3056390A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1.8711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78745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D2859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17932D15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00E891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E6E236" w14:textId="55EB2DC4" w:rsidR="00D9143D" w:rsidRPr="0026276C" w:rsidRDefault="00D9143D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880FBCB" w14:textId="76D6F85D" w:rsidR="00D9143D" w:rsidRPr="0026276C" w:rsidRDefault="00D9143D" w:rsidP="00D9143D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97.2058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7489435" w14:textId="30030FC8" w:rsidR="00D9143D" w:rsidRPr="0026276C" w:rsidRDefault="00D9143D" w:rsidP="00D9143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6A79AB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CA4261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6151FE" w14:textId="77777777" w:rsidR="00D9143D" w:rsidRPr="0026276C" w:rsidRDefault="00D9143D" w:rsidP="00D9143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4CDD8817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B67114" w14:textId="7F19024C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 rhizome cortex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1CFF48" w14:textId="5484E31A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07A4019" w14:textId="5E33CD46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08077</w:t>
            </w:r>
            <w:r w:rsidRPr="0026276C">
              <w:rPr>
                <w:rFonts w:ascii="Arial" w:hAnsi="Arial" w:cs="Arial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sz w:val="20"/>
                <w:szCs w:val="20"/>
              </w:rPr>
              <w:t>62150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CFA0236" w14:textId="0456CCFA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E33804C" w14:textId="11023E6F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54038</w:t>
            </w:r>
            <w:r w:rsidRPr="0026276C">
              <w:rPr>
                <w:rFonts w:ascii="Arial" w:hAnsi="Arial" w:cs="Arial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sz w:val="20"/>
                <w:szCs w:val="20"/>
              </w:rPr>
              <w:t>810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75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8CDC3AB" w14:textId="1E21D0DD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</w:t>
            </w:r>
            <w:r w:rsidRPr="0026276C">
              <w:rPr>
                <w:rFonts w:ascii="Arial" w:hAnsi="Arial" w:cs="Arial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sz w:val="20"/>
                <w:szCs w:val="20"/>
              </w:rPr>
              <w:t>01587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8D84BB7" w14:textId="12566C0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  <w:cs/>
              </w:rPr>
              <w:t>0.21395</w:t>
            </w:r>
            <w:r w:rsidRPr="0026276C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830F60" w:rsidRPr="0026276C" w14:paraId="690E6D67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AC7AC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3D8B1236" w14:textId="09092DE5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467DB5" w14:textId="187B15CC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60840</w:t>
            </w:r>
            <w:r w:rsidRPr="0026276C">
              <w:rPr>
                <w:rFonts w:ascii="Arial" w:hAnsi="Arial" w:cs="Arial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sz w:val="20"/>
                <w:szCs w:val="20"/>
              </w:rPr>
              <w:t>00179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51454B" w14:textId="44FFF100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DC4576" w14:textId="29CD6830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6806</w:t>
            </w:r>
            <w:r w:rsidRPr="0026276C">
              <w:rPr>
                <w:rFonts w:ascii="Arial" w:hAnsi="Arial" w:cs="Arial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sz w:val="20"/>
                <w:szCs w:val="20"/>
              </w:rPr>
              <w:t>66697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1730C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74929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738ABDE7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87FB81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C88411" w14:textId="40326EAD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77F51D9" w14:textId="4822D573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68917</w:t>
            </w:r>
            <w:r w:rsidRPr="0026276C">
              <w:rPr>
                <w:rFonts w:ascii="Arial" w:hAnsi="Arial" w:cs="Arial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sz w:val="20"/>
                <w:szCs w:val="20"/>
              </w:rPr>
              <w:t>623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A73CB38" w14:textId="7B6378B6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4817EF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CAF794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88B4BF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7CDD3473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EF869" w14:textId="123D6D3C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Outer rhizome cortex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DCCDE8" w14:textId="4485C91A" w:rsidR="00D54403" w:rsidRPr="0026276C" w:rsidRDefault="00D54403" w:rsidP="0026276C">
            <w:pPr>
              <w:spacing w:after="0" w:line="240" w:lineRule="auto"/>
              <w:ind w:left="45" w:hanging="45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0D3F733" w14:textId="77F98B31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44054.1897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EBF4906" w14:textId="3B5DCC24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B6161CB" w14:textId="186D45F1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2027.0948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1F170E7" w14:textId="3320DF41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8.62444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68524AF" w14:textId="5E0B06A6" w:rsidR="00D54403" w:rsidRPr="0026276C" w:rsidRDefault="00696EF0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.017189</w:t>
            </w:r>
          </w:p>
        </w:tc>
      </w:tr>
      <w:tr w:rsidR="00830F60" w:rsidRPr="0026276C" w14:paraId="27602EEA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208AD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1383BA14" w14:textId="5B80BF7D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8653F4" w14:textId="1790E16B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5324.1977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4F8472" w14:textId="2C24863C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98C3DC" w14:textId="103E86C3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554.033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E9C79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5A7BA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32CA96D0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F47E28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989262" w14:textId="753EFE77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53488E0" w14:textId="49C4ADF2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59378.3874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B73D9F6" w14:textId="19520538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7D6B04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7F3837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9C85EB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6AC3EB62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086894" w14:textId="47294CA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Middle rhizome cortex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A0C663" w14:textId="4434AF8C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4E7AEE3" w14:textId="75AD34D0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8049.74064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72D1C06" w14:textId="10D01949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898D8B1" w14:textId="1A66B39A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9024.8703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ABDAEDA" w14:textId="7104E99E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58764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9E9D603" w14:textId="648347F6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  <w:cs/>
              </w:rPr>
              <w:t>0.58470</w:t>
            </w:r>
            <w:r w:rsidRPr="0026276C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830F60" w:rsidRPr="0026276C" w14:paraId="0A868B39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29F493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5998B3C5" w14:textId="343F58A4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357CE2" w14:textId="1B6C820F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92147.35992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04CEA7" w14:textId="2CC63D30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78D3BA" w14:textId="4C2615B5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5357.893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F7876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D244E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0598BC5C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97B6BD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4A50DE" w14:textId="7D3849B1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F0D372D" w14:textId="6C1B8E3A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10197.10056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90AB414" w14:textId="782C403A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AB517C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961E34D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59F856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44D3DE34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39072" w14:textId="67CA0A4C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Inner rhizome cortex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392C12" w14:textId="6D6DC674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85C9365" w14:textId="69C1E8BF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644.3057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28F4FE6" w14:textId="73EEE7AE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EF90BF6" w14:textId="61A0D41A" w:rsidR="00D54403" w:rsidRPr="0026276C" w:rsidRDefault="00D54403" w:rsidP="0030041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822.15285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34CBB4C" w14:textId="0D323D49" w:rsidR="00D54403" w:rsidRPr="0026276C" w:rsidRDefault="00D54403" w:rsidP="0030041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.44668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1BA5821" w14:textId="5B65E4AC" w:rsidR="00D54403" w:rsidRPr="0026276C" w:rsidRDefault="00D54403" w:rsidP="0030041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065385</w:t>
            </w:r>
          </w:p>
        </w:tc>
      </w:tr>
      <w:tr w:rsidR="00830F60" w:rsidRPr="0026276C" w14:paraId="283015CB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0402B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17AA6BD8" w14:textId="276345EE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F7F61C" w14:textId="1D017314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458.6679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A99CA9" w14:textId="3ADAB8C3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BEF6A" w14:textId="470F0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09.77779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4C7E30" w14:textId="7AE891F6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1D89E" w14:textId="76677B0D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7804F2EE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C0D1E7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417DDC" w14:textId="267E839E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A862CD3" w14:textId="4F268E68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102.9736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8727491" w14:textId="15320446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EEB750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FB73B3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924244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61060810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F950E5" w14:textId="1823D606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Rhizome air lacuna number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A11A11" w14:textId="396942DD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D71AC7B" w14:textId="42A11F99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8886.2222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CF2CE43" w14:textId="3A45FA76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9DFC98B" w14:textId="29A65E74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822.15285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9438DDF" w14:textId="6E825CF5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39.0570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FA67C93" w14:textId="5387F6D8" w:rsidR="00D54403" w:rsidRPr="0026276C" w:rsidRDefault="00696EF0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9B">
              <w:rPr>
                <w:rFonts w:ascii="Arial" w:hAnsi="Arial" w:cs="Arial"/>
                <w:b/>
                <w:bCs/>
                <w:sz w:val="20"/>
                <w:szCs w:val="20"/>
              </w:rPr>
              <w:t>0.00036</w:t>
            </w:r>
            <w:r w:rsidRPr="002D57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</w:p>
        </w:tc>
      </w:tr>
      <w:tr w:rsidR="00830F60" w:rsidRPr="0026276C" w14:paraId="4C7850F6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7046F9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515F8D48" w14:textId="1636E04B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BBE04A" w14:textId="0161135A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450.6667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986E9F" w14:textId="04301FCB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D88747" w14:textId="454055C9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409.7779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A8D82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A3581F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4E418C0D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C6D3F2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BDB7F0" w14:textId="52476613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54667E6" w14:textId="5027D758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0336.8889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90CCA2E" w14:textId="237D24F6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B52891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E2250E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B476E2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3BAFEBAE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A6A14B" w14:textId="14384B92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Rhizome stele diameter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869A87" w14:textId="08972656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8E3168B" w14:textId="78115251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3117.42492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AE4A2BE" w14:textId="4B8FF07A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0444178" w14:textId="6C094651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6558.71246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5906865" w14:textId="3ADB9500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4.9526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001AF53" w14:textId="14EFF958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053683</w:t>
            </w:r>
          </w:p>
        </w:tc>
      </w:tr>
      <w:tr w:rsidR="00830F60" w:rsidRPr="0026276C" w14:paraId="1AD550BF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F13498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4E7BA8DF" w14:textId="29A666AB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0A644D" w14:textId="553D5E5D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7945.81548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B6D064" w14:textId="2E59F4DF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654DE3" w14:textId="4C13D5BE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324.3025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9FB32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67F10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1FCF2DC6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877141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107120" w14:textId="6FBD7527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0D0C067" w14:textId="2FFBC5D9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1063.24039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71F8DA" w14:textId="68E1D7EB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6476F8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34F5A4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C05D7B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50A3A9D5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064A5C" w14:textId="46C85EA2" w:rsidR="00D54403" w:rsidRPr="0026276C" w:rsidRDefault="00D54403" w:rsidP="00D54403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Ratio of stele diameter and cortex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5F8ED9" w14:textId="65E83282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AF81C88" w14:textId="461A437B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00407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B6B776E" w14:textId="789B9062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4D191A0" w14:textId="02FF037B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00203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6CC78BA" w14:textId="0C352D2D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.42969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D4023A0" w14:textId="6F12C042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310631</w:t>
            </w:r>
          </w:p>
        </w:tc>
      </w:tr>
      <w:tr w:rsidR="00830F60" w:rsidRPr="0026276C" w14:paraId="49DC7D48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74232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5E734EA1" w14:textId="17E67FBE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9C67DC" w14:textId="3D669B8E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00853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490F94" w14:textId="246A5D65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E7847F" w14:textId="1F8DB81F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0014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D2CCFC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0EB903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05CC3312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BF2127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67A186" w14:textId="00BF5FB0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FAC48AC" w14:textId="1ADD3B3B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0126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F6CFB21" w14:textId="3436023A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EADDC1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4A1ADD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F583C0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09264E4C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5D889" w14:textId="04E1A06C" w:rsidR="00D54403" w:rsidRPr="0026276C" w:rsidRDefault="00D54403" w:rsidP="0026276C">
            <w:pPr>
              <w:pStyle w:val="ListParagraph"/>
              <w:spacing w:after="0" w:line="240" w:lineRule="auto"/>
              <w:ind w:left="38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Rhizome porosity percentage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C0FB7A" w14:textId="22FC00C6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D7C4CE4" w14:textId="3BBA5578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00407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49E8AF0" w14:textId="766DBDB3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144F74C" w14:textId="6B136573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00203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DCFFDD8" w14:textId="6227DC7E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.42969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F4A1C23" w14:textId="2E42C762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310631</w:t>
            </w:r>
          </w:p>
        </w:tc>
      </w:tr>
      <w:tr w:rsidR="00830F60" w:rsidRPr="0026276C" w14:paraId="6D2F7AB8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BB655B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752C0954" w14:textId="38B661F4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6EE157" w14:textId="52E7CCDF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00853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C789F6" w14:textId="21AB71C9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04ADE1" w14:textId="4938FFA4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0014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8F9956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FA30D0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2A99FE01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83D8E8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25240E" w14:textId="47D8A60E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DE51CE2" w14:textId="2AB40554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01260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991BDE1" w14:textId="573D3DAF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2E27EB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BE51A4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4ED04D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5245C904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232A5" w14:textId="302FE74E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Lamina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4DCC50" w14:textId="3200C229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6A41A50" w14:textId="37FB8BCF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7052.55063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09255A4" w14:textId="482F4D1B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8EC419B" w14:textId="59ADDFFF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8526.27531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A9DA6A9" w14:textId="7E7715A5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30.97584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D0F6294" w14:textId="20A42DB0" w:rsidR="00D54403" w:rsidRPr="005937B3" w:rsidRDefault="00696EF0" w:rsidP="00D54403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</w:t>
            </w:r>
            <w:r w:rsidRPr="002D57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11</w:t>
            </w:r>
          </w:p>
        </w:tc>
      </w:tr>
      <w:tr w:rsidR="00830F60" w:rsidRPr="0026276C" w14:paraId="3B6CEDD3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C06958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43965732" w14:textId="62257C54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9BE750" w14:textId="72B3E890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48.68820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05D335" w14:textId="7AEDE2BB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848EDE" w14:textId="13201B0B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41.44803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69A2CE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978F9A" w14:textId="77777777" w:rsidR="00D54403" w:rsidRPr="005937B3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830F60" w:rsidRPr="0026276C" w14:paraId="0C2FC028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EC7A43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1B4889" w14:textId="531F8FC3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CBA94B2" w14:textId="51BA3941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7901.2388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CE76447" w14:textId="70335EA8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FEDC1F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4F736B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0BA7C3" w14:textId="77777777" w:rsidR="00D54403" w:rsidRPr="005937B3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830F60" w:rsidRPr="0026276C" w14:paraId="378DE1FB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6B191" w14:textId="293A8CF7" w:rsidR="00D54403" w:rsidRPr="0026276C" w:rsidRDefault="00D54403" w:rsidP="00D54403">
            <w:pPr>
              <w:pStyle w:val="ListParagraph"/>
              <w:spacing w:after="0" w:line="240" w:lineRule="auto"/>
              <w:ind w:left="38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Adaxially epidermal layer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6708C6" w14:textId="0ED4C4D3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DC892F0" w14:textId="5415395A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13.38926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2B9B017" w14:textId="4D46174C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8A55752" w14:textId="14F8A424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56.69463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A13AD05" w14:textId="21BDB14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9.65180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FE1768D" w14:textId="5CC702E3" w:rsidR="00D54403" w:rsidRPr="005937B3" w:rsidRDefault="00696EF0" w:rsidP="00D54403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2D579B">
              <w:rPr>
                <w:rFonts w:ascii="Arial" w:hAnsi="Arial" w:cs="Arial"/>
                <w:b/>
                <w:bCs/>
                <w:sz w:val="20"/>
                <w:szCs w:val="20"/>
              </w:rPr>
              <w:t>0.013</w:t>
            </w:r>
            <w:r w:rsidRPr="002D57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33</w:t>
            </w:r>
          </w:p>
        </w:tc>
      </w:tr>
      <w:tr w:rsidR="00830F60" w:rsidRPr="0026276C" w14:paraId="5D43F346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31D3E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3325C32B" w14:textId="138F7FFD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BD14D3" w14:textId="022D30DE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35.24397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D4B213" w14:textId="1AB85BC3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C0716C" w14:textId="2DA51AA4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5.87399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C1301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01CDE1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7F60E031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D8A9A9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F17B15" w14:textId="032DC7C5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70BA16D" w14:textId="036B95E3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148.6332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43CD9C5" w14:textId="5161CC94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7B281D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BEE0A9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BDA49C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5A9259AA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516AA" w14:textId="40BD32EB" w:rsidR="00D54403" w:rsidRPr="0026276C" w:rsidRDefault="00D54403" w:rsidP="0026276C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Abaxially epidermal layer 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433725" w14:textId="5DAEC4AE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EA779E8" w14:textId="563D7FDF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6580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9FC8F99" w14:textId="105F5EDD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91DC403" w14:textId="35C6F763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8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90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5F5825B" w14:textId="2D0D6629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020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7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69699AE" w14:textId="7614FA86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0.078040</w:t>
            </w:r>
          </w:p>
        </w:tc>
      </w:tr>
      <w:tr w:rsidR="00830F60" w:rsidRPr="0026276C" w14:paraId="2A8E105F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967C86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3133DC06" w14:textId="14BC3BE1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8CA6A0" w14:textId="1DDBD966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2135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E116CE" w14:textId="162FD521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3485AC" w14:textId="441019DF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035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F8F119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62F37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5E7E03DC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16D99D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A7325B" w14:textId="1451D319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3438A20" w14:textId="38BD5368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7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2135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116C8E3" w14:textId="52359CFD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258F72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FCE03B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330CC7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96EF0" w:rsidRPr="005937B3" w14:paraId="02D46210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83858F" w14:textId="1383C815" w:rsidR="00696EF0" w:rsidRPr="0026276C" w:rsidRDefault="00696EF0" w:rsidP="00696EF0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Mesophyl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hicknes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A78C6C" w14:textId="256FE7F9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2C30464" w14:textId="15371CE9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3729.10177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E8C6597" w14:textId="7E5CD309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B223609" w14:textId="4A18E98B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6864.55089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A7FCB7D" w14:textId="38C45B4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0.28461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3AE5A8A" w14:textId="19948CE1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</w:pP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.000004</w:t>
            </w:r>
          </w:p>
        </w:tc>
      </w:tr>
      <w:tr w:rsidR="00696EF0" w:rsidRPr="005937B3" w14:paraId="67E425FB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2B217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5036F1A0" w14:textId="512309E8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E06CBA" w14:textId="5DD251CE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260.35736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B80119" w14:textId="689941C5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0EFAA5" w14:textId="5A7D1F05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10.0595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24843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8AEE49" w14:textId="77777777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696EF0" w:rsidRPr="005937B3" w14:paraId="0FCC00B2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92089E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616799" w14:textId="483FE9F0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2D01607" w14:textId="0D1BF7B5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4989.45913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E9BBED" w14:textId="04FA9C05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DB1B1D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ABF1DB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6A304F" w14:textId="77777777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696EF0" w:rsidRPr="005937B3" w14:paraId="217F356F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4376C5" w14:textId="2A5F0C6A" w:rsidR="00696EF0" w:rsidRPr="0026276C" w:rsidRDefault="00696EF0" w:rsidP="00696EF0">
            <w:pPr>
              <w:pStyle w:val="ListParagraph"/>
              <w:spacing w:after="0" w:line="240" w:lineRule="auto"/>
              <w:ind w:left="40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Number of cell layer in mesophyll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302FB1" w14:textId="6886363F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EA2881E" w14:textId="0B8D3CD6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8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2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3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C4CD989" w14:textId="4463A466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B4259AC" w14:textId="3DA6C1E9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4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1111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B7713E6" w14:textId="4169CDDA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07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00000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2430E0F" w14:textId="151F4BA7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Pr="002D57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0</w:t>
            </w:r>
          </w:p>
        </w:tc>
      </w:tr>
      <w:tr w:rsidR="00830F60" w:rsidRPr="0026276C" w14:paraId="04497A50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F67C51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410C0E49" w14:textId="7FDBF53C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8CDEB7" w14:textId="28E2C3E2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6667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48BDF0" w14:textId="1E816DE6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AB8784" w14:textId="6661DE41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1111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7A98EF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9FBB0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26C64B32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E60DC8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AB6668" w14:textId="345C03A5" w:rsidR="00D54403" w:rsidRPr="0026276C" w:rsidRDefault="00D54403" w:rsidP="0026276C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78478D3" w14:textId="53984B50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8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8889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01C16B5" w14:textId="148E24E4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A018B6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E0DABB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33FEE4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96EF0" w:rsidRPr="0026276C" w14:paraId="6303B471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3F72E4" w14:textId="3984C374" w:rsidR="00696EF0" w:rsidRPr="0026276C" w:rsidRDefault="00696EF0" w:rsidP="00696EF0">
            <w:pPr>
              <w:pStyle w:val="ListParagraph"/>
              <w:spacing w:after="0" w:line="240" w:lineRule="auto"/>
              <w:ind w:left="40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Vascular bundle number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27515F" w14:textId="48A64EA9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8697A5C" w14:textId="030E44FE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0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2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187F4E2" w14:textId="55797CEB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7CA7DA9" w14:textId="30BA2981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10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1111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E438419" w14:textId="70D6F414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95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50000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F2FACC3" w14:textId="2165902E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0836A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0836A4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Pr="000836A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0</w:t>
            </w:r>
          </w:p>
        </w:tc>
      </w:tr>
      <w:tr w:rsidR="00696EF0" w:rsidRPr="0026276C" w14:paraId="6CA6F2DB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BBE276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14EBC6AD" w14:textId="2F247EBD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318D6D" w14:textId="27785B58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3333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0B5960" w14:textId="4F55088D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709C5C" w14:textId="0C35D671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22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B18DE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5ACE8" w14:textId="77777777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696EF0" w:rsidRPr="0026276C" w14:paraId="03698D64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31B0F4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5E3B03" w14:textId="261EEE3B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0AA8AC" w14:textId="08705451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1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55556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2F5AC5F" w14:textId="585F61CB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E282D7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C25323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FC482B" w14:textId="77777777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696EF0" w:rsidRPr="0026276C" w14:paraId="6BA8D7E2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61DACC" w14:textId="7EE04CC3" w:rsidR="00696EF0" w:rsidRPr="0026276C" w:rsidRDefault="00696EF0" w:rsidP="00696EF0">
            <w:pPr>
              <w:pStyle w:val="ListParagraph"/>
              <w:spacing w:after="0" w:line="240" w:lineRule="auto"/>
              <w:ind w:left="40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Leaf air lacuna numbers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1370B1" w14:textId="16566FB6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0D7130F" w14:textId="4A72635F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0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2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60321B6" w14:textId="215B184B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130EEF3" w14:textId="3EBFCB7D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10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1111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D4BC416" w14:textId="5EEE56DF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495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50000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EAE315F" w14:textId="015122C4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0836A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0836A4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Pr="000836A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0</w:t>
            </w:r>
          </w:p>
        </w:tc>
      </w:tr>
      <w:tr w:rsidR="00696EF0" w:rsidRPr="0026276C" w14:paraId="36300D70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7E4A52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63F5F538" w14:textId="0D0857D6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CD3F7B" w14:textId="02886D4D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33333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093F3A" w14:textId="46D5D7F2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CB837D" w14:textId="14CA48DE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22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803026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3DE33" w14:textId="77777777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696EF0" w:rsidRPr="0026276C" w14:paraId="57A328B7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C806364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71EE23" w14:textId="141E617F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C98376" w14:textId="2F5A30FC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21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55556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AC54266" w14:textId="32160033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9118B2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6D561B" w14:textId="7777777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8D23CD" w14:textId="77777777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</w:tc>
      </w:tr>
      <w:tr w:rsidR="00696EF0" w:rsidRPr="0026276C" w14:paraId="0057EF6E" w14:textId="77777777" w:rsidTr="00696EF0">
        <w:trPr>
          <w:trHeight w:val="285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54755C" w14:textId="7E02F2F4" w:rsidR="00696EF0" w:rsidRPr="0026276C" w:rsidRDefault="00696EF0" w:rsidP="00696EF0">
            <w:pPr>
              <w:pStyle w:val="ListParagraph"/>
              <w:spacing w:after="0" w:line="240" w:lineRule="auto"/>
              <w:ind w:left="40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Leaf porosity percentage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2739EA" w14:textId="1459C7D1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Between species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9E5AAA2" w14:textId="59CA4F7D" w:rsidR="00696EF0" w:rsidRPr="0026276C" w:rsidRDefault="00696EF0" w:rsidP="00696EF0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5078.49269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AD006E2" w14:textId="41585FB4" w:rsidR="00696EF0" w:rsidRPr="0026276C" w:rsidRDefault="00696EF0" w:rsidP="00696EF0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9A4D383" w14:textId="765C4871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2539.24634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353000A" w14:textId="4D53FEE7" w:rsidR="00696EF0" w:rsidRPr="0026276C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40.95450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23542FE" w14:textId="01E103CE" w:rsidR="00696EF0" w:rsidRPr="005937B3" w:rsidRDefault="00696EF0" w:rsidP="00696EF0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  <w:r w:rsidRPr="000836A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.000000</w:t>
            </w:r>
          </w:p>
        </w:tc>
      </w:tr>
      <w:tr w:rsidR="00830F60" w:rsidRPr="0026276C" w14:paraId="62350234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890AD4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4C7145E0" w14:textId="53534BC1" w:rsidR="00D54403" w:rsidRPr="0026276C" w:rsidRDefault="00D54403" w:rsidP="0026276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Within species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9288F4" w14:textId="41261D2F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08.08753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9CC5AC" w14:textId="6E3A79C0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580079" w14:textId="545DA73F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18.01459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6E325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4E8D4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30F60" w:rsidRPr="0026276C" w14:paraId="57AF605C" w14:textId="77777777" w:rsidTr="00696EF0">
        <w:trPr>
          <w:trHeight w:val="285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A26207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9777EA" w14:textId="3D8E191C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3E02FE3" w14:textId="27E5F654" w:rsidR="00D54403" w:rsidRPr="0026276C" w:rsidRDefault="00D54403" w:rsidP="00D54403">
            <w:pPr>
              <w:spacing w:after="0" w:line="240" w:lineRule="auto"/>
              <w:ind w:left="-543" w:firstLine="54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5186.58022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A99F62C" w14:textId="3C27B135" w:rsidR="00D54403" w:rsidRPr="0026276C" w:rsidRDefault="00D54403" w:rsidP="00D544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85E69A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EC7C03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5E3F4E" w14:textId="77777777" w:rsidR="00D54403" w:rsidRPr="0026276C" w:rsidRDefault="00D54403" w:rsidP="00D5440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6EE45CEF" w14:textId="77777777" w:rsidR="0030041F" w:rsidRPr="0026276C" w:rsidRDefault="0030041F" w:rsidP="0057693E">
      <w:pPr>
        <w:rPr>
          <w:rFonts w:ascii="Arial" w:hAnsi="Arial" w:cs="Arial"/>
          <w:sz w:val="20"/>
          <w:szCs w:val="20"/>
        </w:rPr>
      </w:pPr>
    </w:p>
    <w:p w14:paraId="68194D0C" w14:textId="7D09D67D" w:rsidR="0057693E" w:rsidRPr="0026276C" w:rsidRDefault="0057693E" w:rsidP="0057693E">
      <w:pPr>
        <w:rPr>
          <w:rFonts w:ascii="Arial" w:hAnsi="Arial" w:cs="Arial"/>
          <w:sz w:val="20"/>
          <w:szCs w:val="20"/>
        </w:rPr>
      </w:pPr>
      <w:r w:rsidRPr="0026276C">
        <w:rPr>
          <w:rFonts w:ascii="Arial" w:hAnsi="Arial" w:cs="Arial"/>
          <w:sz w:val="20"/>
          <w:szCs w:val="20"/>
        </w:rPr>
        <w:t xml:space="preserve">Table S2 Summary of </w:t>
      </w:r>
      <w:r w:rsidR="00277454">
        <w:rPr>
          <w:rFonts w:ascii="Arial" w:hAnsi="Arial" w:cs="Browallia New"/>
          <w:sz w:val="20"/>
          <w:szCs w:val="25"/>
        </w:rPr>
        <w:t>Two-Way</w:t>
      </w:r>
      <w:r w:rsidRPr="0026276C">
        <w:rPr>
          <w:rFonts w:ascii="Arial" w:hAnsi="Arial" w:cs="Arial"/>
          <w:sz w:val="20"/>
          <w:szCs w:val="20"/>
        </w:rPr>
        <w:t xml:space="preserve"> ANOVAs of root porosity of apical, middle, basal root </w:t>
      </w:r>
      <w:r w:rsidR="0026276C" w:rsidRPr="0026276C">
        <w:rPr>
          <w:rFonts w:ascii="Arial" w:hAnsi="Arial" w:cs="Arial"/>
          <w:sz w:val="20"/>
          <w:szCs w:val="20"/>
        </w:rPr>
        <w:t>zone</w:t>
      </w:r>
      <w:r w:rsidRPr="0026276C">
        <w:rPr>
          <w:rFonts w:ascii="Arial" w:hAnsi="Arial" w:cs="Arial"/>
          <w:sz w:val="20"/>
          <w:szCs w:val="20"/>
        </w:rPr>
        <w:t xml:space="preserve"> and diameter of seagrasses. Significant values (p &lt; 0.05) are shown in bold</w:t>
      </w:r>
    </w:p>
    <w:tbl>
      <w:tblPr>
        <w:tblW w:w="9017" w:type="dxa"/>
        <w:tblLook w:val="04A0" w:firstRow="1" w:lastRow="0" w:firstColumn="1" w:lastColumn="0" w:noHBand="0" w:noVBand="1"/>
      </w:tblPr>
      <w:tblGrid>
        <w:gridCol w:w="1028"/>
        <w:gridCol w:w="2233"/>
        <w:gridCol w:w="1607"/>
        <w:gridCol w:w="440"/>
        <w:gridCol w:w="1496"/>
        <w:gridCol w:w="1162"/>
        <w:gridCol w:w="1051"/>
      </w:tblGrid>
      <w:tr w:rsidR="00A50BF2" w:rsidRPr="0026276C" w14:paraId="73A8B7ED" w14:textId="77777777" w:rsidTr="00E37780">
        <w:trPr>
          <w:trHeight w:val="285"/>
        </w:trPr>
        <w:tc>
          <w:tcPr>
            <w:tcW w:w="1028" w:type="dxa"/>
            <w:tcBorders>
              <w:top w:val="single" w:sz="4" w:space="0" w:color="auto"/>
              <w:bottom w:val="single" w:sz="4" w:space="0" w:color="auto"/>
            </w:tcBorders>
          </w:tcPr>
          <w:p w14:paraId="47496413" w14:textId="77777777" w:rsidR="00A50BF2" w:rsidRPr="0026276C" w:rsidRDefault="00A50BF2" w:rsidP="001F4A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A9E7F0" w14:textId="3AA78295" w:rsidR="00A50BF2" w:rsidRPr="0026276C" w:rsidRDefault="00A50BF2" w:rsidP="001F4A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6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633A540" w14:textId="77777777" w:rsidR="00A50BF2" w:rsidRPr="0026276C" w:rsidRDefault="00A50BF2" w:rsidP="001F4A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6575188" w14:textId="77777777" w:rsidR="00A50BF2" w:rsidRPr="0026276C" w:rsidRDefault="00A50BF2" w:rsidP="001F4A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1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EDF9A9C" w14:textId="77777777" w:rsidR="00A50BF2" w:rsidRPr="0026276C" w:rsidRDefault="00A50BF2" w:rsidP="001F4A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33B221A" w14:textId="77777777" w:rsidR="00A50BF2" w:rsidRPr="0026276C" w:rsidRDefault="00A50BF2" w:rsidP="001F4A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E97E13E" w14:textId="77777777" w:rsidR="00A50BF2" w:rsidRPr="0026276C" w:rsidRDefault="00A50BF2" w:rsidP="001F4A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A85D62" w:rsidRPr="0026276C" w14:paraId="655457C2" w14:textId="77777777" w:rsidTr="00D44923">
        <w:trPr>
          <w:trHeight w:val="285"/>
        </w:trPr>
        <w:tc>
          <w:tcPr>
            <w:tcW w:w="1028" w:type="dxa"/>
          </w:tcPr>
          <w:p w14:paraId="3BFF0120" w14:textId="623FC98E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Porosity</w:t>
            </w:r>
          </w:p>
        </w:tc>
        <w:tc>
          <w:tcPr>
            <w:tcW w:w="2233" w:type="dxa"/>
            <w:shd w:val="clear" w:color="auto" w:fill="auto"/>
            <w:noWrap/>
            <w:vAlign w:val="center"/>
            <w:hideMark/>
          </w:tcPr>
          <w:p w14:paraId="28DBF11C" w14:textId="7CB161B9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1607" w:type="dxa"/>
            <w:shd w:val="clear" w:color="auto" w:fill="auto"/>
            <w:noWrap/>
            <w:vAlign w:val="center"/>
          </w:tcPr>
          <w:p w14:paraId="18BD7832" w14:textId="116AECE5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24.33634</w:t>
            </w:r>
          </w:p>
        </w:tc>
        <w:tc>
          <w:tcPr>
            <w:tcW w:w="440" w:type="dxa"/>
            <w:shd w:val="clear" w:color="auto" w:fill="auto"/>
            <w:noWrap/>
            <w:vAlign w:val="center"/>
          </w:tcPr>
          <w:p w14:paraId="37B8D268" w14:textId="33D86F2F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shd w:val="clear" w:color="auto" w:fill="auto"/>
            <w:noWrap/>
            <w:vAlign w:val="center"/>
          </w:tcPr>
          <w:p w14:paraId="486CBB1E" w14:textId="74A7313C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62.16817</w:t>
            </w:r>
          </w:p>
        </w:tc>
        <w:tc>
          <w:tcPr>
            <w:tcW w:w="1162" w:type="dxa"/>
            <w:shd w:val="clear" w:color="auto" w:fill="auto"/>
            <w:noWrap/>
            <w:vAlign w:val="center"/>
          </w:tcPr>
          <w:p w14:paraId="0E5357DA" w14:textId="0DDB11F6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0.71787</w:t>
            </w:r>
          </w:p>
        </w:tc>
        <w:tc>
          <w:tcPr>
            <w:tcW w:w="1051" w:type="dxa"/>
            <w:shd w:val="clear" w:color="auto" w:fill="auto"/>
            <w:noWrap/>
          </w:tcPr>
          <w:p w14:paraId="2E5DF387" w14:textId="3A3E0BD1" w:rsidR="00A85D62" w:rsidRPr="00A85D62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85D62">
              <w:rPr>
                <w:rFonts w:ascii="Arial" w:hAnsi="Arial" w:cs="Arial"/>
                <w:b/>
                <w:bCs/>
                <w:sz w:val="20"/>
                <w:szCs w:val="20"/>
              </w:rPr>
              <w:t>0.000001</w:t>
            </w:r>
          </w:p>
        </w:tc>
      </w:tr>
      <w:tr w:rsidR="00A85D62" w:rsidRPr="0026276C" w14:paraId="456C0CDB" w14:textId="77777777" w:rsidTr="00D44923">
        <w:trPr>
          <w:trHeight w:val="285"/>
        </w:trPr>
        <w:tc>
          <w:tcPr>
            <w:tcW w:w="1028" w:type="dxa"/>
          </w:tcPr>
          <w:p w14:paraId="2BA1706C" w14:textId="77777777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233" w:type="dxa"/>
            <w:shd w:val="clear" w:color="auto" w:fill="auto"/>
            <w:noWrap/>
            <w:vAlign w:val="center"/>
            <w:hideMark/>
          </w:tcPr>
          <w:p w14:paraId="6FB7A5E2" w14:textId="1D20140D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Root zones</w:t>
            </w:r>
          </w:p>
        </w:tc>
        <w:tc>
          <w:tcPr>
            <w:tcW w:w="1607" w:type="dxa"/>
            <w:shd w:val="clear" w:color="auto" w:fill="auto"/>
            <w:noWrap/>
            <w:vAlign w:val="center"/>
          </w:tcPr>
          <w:p w14:paraId="7363CB54" w14:textId="39D2CC83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494.85189</w:t>
            </w:r>
          </w:p>
        </w:tc>
        <w:tc>
          <w:tcPr>
            <w:tcW w:w="440" w:type="dxa"/>
            <w:shd w:val="clear" w:color="auto" w:fill="auto"/>
            <w:noWrap/>
            <w:vAlign w:val="center"/>
          </w:tcPr>
          <w:p w14:paraId="567C5C03" w14:textId="7B46FDC7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shd w:val="clear" w:color="auto" w:fill="auto"/>
            <w:noWrap/>
            <w:vAlign w:val="center"/>
          </w:tcPr>
          <w:p w14:paraId="7BE2BAB9" w14:textId="0B6B91C0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247.42595</w:t>
            </w:r>
          </w:p>
        </w:tc>
        <w:tc>
          <w:tcPr>
            <w:tcW w:w="1162" w:type="dxa"/>
            <w:shd w:val="clear" w:color="auto" w:fill="auto"/>
            <w:noWrap/>
            <w:vAlign w:val="center"/>
          </w:tcPr>
          <w:p w14:paraId="44225107" w14:textId="26B3AFC2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59.36546</w:t>
            </w:r>
          </w:p>
        </w:tc>
        <w:tc>
          <w:tcPr>
            <w:tcW w:w="1051" w:type="dxa"/>
            <w:shd w:val="clear" w:color="auto" w:fill="auto"/>
            <w:noWrap/>
          </w:tcPr>
          <w:p w14:paraId="738B6344" w14:textId="46BDEF41" w:rsidR="00A85D62" w:rsidRPr="00A85D62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85D62">
              <w:rPr>
                <w:rFonts w:ascii="Arial" w:hAnsi="Arial" w:cs="Arial"/>
                <w:b/>
                <w:bCs/>
                <w:sz w:val="20"/>
                <w:szCs w:val="20"/>
              </w:rPr>
              <w:t>0.000000</w:t>
            </w:r>
          </w:p>
        </w:tc>
      </w:tr>
      <w:tr w:rsidR="00A85D62" w:rsidRPr="0026276C" w14:paraId="287B02B6" w14:textId="77777777" w:rsidTr="00D44923">
        <w:trPr>
          <w:trHeight w:val="285"/>
        </w:trPr>
        <w:tc>
          <w:tcPr>
            <w:tcW w:w="1028" w:type="dxa"/>
          </w:tcPr>
          <w:p w14:paraId="44B0A798" w14:textId="77777777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233" w:type="dxa"/>
            <w:shd w:val="clear" w:color="auto" w:fill="auto"/>
            <w:noWrap/>
            <w:vAlign w:val="center"/>
            <w:hideMark/>
          </w:tcPr>
          <w:p w14:paraId="5D360FCA" w14:textId="435D5F5C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Species </w:t>
            </w:r>
            <w:r w:rsidRPr="0026276C">
              <w:rPr>
                <w:rFonts w:ascii="Arial" w:hAnsi="Arial" w:cs="Arial"/>
              </w:rPr>
              <w:t>×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root zones</w:t>
            </w:r>
          </w:p>
        </w:tc>
        <w:tc>
          <w:tcPr>
            <w:tcW w:w="1607" w:type="dxa"/>
            <w:shd w:val="clear" w:color="auto" w:fill="auto"/>
            <w:noWrap/>
            <w:vAlign w:val="center"/>
          </w:tcPr>
          <w:p w14:paraId="7E08973D" w14:textId="72B70EAC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21.88881</w:t>
            </w:r>
          </w:p>
        </w:tc>
        <w:tc>
          <w:tcPr>
            <w:tcW w:w="440" w:type="dxa"/>
            <w:shd w:val="clear" w:color="auto" w:fill="auto"/>
            <w:noWrap/>
            <w:vAlign w:val="center"/>
          </w:tcPr>
          <w:p w14:paraId="2A9EFDB7" w14:textId="6D82C529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1496" w:type="dxa"/>
            <w:shd w:val="clear" w:color="auto" w:fill="auto"/>
            <w:noWrap/>
            <w:vAlign w:val="center"/>
          </w:tcPr>
          <w:p w14:paraId="30782761" w14:textId="5ABBE303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05.47220</w:t>
            </w:r>
          </w:p>
        </w:tc>
        <w:tc>
          <w:tcPr>
            <w:tcW w:w="1162" w:type="dxa"/>
            <w:shd w:val="clear" w:color="auto" w:fill="auto"/>
            <w:noWrap/>
            <w:vAlign w:val="center"/>
          </w:tcPr>
          <w:p w14:paraId="0C8B7C2C" w14:textId="4C69F1B4" w:rsidR="00A85D62" w:rsidRPr="0026276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3.47465</w:t>
            </w:r>
          </w:p>
        </w:tc>
        <w:tc>
          <w:tcPr>
            <w:tcW w:w="1051" w:type="dxa"/>
            <w:shd w:val="clear" w:color="auto" w:fill="auto"/>
            <w:noWrap/>
          </w:tcPr>
          <w:p w14:paraId="5E2765D8" w14:textId="6239B6D8" w:rsidR="00A85D62" w:rsidRPr="00A85D62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85D62">
              <w:rPr>
                <w:rFonts w:ascii="Arial" w:hAnsi="Arial" w:cs="Arial"/>
                <w:b/>
                <w:bCs/>
                <w:sz w:val="20"/>
                <w:szCs w:val="20"/>
              </w:rPr>
              <w:t>0.000001</w:t>
            </w:r>
          </w:p>
        </w:tc>
      </w:tr>
      <w:tr w:rsidR="0061651E" w:rsidRPr="0026276C" w14:paraId="39A60CD0" w14:textId="77777777" w:rsidTr="00E37780">
        <w:trPr>
          <w:trHeight w:val="285"/>
        </w:trPr>
        <w:tc>
          <w:tcPr>
            <w:tcW w:w="1028" w:type="dxa"/>
          </w:tcPr>
          <w:p w14:paraId="5CD10B65" w14:textId="77777777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233" w:type="dxa"/>
            <w:shd w:val="clear" w:color="auto" w:fill="auto"/>
            <w:noWrap/>
            <w:vAlign w:val="center"/>
            <w:hideMark/>
          </w:tcPr>
          <w:p w14:paraId="460D92D4" w14:textId="5D4FE355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1607" w:type="dxa"/>
            <w:shd w:val="clear" w:color="auto" w:fill="auto"/>
            <w:noWrap/>
            <w:vAlign w:val="center"/>
          </w:tcPr>
          <w:p w14:paraId="11C6B406" w14:textId="2358B258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81.78837</w:t>
            </w:r>
          </w:p>
        </w:tc>
        <w:tc>
          <w:tcPr>
            <w:tcW w:w="440" w:type="dxa"/>
            <w:shd w:val="clear" w:color="auto" w:fill="auto"/>
            <w:noWrap/>
            <w:vAlign w:val="center"/>
          </w:tcPr>
          <w:p w14:paraId="0EF4F7F7" w14:textId="10B943C5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1496" w:type="dxa"/>
            <w:shd w:val="clear" w:color="auto" w:fill="auto"/>
            <w:noWrap/>
            <w:vAlign w:val="center"/>
          </w:tcPr>
          <w:p w14:paraId="66D97188" w14:textId="661BC69F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7.82745</w:t>
            </w:r>
          </w:p>
        </w:tc>
        <w:tc>
          <w:tcPr>
            <w:tcW w:w="1162" w:type="dxa"/>
            <w:shd w:val="clear" w:color="auto" w:fill="auto"/>
            <w:noWrap/>
            <w:vAlign w:val="center"/>
          </w:tcPr>
          <w:p w14:paraId="3EE54E17" w14:textId="176A6A1F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7DF1A078" w14:textId="77777777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A50BF2" w:rsidRPr="0026276C" w14:paraId="1C320182" w14:textId="77777777" w:rsidTr="00E37780">
        <w:trPr>
          <w:trHeight w:val="285"/>
        </w:trPr>
        <w:tc>
          <w:tcPr>
            <w:tcW w:w="1028" w:type="dxa"/>
            <w:tcBorders>
              <w:bottom w:val="single" w:sz="4" w:space="0" w:color="auto"/>
            </w:tcBorders>
          </w:tcPr>
          <w:p w14:paraId="771EA8D8" w14:textId="77777777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405AC1" w14:textId="2308533E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6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E69AB8" w14:textId="4CC17DD0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0967.92563</w:t>
            </w:r>
          </w:p>
        </w:tc>
        <w:tc>
          <w:tcPr>
            <w:tcW w:w="4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CA6161" w14:textId="55D7B97D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5</w:t>
            </w:r>
          </w:p>
        </w:tc>
        <w:tc>
          <w:tcPr>
            <w:tcW w:w="149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06AC96" w14:textId="77777777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17FB7E" w14:textId="77777777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17D422" w14:textId="77777777" w:rsidR="00A50BF2" w:rsidRPr="0026276C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1651E" w:rsidRPr="0026276C" w14:paraId="3B80177B" w14:textId="77777777" w:rsidTr="00E37780">
        <w:trPr>
          <w:trHeight w:val="285"/>
        </w:trPr>
        <w:tc>
          <w:tcPr>
            <w:tcW w:w="1028" w:type="dxa"/>
          </w:tcPr>
          <w:p w14:paraId="47A512F5" w14:textId="275D008E" w:rsidR="0061651E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Diameter</w:t>
            </w:r>
          </w:p>
        </w:tc>
        <w:tc>
          <w:tcPr>
            <w:tcW w:w="2233" w:type="dxa"/>
            <w:shd w:val="clear" w:color="auto" w:fill="auto"/>
            <w:noWrap/>
            <w:vAlign w:val="center"/>
          </w:tcPr>
          <w:p w14:paraId="22D51347" w14:textId="2EDCDF06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1607" w:type="dxa"/>
            <w:shd w:val="clear" w:color="auto" w:fill="auto"/>
            <w:noWrap/>
            <w:vAlign w:val="center"/>
          </w:tcPr>
          <w:p w14:paraId="63514F33" w14:textId="4C6487D4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24900.46495</w:t>
            </w:r>
          </w:p>
        </w:tc>
        <w:tc>
          <w:tcPr>
            <w:tcW w:w="440" w:type="dxa"/>
            <w:shd w:val="clear" w:color="auto" w:fill="auto"/>
            <w:noWrap/>
            <w:vAlign w:val="center"/>
          </w:tcPr>
          <w:p w14:paraId="41585183" w14:textId="032C7B3D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shd w:val="clear" w:color="auto" w:fill="auto"/>
            <w:noWrap/>
            <w:vAlign w:val="center"/>
          </w:tcPr>
          <w:p w14:paraId="743BDD56" w14:textId="466CFBC2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62450.23248</w:t>
            </w:r>
          </w:p>
        </w:tc>
        <w:tc>
          <w:tcPr>
            <w:tcW w:w="1162" w:type="dxa"/>
            <w:shd w:val="clear" w:color="auto" w:fill="auto"/>
            <w:noWrap/>
            <w:vAlign w:val="center"/>
          </w:tcPr>
          <w:p w14:paraId="37A728C6" w14:textId="3A98F601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0.84517</w:t>
            </w: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22D40993" w14:textId="5071935F" w:rsidR="0061651E" w:rsidRPr="0044773C" w:rsidRDefault="00A85D6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4773C"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eastAsia="de-DE" w:bidi="en-US"/>
              </w:rPr>
              <w:t>0.000001</w:t>
            </w:r>
          </w:p>
        </w:tc>
      </w:tr>
      <w:tr w:rsidR="0061651E" w:rsidRPr="0026276C" w14:paraId="700D9483" w14:textId="77777777" w:rsidTr="00E37780">
        <w:trPr>
          <w:trHeight w:val="285"/>
        </w:trPr>
        <w:tc>
          <w:tcPr>
            <w:tcW w:w="1028" w:type="dxa"/>
          </w:tcPr>
          <w:p w14:paraId="3C11A3AC" w14:textId="77777777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233" w:type="dxa"/>
            <w:shd w:val="clear" w:color="auto" w:fill="auto"/>
            <w:noWrap/>
            <w:vAlign w:val="center"/>
          </w:tcPr>
          <w:p w14:paraId="0BC0DD19" w14:textId="3D8A8E0C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Root </w:t>
            </w:r>
            <w:r w:rsidR="0026276C" w:rsidRPr="0026276C">
              <w:rPr>
                <w:rFonts w:ascii="Arial" w:eastAsia="Times New Roman" w:hAnsi="Arial" w:cs="Arial"/>
                <w:sz w:val="20"/>
                <w:szCs w:val="20"/>
              </w:rPr>
              <w:t>zone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</w:t>
            </w:r>
          </w:p>
        </w:tc>
        <w:tc>
          <w:tcPr>
            <w:tcW w:w="1607" w:type="dxa"/>
            <w:shd w:val="clear" w:color="auto" w:fill="auto"/>
            <w:noWrap/>
            <w:vAlign w:val="center"/>
          </w:tcPr>
          <w:p w14:paraId="00EEB2DF" w14:textId="74C6EC93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2420.51812</w:t>
            </w:r>
          </w:p>
        </w:tc>
        <w:tc>
          <w:tcPr>
            <w:tcW w:w="440" w:type="dxa"/>
            <w:shd w:val="clear" w:color="auto" w:fill="auto"/>
            <w:noWrap/>
            <w:vAlign w:val="center"/>
          </w:tcPr>
          <w:p w14:paraId="6050BD9F" w14:textId="5C807D6B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496" w:type="dxa"/>
            <w:shd w:val="clear" w:color="auto" w:fill="auto"/>
            <w:noWrap/>
            <w:vAlign w:val="center"/>
          </w:tcPr>
          <w:p w14:paraId="148767D7" w14:textId="516C4E45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1210.25906</w:t>
            </w:r>
          </w:p>
        </w:tc>
        <w:tc>
          <w:tcPr>
            <w:tcW w:w="1162" w:type="dxa"/>
            <w:shd w:val="clear" w:color="auto" w:fill="auto"/>
            <w:noWrap/>
            <w:vAlign w:val="center"/>
          </w:tcPr>
          <w:p w14:paraId="29A75157" w14:textId="7858A737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.72164</w:t>
            </w: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12E82CDB" w14:textId="565534FE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079299</w:t>
            </w:r>
          </w:p>
        </w:tc>
      </w:tr>
      <w:tr w:rsidR="0061651E" w:rsidRPr="0026276C" w14:paraId="7137AA70" w14:textId="77777777" w:rsidTr="00E37780">
        <w:trPr>
          <w:trHeight w:val="285"/>
        </w:trPr>
        <w:tc>
          <w:tcPr>
            <w:tcW w:w="1028" w:type="dxa"/>
          </w:tcPr>
          <w:p w14:paraId="730C66D3" w14:textId="77777777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233" w:type="dxa"/>
            <w:shd w:val="clear" w:color="auto" w:fill="auto"/>
            <w:noWrap/>
            <w:vAlign w:val="center"/>
          </w:tcPr>
          <w:p w14:paraId="3DD1B399" w14:textId="47C11BE4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  <w:r w:rsidR="00830F60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26276C" w:rsidRPr="0026276C">
              <w:rPr>
                <w:rFonts w:ascii="Arial" w:hAnsi="Arial" w:cs="Arial"/>
              </w:rPr>
              <w:t>×</w:t>
            </w:r>
            <w:r w:rsidR="00830F60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root </w:t>
            </w:r>
            <w:r w:rsidR="0026276C" w:rsidRPr="0026276C">
              <w:rPr>
                <w:rFonts w:ascii="Arial" w:eastAsia="Times New Roman" w:hAnsi="Arial" w:cs="Arial"/>
                <w:sz w:val="20"/>
                <w:szCs w:val="20"/>
              </w:rPr>
              <w:t>zone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</w:t>
            </w:r>
          </w:p>
        </w:tc>
        <w:tc>
          <w:tcPr>
            <w:tcW w:w="1607" w:type="dxa"/>
            <w:shd w:val="clear" w:color="auto" w:fill="auto"/>
            <w:noWrap/>
            <w:vAlign w:val="center"/>
          </w:tcPr>
          <w:p w14:paraId="30E3D3AB" w14:textId="4C9F748A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8108.35178</w:t>
            </w:r>
          </w:p>
        </w:tc>
        <w:tc>
          <w:tcPr>
            <w:tcW w:w="440" w:type="dxa"/>
            <w:shd w:val="clear" w:color="auto" w:fill="auto"/>
            <w:noWrap/>
            <w:vAlign w:val="center"/>
          </w:tcPr>
          <w:p w14:paraId="2F3C0DDB" w14:textId="48585CCC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1496" w:type="dxa"/>
            <w:shd w:val="clear" w:color="auto" w:fill="auto"/>
            <w:noWrap/>
            <w:vAlign w:val="center"/>
          </w:tcPr>
          <w:p w14:paraId="2DEC5005" w14:textId="22396910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9527.08794</w:t>
            </w:r>
          </w:p>
        </w:tc>
        <w:tc>
          <w:tcPr>
            <w:tcW w:w="1162" w:type="dxa"/>
            <w:shd w:val="clear" w:color="auto" w:fill="auto"/>
            <w:noWrap/>
            <w:vAlign w:val="center"/>
          </w:tcPr>
          <w:p w14:paraId="5DC691E7" w14:textId="0B22F29A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.22249</w:t>
            </w: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25D82CB4" w14:textId="669E01A4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318429</w:t>
            </w:r>
          </w:p>
        </w:tc>
      </w:tr>
      <w:tr w:rsidR="0061651E" w:rsidRPr="0026276C" w14:paraId="72CF24DB" w14:textId="77777777" w:rsidTr="00E37780">
        <w:trPr>
          <w:trHeight w:val="285"/>
        </w:trPr>
        <w:tc>
          <w:tcPr>
            <w:tcW w:w="1028" w:type="dxa"/>
          </w:tcPr>
          <w:p w14:paraId="7F927B9A" w14:textId="77777777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233" w:type="dxa"/>
            <w:shd w:val="clear" w:color="auto" w:fill="auto"/>
            <w:noWrap/>
            <w:vAlign w:val="center"/>
          </w:tcPr>
          <w:p w14:paraId="319CB8F5" w14:textId="515D2186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1607" w:type="dxa"/>
            <w:shd w:val="clear" w:color="auto" w:fill="auto"/>
            <w:noWrap/>
            <w:vAlign w:val="center"/>
          </w:tcPr>
          <w:p w14:paraId="64706C23" w14:textId="657FF5DE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80554.62108</w:t>
            </w:r>
          </w:p>
        </w:tc>
        <w:tc>
          <w:tcPr>
            <w:tcW w:w="440" w:type="dxa"/>
            <w:shd w:val="clear" w:color="auto" w:fill="auto"/>
            <w:noWrap/>
            <w:vAlign w:val="center"/>
          </w:tcPr>
          <w:p w14:paraId="47F17273" w14:textId="00ECD04F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1496" w:type="dxa"/>
            <w:shd w:val="clear" w:color="auto" w:fill="auto"/>
            <w:noWrap/>
            <w:vAlign w:val="center"/>
          </w:tcPr>
          <w:p w14:paraId="14C089A9" w14:textId="77777777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shd w:val="clear" w:color="auto" w:fill="auto"/>
            <w:noWrap/>
            <w:vAlign w:val="center"/>
          </w:tcPr>
          <w:p w14:paraId="396DD0BE" w14:textId="77777777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44EDD347" w14:textId="77777777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1651E" w:rsidRPr="0026276C" w14:paraId="07B6EFDC" w14:textId="77777777" w:rsidTr="00E37780">
        <w:trPr>
          <w:trHeight w:val="285"/>
        </w:trPr>
        <w:tc>
          <w:tcPr>
            <w:tcW w:w="1028" w:type="dxa"/>
            <w:tcBorders>
              <w:bottom w:val="single" w:sz="4" w:space="0" w:color="auto"/>
            </w:tcBorders>
          </w:tcPr>
          <w:p w14:paraId="0FC5CC24" w14:textId="77777777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2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23527D1" w14:textId="7CDBE9B8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6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45533E" w14:textId="50F2F2EB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7864161.71612</w:t>
            </w:r>
          </w:p>
        </w:tc>
        <w:tc>
          <w:tcPr>
            <w:tcW w:w="4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9754F4" w14:textId="18002425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5</w:t>
            </w:r>
          </w:p>
        </w:tc>
        <w:tc>
          <w:tcPr>
            <w:tcW w:w="149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A2EFE8" w14:textId="77777777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6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DA53E6" w14:textId="77777777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D17660" w14:textId="77777777" w:rsidR="0061651E" w:rsidRPr="0026276C" w:rsidRDefault="0061651E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5988C4A" w14:textId="77777777" w:rsidR="007B41E6" w:rsidRPr="0026276C" w:rsidRDefault="007B41E6" w:rsidP="0057693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2D49B3F0" w14:textId="16AACA4B" w:rsidR="006F741E" w:rsidRPr="003C6070" w:rsidRDefault="006F741E" w:rsidP="00F61E97">
      <w:pPr>
        <w:jc w:val="thaiDistribute"/>
        <w:rPr>
          <w:rFonts w:ascii="Arial" w:hAnsi="Arial" w:cs="Arial"/>
          <w:sz w:val="20"/>
          <w:szCs w:val="20"/>
        </w:rPr>
      </w:pPr>
      <w:r w:rsidRPr="003C6070">
        <w:rPr>
          <w:rFonts w:ascii="Arial" w:hAnsi="Arial" w:cs="Arial"/>
          <w:sz w:val="20"/>
          <w:szCs w:val="20"/>
        </w:rPr>
        <w:t>Table S</w:t>
      </w:r>
      <w:r w:rsidR="0057693E" w:rsidRPr="003C6070">
        <w:rPr>
          <w:rFonts w:ascii="Arial" w:hAnsi="Arial" w:cs="Arial"/>
          <w:sz w:val="20"/>
          <w:szCs w:val="20"/>
        </w:rPr>
        <w:t>3</w:t>
      </w:r>
      <w:r w:rsidRPr="003C6070">
        <w:rPr>
          <w:rFonts w:ascii="Arial" w:hAnsi="Arial" w:cs="Arial"/>
          <w:sz w:val="20"/>
          <w:szCs w:val="20"/>
        </w:rPr>
        <w:t xml:space="preserve">. Summary of </w:t>
      </w:r>
      <w:r w:rsidR="0030041F" w:rsidRPr="003C6070">
        <w:rPr>
          <w:rFonts w:ascii="Arial" w:hAnsi="Arial" w:cs="Arial"/>
          <w:sz w:val="20"/>
          <w:szCs w:val="20"/>
        </w:rPr>
        <w:t>repeated</w:t>
      </w:r>
      <w:r w:rsidRPr="003C6070">
        <w:rPr>
          <w:rFonts w:ascii="Arial" w:hAnsi="Arial" w:cs="Arial"/>
          <w:sz w:val="20"/>
          <w:szCs w:val="20"/>
        </w:rPr>
        <w:t xml:space="preserve"> ANOVAs of </w:t>
      </w:r>
      <w:r w:rsidR="00F61E97" w:rsidRPr="003C6070">
        <w:rPr>
          <w:rFonts w:ascii="Arial" w:hAnsi="Arial" w:cs="Arial"/>
          <w:sz w:val="20"/>
          <w:szCs w:val="20"/>
        </w:rPr>
        <w:t xml:space="preserve">oxygen </w:t>
      </w:r>
      <w:r w:rsidR="00F61E97" w:rsidRPr="003C6070">
        <w:rPr>
          <w:rFonts w:ascii="Arial" w:eastAsia="Times New Roman" w:hAnsi="Arial" w:cs="Arial"/>
          <w:color w:val="000000"/>
          <w:sz w:val="20"/>
          <w:szCs w:val="20"/>
        </w:rPr>
        <w:t xml:space="preserve">and dissolved inorganic carbon </w:t>
      </w:r>
      <w:r w:rsidR="00FD5F87" w:rsidRPr="003C6070">
        <w:rPr>
          <w:rFonts w:ascii="Arial" w:eastAsia="Times New Roman" w:hAnsi="Arial" w:cs="Arial"/>
          <w:color w:val="000000"/>
          <w:sz w:val="20"/>
          <w:szCs w:val="20"/>
        </w:rPr>
        <w:t xml:space="preserve">(DIC) </w:t>
      </w:r>
      <w:r w:rsidR="00F61E97" w:rsidRPr="003C6070">
        <w:rPr>
          <w:rFonts w:ascii="Arial" w:hAnsi="Arial" w:cs="Arial"/>
          <w:sz w:val="20"/>
          <w:szCs w:val="20"/>
        </w:rPr>
        <w:t xml:space="preserve">exchange in </w:t>
      </w:r>
      <w:r w:rsidR="00F61E97" w:rsidRPr="003C6070">
        <w:rPr>
          <w:rFonts w:ascii="Arial" w:eastAsia="Times New Roman" w:hAnsi="Arial" w:cs="Arial"/>
          <w:sz w:val="20"/>
          <w:szCs w:val="20"/>
        </w:rPr>
        <w:t>belowground and aboveground tissues</w:t>
      </w:r>
      <w:r w:rsidRPr="003C6070">
        <w:rPr>
          <w:rFonts w:ascii="Arial" w:hAnsi="Arial" w:cs="Arial"/>
          <w:sz w:val="20"/>
          <w:szCs w:val="20"/>
        </w:rPr>
        <w:t xml:space="preserve"> of seagrasses in responses to </w:t>
      </w:r>
      <w:r w:rsidR="00F61E97" w:rsidRPr="003C6070">
        <w:rPr>
          <w:rFonts w:ascii="Arial" w:hAnsi="Arial" w:cs="Arial"/>
          <w:sz w:val="20"/>
          <w:szCs w:val="20"/>
        </w:rPr>
        <w:t xml:space="preserve">hypoxia and </w:t>
      </w:r>
      <w:proofErr w:type="spellStart"/>
      <w:r w:rsidR="00F61E97" w:rsidRPr="003C6070">
        <w:rPr>
          <w:rFonts w:ascii="Arial" w:hAnsi="Arial" w:cs="Arial"/>
          <w:sz w:val="20"/>
          <w:szCs w:val="20"/>
        </w:rPr>
        <w:t>normoxia</w:t>
      </w:r>
      <w:proofErr w:type="spellEnd"/>
      <w:r w:rsidRPr="003C6070">
        <w:rPr>
          <w:rFonts w:ascii="Arial" w:hAnsi="Arial" w:cs="Arial"/>
          <w:sz w:val="20"/>
          <w:szCs w:val="20"/>
        </w:rPr>
        <w:t xml:space="preserve"> treatments. Significant values (p &lt; 0.05) are shown in bold.</w:t>
      </w:r>
    </w:p>
    <w:tbl>
      <w:tblPr>
        <w:tblpPr w:leftFromText="180" w:rightFromText="180" w:vertAnchor="text" w:horzAnchor="margin" w:tblpY="57"/>
        <w:tblW w:w="9041" w:type="dxa"/>
        <w:tblLook w:val="04A0" w:firstRow="1" w:lastRow="0" w:firstColumn="1" w:lastColumn="0" w:noHBand="0" w:noVBand="1"/>
      </w:tblPr>
      <w:tblGrid>
        <w:gridCol w:w="3114"/>
        <w:gridCol w:w="1843"/>
        <w:gridCol w:w="567"/>
        <w:gridCol w:w="1417"/>
        <w:gridCol w:w="1134"/>
        <w:gridCol w:w="966"/>
      </w:tblGrid>
      <w:tr w:rsidR="00F61E97" w:rsidRPr="0026276C" w14:paraId="1F08BF09" w14:textId="77777777" w:rsidTr="00351920">
        <w:trPr>
          <w:trHeight w:val="239"/>
        </w:trPr>
        <w:tc>
          <w:tcPr>
            <w:tcW w:w="9041" w:type="dxa"/>
            <w:gridSpan w:val="6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5A2F1" w14:textId="5B8CAD3A" w:rsidR="00F61E97" w:rsidRPr="003C6070" w:rsidRDefault="00F61E97" w:rsidP="003C607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4" w:hanging="284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Oxygen release in belowground tissues </w:t>
            </w:r>
          </w:p>
        </w:tc>
      </w:tr>
      <w:tr w:rsidR="00F61E97" w:rsidRPr="0026276C" w14:paraId="5AD38C61" w14:textId="77777777" w:rsidTr="00351920">
        <w:trPr>
          <w:trHeight w:val="285"/>
        </w:trPr>
        <w:tc>
          <w:tcPr>
            <w:tcW w:w="3114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957AB0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A90712D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252B0DF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9585FEF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E6536A7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BEE94EA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F61E97" w:rsidRPr="0026276C" w14:paraId="257F362E" w14:textId="77777777" w:rsidTr="00351920">
        <w:trPr>
          <w:trHeight w:val="285"/>
        </w:trPr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EF876DE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CF52147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8.11659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30A79BB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3ECEC13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9.0582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297987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7.35796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49282E26" w14:textId="5ABCA3F2" w:rsidR="00F61E97" w:rsidRPr="0026276C" w:rsidRDefault="00830F60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820C8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</w:t>
            </w:r>
          </w:p>
        </w:tc>
      </w:tr>
      <w:tr w:rsidR="00F61E97" w:rsidRPr="0026276C" w14:paraId="15C70194" w14:textId="77777777" w:rsidTr="00351920">
        <w:trPr>
          <w:trHeight w:val="285"/>
        </w:trPr>
        <w:tc>
          <w:tcPr>
            <w:tcW w:w="3114" w:type="dxa"/>
            <w:shd w:val="clear" w:color="auto" w:fill="auto"/>
            <w:noWrap/>
            <w:vAlign w:val="center"/>
          </w:tcPr>
          <w:p w14:paraId="1C4E5C67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053B9F28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0.92639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14:paraId="5B557CCC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3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9A191F2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33110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668EA13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</w:tcPr>
          <w:p w14:paraId="41E8A9CD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61E97" w:rsidRPr="0026276C" w14:paraId="304401A3" w14:textId="77777777" w:rsidTr="00351920">
        <w:trPr>
          <w:trHeight w:val="285"/>
        </w:trPr>
        <w:tc>
          <w:tcPr>
            <w:tcW w:w="3114" w:type="dxa"/>
            <w:shd w:val="clear" w:color="auto" w:fill="auto"/>
            <w:noWrap/>
            <w:vAlign w:val="center"/>
          </w:tcPr>
          <w:p w14:paraId="0E945805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center"/>
          </w:tcPr>
          <w:p w14:paraId="6C0175B4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14:paraId="0F0D7BF2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358A8A4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B4A581F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E236E1B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61E97" w:rsidRPr="0026276C" w14:paraId="4936308F" w14:textId="77777777" w:rsidTr="00351920">
        <w:trPr>
          <w:trHeight w:val="285"/>
        </w:trPr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BFF9F8F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reatment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8990684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5.05803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19BE06E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53FD93B5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5.0580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21865FD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5.36915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3D0D7B0B" w14:textId="20C395D3" w:rsidR="00F61E97" w:rsidRPr="0026276C" w:rsidRDefault="00820C84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</w:t>
            </w:r>
          </w:p>
        </w:tc>
      </w:tr>
      <w:tr w:rsidR="00F61E97" w:rsidRPr="0026276C" w14:paraId="033E9832" w14:textId="77777777" w:rsidTr="00351920">
        <w:trPr>
          <w:trHeight w:val="285"/>
        </w:trPr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F1B671" w14:textId="3C611186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Treatment </w:t>
            </w:r>
            <w:r w:rsidR="0026276C" w:rsidRPr="0026276C">
              <w:rPr>
                <w:rFonts w:ascii="Arial" w:hAnsi="Arial" w:cs="Arial"/>
              </w:rPr>
              <w:t>×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Species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9F0D462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.48141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7108A72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209BFEE6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.2407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B8E7BF9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5.66851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4436BEB2" w14:textId="06C4AEFE" w:rsidR="00F61E97" w:rsidRPr="0026276C" w:rsidRDefault="00820C84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1</w:t>
            </w:r>
          </w:p>
        </w:tc>
      </w:tr>
      <w:tr w:rsidR="00F61E97" w:rsidRPr="0026276C" w14:paraId="055D2947" w14:textId="77777777" w:rsidTr="00351920">
        <w:trPr>
          <w:trHeight w:val="285"/>
        </w:trPr>
        <w:tc>
          <w:tcPr>
            <w:tcW w:w="31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616E5D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Erro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D3A21B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4.7192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FEB8C2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02A0DF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0.1430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E28644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45D731" w14:textId="77777777" w:rsidR="00F61E97" w:rsidRPr="0026276C" w:rsidRDefault="00F61E97" w:rsidP="007C6827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61E97" w:rsidRPr="0026276C" w14:paraId="46573F27" w14:textId="77777777" w:rsidTr="00351920">
        <w:trPr>
          <w:trHeight w:val="285"/>
        </w:trPr>
        <w:tc>
          <w:tcPr>
            <w:tcW w:w="31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2053E4A" w14:textId="77777777" w:rsidR="00F61E97" w:rsidRPr="0026276C" w:rsidRDefault="00F61E97" w:rsidP="00F61E9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E33913E" w14:textId="77777777" w:rsidR="00F61E97" w:rsidRPr="0026276C" w:rsidRDefault="00F61E97" w:rsidP="00F61E97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B57FB1A" w14:textId="77777777" w:rsidR="00F61E97" w:rsidRPr="0026276C" w:rsidRDefault="00F61E97" w:rsidP="00F61E97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948C66D" w14:textId="77777777" w:rsidR="00F61E97" w:rsidRPr="0026276C" w:rsidRDefault="00F61E97" w:rsidP="00F61E97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7F0FCFF" w14:textId="77777777" w:rsidR="00F61E97" w:rsidRPr="0026276C" w:rsidRDefault="00F61E97" w:rsidP="00F61E9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3267B5C" w14:textId="77777777" w:rsidR="00F61E97" w:rsidRPr="0026276C" w:rsidRDefault="00F61E97" w:rsidP="00F61E9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tbl>
      <w:tblPr>
        <w:tblW w:w="9107" w:type="dxa"/>
        <w:tblLook w:val="04A0" w:firstRow="1" w:lastRow="0" w:firstColumn="1" w:lastColumn="0" w:noHBand="0" w:noVBand="1"/>
      </w:tblPr>
      <w:tblGrid>
        <w:gridCol w:w="4253"/>
        <w:gridCol w:w="1134"/>
        <w:gridCol w:w="567"/>
        <w:gridCol w:w="1051"/>
        <w:gridCol w:w="1051"/>
        <w:gridCol w:w="1051"/>
      </w:tblGrid>
      <w:tr w:rsidR="004B7846" w:rsidRPr="0026276C" w14:paraId="1C0D80E0" w14:textId="77777777" w:rsidTr="003C6070">
        <w:trPr>
          <w:trHeight w:val="285"/>
        </w:trPr>
        <w:tc>
          <w:tcPr>
            <w:tcW w:w="9107" w:type="dxa"/>
            <w:gridSpan w:val="6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E0D35" w14:textId="54B757FE" w:rsidR="004B7846" w:rsidRPr="003C6070" w:rsidRDefault="004B7846" w:rsidP="00F61E9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4" w:hanging="284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IC release in belowground tissues </w:t>
            </w:r>
          </w:p>
        </w:tc>
      </w:tr>
      <w:tr w:rsidR="001100F9" w:rsidRPr="0026276C" w14:paraId="1B2D5FD5" w14:textId="77777777" w:rsidTr="003C6070">
        <w:trPr>
          <w:trHeight w:val="285"/>
        </w:trPr>
        <w:tc>
          <w:tcPr>
            <w:tcW w:w="425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15C3F3" w14:textId="7DCD0549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ffec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70B326B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S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39A1759" w14:textId="13CAE459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f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97EA16D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S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A03A23E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87427F2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</w:t>
            </w:r>
          </w:p>
        </w:tc>
      </w:tr>
      <w:tr w:rsidR="001100F9" w:rsidRPr="0026276C" w14:paraId="005DE9A4" w14:textId="77777777" w:rsidTr="003C6070">
        <w:trPr>
          <w:trHeight w:val="285"/>
        </w:trPr>
        <w:tc>
          <w:tcPr>
            <w:tcW w:w="42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58474" w14:textId="77777777" w:rsidR="00830F60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pecies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75B24" w14:textId="77777777" w:rsidR="00830F60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78749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03770" w14:textId="77777777" w:rsidR="00830F60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BA8D7" w14:textId="77777777" w:rsidR="00830F60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39374.6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92256" w14:textId="77777777" w:rsidR="00830F60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3.66451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71C1A" w14:textId="52926FBA" w:rsidR="00830F60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7F748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48</w:t>
            </w:r>
          </w:p>
        </w:tc>
      </w:tr>
      <w:tr w:rsidR="001100F9" w:rsidRPr="0026276C" w14:paraId="3EA14C57" w14:textId="77777777" w:rsidTr="003C6070">
        <w:trPr>
          <w:trHeight w:val="285"/>
        </w:trPr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2DD8E40A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rror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4B11498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61096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87005F3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0CA12980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154.4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1DC1CE65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2F17C9B1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100F9" w:rsidRPr="0026276C" w14:paraId="23DDC61B" w14:textId="77777777" w:rsidTr="003C6070">
        <w:trPr>
          <w:trHeight w:val="285"/>
        </w:trPr>
        <w:tc>
          <w:tcPr>
            <w:tcW w:w="4253" w:type="dxa"/>
            <w:shd w:val="clear" w:color="auto" w:fill="auto"/>
            <w:noWrap/>
            <w:vAlign w:val="center"/>
          </w:tcPr>
          <w:p w14:paraId="7A1E52DA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85D655C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14:paraId="3206777A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3D22634E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6B4874F6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55BBE219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1100F9" w:rsidRPr="0026276C" w14:paraId="141EFFD1" w14:textId="77777777" w:rsidTr="003C6070">
        <w:trPr>
          <w:trHeight w:val="285"/>
        </w:trPr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4CFA728E" w14:textId="2E002F4A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Treatment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F09A055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31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F58A22F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3652E5F4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31.1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254C854E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33335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03A2B5A4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56504</w:t>
            </w:r>
          </w:p>
        </w:tc>
      </w:tr>
      <w:tr w:rsidR="001100F9" w:rsidRPr="0026276C" w14:paraId="1ED47B6C" w14:textId="77777777" w:rsidTr="003C6070">
        <w:trPr>
          <w:trHeight w:val="285"/>
        </w:trPr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0448A0FD" w14:textId="180FA5EF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Treatment </w:t>
            </w:r>
            <w:r w:rsidR="0026276C" w:rsidRPr="0026276C">
              <w:rPr>
                <w:rFonts w:ascii="Arial" w:hAnsi="Arial" w:cs="Arial"/>
              </w:rPr>
              <w:t>×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Species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154B5E4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772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9D2DD91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098AF9B1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386.0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3399B200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5037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2A4E7468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61212</w:t>
            </w:r>
          </w:p>
        </w:tc>
      </w:tr>
      <w:tr w:rsidR="001100F9" w:rsidRPr="0026276C" w14:paraId="0CA72C4A" w14:textId="77777777" w:rsidTr="003C6070">
        <w:trPr>
          <w:trHeight w:val="285"/>
        </w:trPr>
        <w:tc>
          <w:tcPr>
            <w:tcW w:w="42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F9634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rr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23D08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3389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C2435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61053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648.2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CF86C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330E3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4088FA15" w14:textId="61EEBD63" w:rsidR="00F61E97" w:rsidRPr="0026276C" w:rsidRDefault="00F61E97">
      <w:pPr>
        <w:rPr>
          <w:rFonts w:ascii="Arial" w:hAnsi="Arial" w:cs="Arial"/>
          <w:sz w:val="20"/>
          <w:szCs w:val="20"/>
        </w:rPr>
      </w:pPr>
    </w:p>
    <w:tbl>
      <w:tblPr>
        <w:tblW w:w="9072" w:type="dxa"/>
        <w:tblLook w:val="04A0" w:firstRow="1" w:lastRow="0" w:firstColumn="1" w:lastColumn="0" w:noHBand="0" w:noVBand="1"/>
      </w:tblPr>
      <w:tblGrid>
        <w:gridCol w:w="4305"/>
        <w:gridCol w:w="1034"/>
        <w:gridCol w:w="610"/>
        <w:gridCol w:w="992"/>
        <w:gridCol w:w="992"/>
        <w:gridCol w:w="1139"/>
      </w:tblGrid>
      <w:tr w:rsidR="00F61E97" w:rsidRPr="0026276C" w14:paraId="6699A8FE" w14:textId="77777777" w:rsidTr="001100F9">
        <w:trPr>
          <w:trHeight w:val="285"/>
        </w:trPr>
        <w:tc>
          <w:tcPr>
            <w:tcW w:w="430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34800" w14:textId="226CEB53" w:rsidR="00F61E97" w:rsidRPr="0026276C" w:rsidRDefault="006F0FF1" w:rsidP="003C6070">
            <w:pPr>
              <w:pStyle w:val="ListParagraph"/>
              <w:numPr>
                <w:ilvl w:val="0"/>
                <w:numId w:val="2"/>
              </w:numPr>
              <w:ind w:left="314" w:hanging="314"/>
              <w:rPr>
                <w:rFonts w:ascii="Arial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 xml:space="preserve">Oxygen release in aboveground tissues </w:t>
            </w:r>
          </w:p>
        </w:tc>
        <w:tc>
          <w:tcPr>
            <w:tcW w:w="4767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8BDDB7A" w14:textId="37821819" w:rsidR="00F61E97" w:rsidRPr="0026276C" w:rsidRDefault="00F61E97" w:rsidP="00F61E9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F0FF1" w:rsidRPr="0026276C" w14:paraId="7BED2B91" w14:textId="77777777" w:rsidTr="003C6070">
        <w:trPr>
          <w:trHeight w:val="60"/>
        </w:trPr>
        <w:tc>
          <w:tcPr>
            <w:tcW w:w="430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F508AB" w14:textId="0AD5CB4D" w:rsidR="00F61E97" w:rsidRPr="0026276C" w:rsidRDefault="006F0FF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3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65A4D47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61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1538FBC" w14:textId="4A3E08B9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DBDEB32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9F4DD71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113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1E010B1" w14:textId="77777777" w:rsidR="00F61E97" w:rsidRPr="0026276C" w:rsidRDefault="00F61E97" w:rsidP="00F61E9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F61E97" w:rsidRPr="0026276C" w14:paraId="4F974F3D" w14:textId="77777777" w:rsidTr="001100F9">
        <w:trPr>
          <w:trHeight w:val="285"/>
        </w:trPr>
        <w:tc>
          <w:tcPr>
            <w:tcW w:w="4305" w:type="dxa"/>
            <w:shd w:val="clear" w:color="auto" w:fill="auto"/>
            <w:noWrap/>
            <w:vAlign w:val="center"/>
            <w:hideMark/>
          </w:tcPr>
          <w:p w14:paraId="444A698D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10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02A40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8.083</w:t>
            </w:r>
          </w:p>
        </w:tc>
        <w:tc>
          <w:tcPr>
            <w:tcW w:w="6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1C5E5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1CAB7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9.041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AB73B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.3243</w:t>
            </w:r>
          </w:p>
        </w:tc>
        <w:tc>
          <w:tcPr>
            <w:tcW w:w="11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429DF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279760</w:t>
            </w:r>
          </w:p>
        </w:tc>
      </w:tr>
      <w:tr w:rsidR="00F61E97" w:rsidRPr="0026276C" w14:paraId="0DC9D59F" w14:textId="77777777" w:rsidTr="001100F9">
        <w:trPr>
          <w:trHeight w:val="285"/>
        </w:trPr>
        <w:tc>
          <w:tcPr>
            <w:tcW w:w="4305" w:type="dxa"/>
            <w:shd w:val="clear" w:color="auto" w:fill="auto"/>
            <w:noWrap/>
            <w:vAlign w:val="center"/>
            <w:hideMark/>
          </w:tcPr>
          <w:p w14:paraId="7AC7C17B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C568238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74.495</w:t>
            </w:r>
          </w:p>
        </w:tc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7DCE85F7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6F65CF2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4.37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458B8CE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  <w:noWrap/>
            <w:vAlign w:val="center"/>
            <w:hideMark/>
          </w:tcPr>
          <w:p w14:paraId="3AB6B1A5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61E97" w:rsidRPr="0026276C" w14:paraId="4B774B22" w14:textId="77777777" w:rsidTr="001100F9">
        <w:trPr>
          <w:trHeight w:val="285"/>
        </w:trPr>
        <w:tc>
          <w:tcPr>
            <w:tcW w:w="4305" w:type="dxa"/>
            <w:shd w:val="clear" w:color="auto" w:fill="auto"/>
            <w:noWrap/>
            <w:vAlign w:val="center"/>
          </w:tcPr>
          <w:p w14:paraId="1C6D2DFF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noWrap/>
            <w:vAlign w:val="center"/>
          </w:tcPr>
          <w:p w14:paraId="238A4FB4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10" w:type="dxa"/>
            <w:shd w:val="clear" w:color="auto" w:fill="auto"/>
            <w:noWrap/>
            <w:vAlign w:val="center"/>
          </w:tcPr>
          <w:p w14:paraId="0C206B7C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2C82546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34AD53B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48E31A5D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61E97" w:rsidRPr="0026276C" w14:paraId="03C09025" w14:textId="77777777" w:rsidTr="001100F9">
        <w:trPr>
          <w:trHeight w:val="285"/>
        </w:trPr>
        <w:tc>
          <w:tcPr>
            <w:tcW w:w="4305" w:type="dxa"/>
            <w:shd w:val="clear" w:color="auto" w:fill="auto"/>
            <w:noWrap/>
            <w:vAlign w:val="center"/>
            <w:hideMark/>
          </w:tcPr>
          <w:p w14:paraId="1314DD9A" w14:textId="0DB54A39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reatment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2861033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6.639</w:t>
            </w:r>
          </w:p>
        </w:tc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0C28314C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F7EFFF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6.63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EBEFD1A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6231</w:t>
            </w:r>
          </w:p>
        </w:tc>
        <w:tc>
          <w:tcPr>
            <w:tcW w:w="1139" w:type="dxa"/>
            <w:shd w:val="clear" w:color="auto" w:fill="auto"/>
            <w:noWrap/>
            <w:vAlign w:val="center"/>
            <w:hideMark/>
          </w:tcPr>
          <w:p w14:paraId="1000A4D7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435523</w:t>
            </w:r>
          </w:p>
        </w:tc>
      </w:tr>
      <w:tr w:rsidR="006F0FF1" w:rsidRPr="0026276C" w14:paraId="0421E7A3" w14:textId="77777777" w:rsidTr="001100F9">
        <w:trPr>
          <w:trHeight w:val="285"/>
        </w:trPr>
        <w:tc>
          <w:tcPr>
            <w:tcW w:w="4305" w:type="dxa"/>
            <w:shd w:val="clear" w:color="auto" w:fill="auto"/>
            <w:noWrap/>
            <w:vAlign w:val="center"/>
            <w:hideMark/>
          </w:tcPr>
          <w:p w14:paraId="0D668C39" w14:textId="2C2BEBED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Treatment </w:t>
            </w:r>
            <w:r w:rsidR="0026276C" w:rsidRPr="0026276C">
              <w:rPr>
                <w:rFonts w:ascii="Arial" w:hAnsi="Arial" w:cs="Arial"/>
              </w:rPr>
              <w:t>×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Species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21E23B3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51.410</w:t>
            </w:r>
          </w:p>
        </w:tc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494C5E52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1CB56E5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5.70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0D14045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.4128</w:t>
            </w:r>
          </w:p>
        </w:tc>
        <w:tc>
          <w:tcPr>
            <w:tcW w:w="1139" w:type="dxa"/>
            <w:shd w:val="clear" w:color="auto" w:fill="auto"/>
            <w:noWrap/>
            <w:vAlign w:val="center"/>
            <w:hideMark/>
          </w:tcPr>
          <w:p w14:paraId="369B6FEF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105202</w:t>
            </w:r>
          </w:p>
        </w:tc>
      </w:tr>
      <w:tr w:rsidR="00F61E97" w:rsidRPr="0026276C" w14:paraId="0900DAF6" w14:textId="77777777" w:rsidTr="001100F9">
        <w:trPr>
          <w:trHeight w:val="285"/>
        </w:trPr>
        <w:tc>
          <w:tcPr>
            <w:tcW w:w="43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01A74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10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39D7F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51.572</w:t>
            </w:r>
          </w:p>
        </w:tc>
        <w:tc>
          <w:tcPr>
            <w:tcW w:w="6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DE44F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3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C7601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0.654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7CCE6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C4071" w14:textId="77777777" w:rsidR="00F61E97" w:rsidRPr="0026276C" w:rsidRDefault="00F61E9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1EE45CED" w14:textId="1946E63E" w:rsidR="00F61E97" w:rsidRPr="0026276C" w:rsidRDefault="00F61E97">
      <w:pPr>
        <w:rPr>
          <w:rFonts w:ascii="Arial" w:hAnsi="Arial" w:cs="Arial"/>
        </w:rPr>
      </w:pPr>
    </w:p>
    <w:tbl>
      <w:tblPr>
        <w:tblW w:w="9067" w:type="dxa"/>
        <w:tblLook w:val="04A0" w:firstRow="1" w:lastRow="0" w:firstColumn="1" w:lastColumn="0" w:noHBand="0" w:noVBand="1"/>
      </w:tblPr>
      <w:tblGrid>
        <w:gridCol w:w="4531"/>
        <w:gridCol w:w="995"/>
        <w:gridCol w:w="644"/>
        <w:gridCol w:w="916"/>
        <w:gridCol w:w="966"/>
        <w:gridCol w:w="1094"/>
      </w:tblGrid>
      <w:tr w:rsidR="006F0FF1" w:rsidRPr="0026276C" w14:paraId="3ABE11F6" w14:textId="77777777" w:rsidTr="00BF2CA1">
        <w:trPr>
          <w:trHeight w:val="285"/>
        </w:trPr>
        <w:tc>
          <w:tcPr>
            <w:tcW w:w="453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6D7C8" w14:textId="7E99BB63" w:rsidR="006F0FF1" w:rsidRPr="003C6070" w:rsidRDefault="006F0FF1" w:rsidP="003C607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4" w:hanging="314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  <w:r w:rsidR="00FD5F87"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C</w:t>
            </w: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uptake in aboveground tissues </w:t>
            </w:r>
          </w:p>
        </w:tc>
        <w:tc>
          <w:tcPr>
            <w:tcW w:w="4536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A410087" w14:textId="3E3F300A" w:rsidR="006F0FF1" w:rsidRPr="0026276C" w:rsidRDefault="006F0FF1" w:rsidP="006F0FF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F0FF1" w:rsidRPr="0026276C" w14:paraId="0AE29A26" w14:textId="77777777" w:rsidTr="00BF2CA1">
        <w:trPr>
          <w:trHeight w:val="285"/>
        </w:trPr>
        <w:tc>
          <w:tcPr>
            <w:tcW w:w="453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C3D8D2" w14:textId="77F709DB" w:rsidR="006F0FF1" w:rsidRPr="0026276C" w:rsidRDefault="006F0FF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91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C61AA94" w14:textId="77777777" w:rsidR="006F0FF1" w:rsidRPr="0026276C" w:rsidRDefault="006F0FF1" w:rsidP="006F0F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9D9FC1B" w14:textId="54842618" w:rsidR="006F0FF1" w:rsidRPr="0026276C" w:rsidRDefault="006F0FF1" w:rsidP="006F0F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91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AA979E4" w14:textId="77777777" w:rsidR="006F0FF1" w:rsidRPr="0026276C" w:rsidRDefault="006F0FF1" w:rsidP="006F0F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2B5F0C0" w14:textId="77777777" w:rsidR="006F0FF1" w:rsidRPr="0026276C" w:rsidRDefault="006F0FF1" w:rsidP="006F0F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8E1D62E" w14:textId="77777777" w:rsidR="006F0FF1" w:rsidRPr="0026276C" w:rsidRDefault="006F0FF1" w:rsidP="006F0F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6F0FF1" w:rsidRPr="0026276C" w14:paraId="1B9BCCCF" w14:textId="77777777" w:rsidTr="006F0FF1">
        <w:trPr>
          <w:trHeight w:val="285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73B0B453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916" w:type="dxa"/>
            <w:shd w:val="clear" w:color="auto" w:fill="auto"/>
            <w:noWrap/>
            <w:vAlign w:val="center"/>
            <w:hideMark/>
          </w:tcPr>
          <w:p w14:paraId="5D02D5B4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989524</w:t>
            </w:r>
          </w:p>
        </w:tc>
        <w:tc>
          <w:tcPr>
            <w:tcW w:w="644" w:type="dxa"/>
            <w:shd w:val="clear" w:color="auto" w:fill="auto"/>
            <w:noWrap/>
            <w:vAlign w:val="center"/>
            <w:hideMark/>
          </w:tcPr>
          <w:p w14:paraId="50CD367A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16" w:type="dxa"/>
            <w:shd w:val="clear" w:color="auto" w:fill="auto"/>
            <w:noWrap/>
            <w:vAlign w:val="center"/>
            <w:hideMark/>
          </w:tcPr>
          <w:p w14:paraId="6BAFC939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94762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51C786EB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9.9871</w:t>
            </w:r>
          </w:p>
        </w:tc>
        <w:tc>
          <w:tcPr>
            <w:tcW w:w="1094" w:type="dxa"/>
            <w:shd w:val="clear" w:color="auto" w:fill="auto"/>
            <w:noWrap/>
            <w:vAlign w:val="center"/>
            <w:hideMark/>
          </w:tcPr>
          <w:p w14:paraId="6E8FBEE8" w14:textId="55DDFEBE" w:rsidR="006F0FF1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C37E2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406</w:t>
            </w:r>
          </w:p>
        </w:tc>
      </w:tr>
      <w:tr w:rsidR="006F0FF1" w:rsidRPr="0026276C" w14:paraId="58437E80" w14:textId="77777777" w:rsidTr="006F0FF1">
        <w:trPr>
          <w:trHeight w:val="285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430CE4DC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916" w:type="dxa"/>
            <w:shd w:val="clear" w:color="auto" w:fill="auto"/>
            <w:noWrap/>
            <w:vAlign w:val="center"/>
            <w:hideMark/>
          </w:tcPr>
          <w:p w14:paraId="60B4A695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634823</w:t>
            </w:r>
          </w:p>
        </w:tc>
        <w:tc>
          <w:tcPr>
            <w:tcW w:w="644" w:type="dxa"/>
            <w:shd w:val="clear" w:color="auto" w:fill="auto"/>
            <w:noWrap/>
            <w:vAlign w:val="center"/>
            <w:hideMark/>
          </w:tcPr>
          <w:p w14:paraId="0D679A18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3</w:t>
            </w:r>
          </w:p>
        </w:tc>
        <w:tc>
          <w:tcPr>
            <w:tcW w:w="916" w:type="dxa"/>
            <w:shd w:val="clear" w:color="auto" w:fill="auto"/>
            <w:noWrap/>
            <w:vAlign w:val="center"/>
            <w:hideMark/>
          </w:tcPr>
          <w:p w14:paraId="5A8F36C6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9540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433542A4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94" w:type="dxa"/>
            <w:shd w:val="clear" w:color="auto" w:fill="auto"/>
            <w:noWrap/>
            <w:vAlign w:val="center"/>
            <w:hideMark/>
          </w:tcPr>
          <w:p w14:paraId="6D4A58F4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F0FF1" w:rsidRPr="0026276C" w14:paraId="402E49C3" w14:textId="77777777" w:rsidTr="006F0FF1">
        <w:trPr>
          <w:trHeight w:val="285"/>
        </w:trPr>
        <w:tc>
          <w:tcPr>
            <w:tcW w:w="4531" w:type="dxa"/>
            <w:shd w:val="clear" w:color="auto" w:fill="auto"/>
            <w:noWrap/>
            <w:vAlign w:val="center"/>
          </w:tcPr>
          <w:p w14:paraId="4487E6A9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16" w:type="dxa"/>
            <w:shd w:val="clear" w:color="auto" w:fill="auto"/>
            <w:noWrap/>
            <w:vAlign w:val="center"/>
          </w:tcPr>
          <w:p w14:paraId="2CA8C4AD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44" w:type="dxa"/>
            <w:shd w:val="clear" w:color="auto" w:fill="auto"/>
            <w:noWrap/>
            <w:vAlign w:val="center"/>
          </w:tcPr>
          <w:p w14:paraId="618DEE2C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16" w:type="dxa"/>
            <w:shd w:val="clear" w:color="auto" w:fill="auto"/>
            <w:noWrap/>
            <w:vAlign w:val="center"/>
          </w:tcPr>
          <w:p w14:paraId="1CF6F936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</w:tcPr>
          <w:p w14:paraId="49C33D52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94" w:type="dxa"/>
            <w:shd w:val="clear" w:color="auto" w:fill="auto"/>
            <w:noWrap/>
            <w:vAlign w:val="center"/>
          </w:tcPr>
          <w:p w14:paraId="62144F2D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F0FF1" w:rsidRPr="0026276C" w14:paraId="775697E3" w14:textId="77777777" w:rsidTr="006F0FF1">
        <w:trPr>
          <w:trHeight w:val="285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3058EA10" w14:textId="5F10A59F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reatment</w:t>
            </w:r>
          </w:p>
        </w:tc>
        <w:tc>
          <w:tcPr>
            <w:tcW w:w="916" w:type="dxa"/>
            <w:shd w:val="clear" w:color="auto" w:fill="auto"/>
            <w:noWrap/>
            <w:vAlign w:val="center"/>
            <w:hideMark/>
          </w:tcPr>
          <w:p w14:paraId="5E18416D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73781</w:t>
            </w:r>
          </w:p>
        </w:tc>
        <w:tc>
          <w:tcPr>
            <w:tcW w:w="644" w:type="dxa"/>
            <w:shd w:val="clear" w:color="auto" w:fill="auto"/>
            <w:noWrap/>
            <w:vAlign w:val="center"/>
            <w:hideMark/>
          </w:tcPr>
          <w:p w14:paraId="6392D5BA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16" w:type="dxa"/>
            <w:shd w:val="clear" w:color="auto" w:fill="auto"/>
            <w:noWrap/>
            <w:vAlign w:val="center"/>
            <w:hideMark/>
          </w:tcPr>
          <w:p w14:paraId="131E2653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73781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06B10B42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.8926</w:t>
            </w:r>
          </w:p>
        </w:tc>
        <w:tc>
          <w:tcPr>
            <w:tcW w:w="1094" w:type="dxa"/>
            <w:shd w:val="clear" w:color="auto" w:fill="auto"/>
            <w:noWrap/>
            <w:vAlign w:val="center"/>
            <w:hideMark/>
          </w:tcPr>
          <w:p w14:paraId="510992EE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098391</w:t>
            </w:r>
          </w:p>
        </w:tc>
      </w:tr>
      <w:tr w:rsidR="006F0FF1" w:rsidRPr="0026276C" w14:paraId="6E1698B1" w14:textId="77777777" w:rsidTr="006F0FF1">
        <w:trPr>
          <w:trHeight w:val="285"/>
        </w:trPr>
        <w:tc>
          <w:tcPr>
            <w:tcW w:w="4531" w:type="dxa"/>
            <w:shd w:val="clear" w:color="auto" w:fill="auto"/>
            <w:noWrap/>
            <w:vAlign w:val="center"/>
            <w:hideMark/>
          </w:tcPr>
          <w:p w14:paraId="500DE117" w14:textId="6F782F6F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Treatment </w:t>
            </w:r>
            <w:r w:rsidR="0026276C" w:rsidRPr="0026276C">
              <w:rPr>
                <w:rFonts w:ascii="Arial" w:hAnsi="Arial" w:cs="Arial"/>
              </w:rPr>
              <w:t>×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Species</w:t>
            </w:r>
          </w:p>
        </w:tc>
        <w:tc>
          <w:tcPr>
            <w:tcW w:w="916" w:type="dxa"/>
            <w:shd w:val="clear" w:color="auto" w:fill="auto"/>
            <w:noWrap/>
            <w:vAlign w:val="center"/>
            <w:hideMark/>
          </w:tcPr>
          <w:p w14:paraId="3F81127C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32776</w:t>
            </w:r>
          </w:p>
        </w:tc>
        <w:tc>
          <w:tcPr>
            <w:tcW w:w="644" w:type="dxa"/>
            <w:shd w:val="clear" w:color="auto" w:fill="auto"/>
            <w:noWrap/>
            <w:vAlign w:val="center"/>
            <w:hideMark/>
          </w:tcPr>
          <w:p w14:paraId="55AF04CC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16" w:type="dxa"/>
            <w:shd w:val="clear" w:color="auto" w:fill="auto"/>
            <w:noWrap/>
            <w:vAlign w:val="center"/>
            <w:hideMark/>
          </w:tcPr>
          <w:p w14:paraId="3657F993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16388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80E52B8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.4837</w:t>
            </w:r>
          </w:p>
        </w:tc>
        <w:tc>
          <w:tcPr>
            <w:tcW w:w="1094" w:type="dxa"/>
            <w:shd w:val="clear" w:color="auto" w:fill="auto"/>
            <w:noWrap/>
            <w:vAlign w:val="center"/>
            <w:hideMark/>
          </w:tcPr>
          <w:p w14:paraId="08884047" w14:textId="2B6A3DB6" w:rsidR="006F0FF1" w:rsidRPr="00C37E2B" w:rsidRDefault="00C37E2B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37E2B"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eastAsia="de-DE" w:bidi="en-US"/>
              </w:rPr>
              <w:t>0.001065</w:t>
            </w:r>
          </w:p>
        </w:tc>
      </w:tr>
      <w:tr w:rsidR="006F0FF1" w:rsidRPr="0026276C" w14:paraId="6B29D0E1" w14:textId="77777777" w:rsidTr="006F0FF1">
        <w:trPr>
          <w:trHeight w:val="285"/>
        </w:trPr>
        <w:tc>
          <w:tcPr>
            <w:tcW w:w="45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CA147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91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41F0C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41709</w:t>
            </w:r>
          </w:p>
        </w:tc>
        <w:tc>
          <w:tcPr>
            <w:tcW w:w="6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7EBBF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3</w:t>
            </w:r>
          </w:p>
        </w:tc>
        <w:tc>
          <w:tcPr>
            <w:tcW w:w="91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BD6CE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5506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C5D34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0487E" w14:textId="77777777" w:rsidR="006F0FF1" w:rsidRPr="0026276C" w:rsidRDefault="006F0FF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2737E4C" w14:textId="77777777" w:rsidR="0057111D" w:rsidRPr="0026276C" w:rsidRDefault="0057111D" w:rsidP="007806B7">
      <w:pPr>
        <w:jc w:val="thaiDistribute"/>
        <w:rPr>
          <w:rFonts w:ascii="Arial" w:hAnsi="Arial" w:cs="Arial"/>
          <w:sz w:val="20"/>
          <w:szCs w:val="20"/>
        </w:rPr>
      </w:pPr>
    </w:p>
    <w:p w14:paraId="344B65ED" w14:textId="77777777" w:rsidR="007C6827" w:rsidRDefault="007806B7" w:rsidP="007C6827">
      <w:pPr>
        <w:jc w:val="thaiDistribute"/>
      </w:pPr>
      <w:r w:rsidRPr="0026276C">
        <w:rPr>
          <w:rFonts w:ascii="Arial" w:hAnsi="Arial" w:cs="Arial"/>
          <w:sz w:val="20"/>
          <w:szCs w:val="20"/>
        </w:rPr>
        <w:t>Table S</w:t>
      </w:r>
      <w:r w:rsidR="0057693E" w:rsidRPr="0026276C">
        <w:rPr>
          <w:rFonts w:ascii="Arial" w:hAnsi="Arial" w:cs="Arial"/>
          <w:sz w:val="20"/>
          <w:szCs w:val="20"/>
        </w:rPr>
        <w:t>4</w:t>
      </w:r>
      <w:r w:rsidRPr="0026276C">
        <w:rPr>
          <w:rFonts w:ascii="Arial" w:hAnsi="Arial" w:cs="Arial"/>
          <w:sz w:val="20"/>
          <w:szCs w:val="20"/>
        </w:rPr>
        <w:t>. Summary of different ANOVAs of oxygen and dissolved inorganic carbon (DIC) exchange in belowground and aboveground tissues of seagrasses to responses to thermal treatments. Significant values (p &lt; 0.05) are shown in bold.</w:t>
      </w:r>
      <w:r w:rsidR="007C6827" w:rsidRPr="007C6827">
        <w:t xml:space="preserve"> </w:t>
      </w:r>
    </w:p>
    <w:p w14:paraId="14313355" w14:textId="77777777" w:rsidR="0057111D" w:rsidRPr="0026276C" w:rsidRDefault="0057111D" w:rsidP="007806B7">
      <w:pPr>
        <w:jc w:val="thaiDistribute"/>
        <w:rPr>
          <w:rFonts w:ascii="Arial" w:hAnsi="Arial" w:cs="Arial"/>
          <w:sz w:val="20"/>
          <w:szCs w:val="20"/>
        </w:rPr>
      </w:pPr>
    </w:p>
    <w:tbl>
      <w:tblPr>
        <w:tblW w:w="9244" w:type="dxa"/>
        <w:tblLook w:val="04A0" w:firstRow="1" w:lastRow="0" w:firstColumn="1" w:lastColumn="0" w:noHBand="0" w:noVBand="1"/>
      </w:tblPr>
      <w:tblGrid>
        <w:gridCol w:w="4673"/>
        <w:gridCol w:w="1051"/>
        <w:gridCol w:w="452"/>
        <w:gridCol w:w="966"/>
        <w:gridCol w:w="1051"/>
        <w:gridCol w:w="1051"/>
      </w:tblGrid>
      <w:tr w:rsidR="00BF2CA1" w:rsidRPr="007C6827" w14:paraId="0D256AF9" w14:textId="77777777" w:rsidTr="007A4543">
        <w:trPr>
          <w:trHeight w:val="285"/>
        </w:trPr>
        <w:tc>
          <w:tcPr>
            <w:tcW w:w="46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3EB57" w14:textId="0F0CDD29" w:rsidR="00BF2CA1" w:rsidRPr="007C6827" w:rsidRDefault="00BF2CA1" w:rsidP="003C607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05" w:hanging="284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Oxygen release in belowground tissues</w:t>
            </w:r>
            <w:r w:rsidR="003230FC" w:rsidRPr="007C682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 w:rsidR="003230FC" w:rsidRPr="007C6827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Repeated ANOVA</w:t>
            </w:r>
            <w:r w:rsidR="003230FC" w:rsidRPr="007C682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571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B984F42" w14:textId="482620E0" w:rsidR="00BF2CA1" w:rsidRPr="007C6827" w:rsidRDefault="00BF2CA1" w:rsidP="00BF2C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F2CA1" w:rsidRPr="007C6827" w14:paraId="08797C20" w14:textId="77777777" w:rsidTr="007A4543">
        <w:trPr>
          <w:trHeight w:val="285"/>
        </w:trPr>
        <w:tc>
          <w:tcPr>
            <w:tcW w:w="467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859DAF" w14:textId="6230D6E7" w:rsidR="00BF2CA1" w:rsidRPr="007C6827" w:rsidRDefault="00BF2CA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3FF2A7F" w14:textId="77777777" w:rsidR="00BF2CA1" w:rsidRPr="007C6827" w:rsidRDefault="00BF2CA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F0E47F2" w14:textId="426A0CCC" w:rsidR="00BF2CA1" w:rsidRPr="007C6827" w:rsidRDefault="00BF2CA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1EAC17F" w14:textId="77777777" w:rsidR="00BF2CA1" w:rsidRPr="007C6827" w:rsidRDefault="00BF2CA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60DC98E" w14:textId="77777777" w:rsidR="00BF2CA1" w:rsidRPr="007C6827" w:rsidRDefault="00BF2CA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9FA0AB3" w14:textId="77777777" w:rsidR="00BF2CA1" w:rsidRPr="007C6827" w:rsidRDefault="00BF2CA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BF2CA1" w:rsidRPr="007C6827" w14:paraId="059F4410" w14:textId="77777777" w:rsidTr="007A4543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304C88DB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032AFC06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45.1451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14:paraId="23132A14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31420814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72.5725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4D3CA455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34.99620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2A792C25" w14:textId="217DB785" w:rsidR="00BF2CA1" w:rsidRPr="007C6827" w:rsidRDefault="007C6827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eastAsia="de-DE" w:bidi="en-US"/>
              </w:rPr>
              <w:t>0.000000</w:t>
            </w:r>
          </w:p>
        </w:tc>
      </w:tr>
      <w:tr w:rsidR="00BF2CA1" w:rsidRPr="007C6827" w14:paraId="3F6D5A31" w14:textId="77777777" w:rsidTr="007A4543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4A02CB44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83CC50B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2.5522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14:paraId="7E6032ED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4B8E9892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2.5522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387FF73A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6.05296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203C2BE9" w14:textId="72DDC08B" w:rsidR="00BF2CA1" w:rsidRPr="007C6827" w:rsidRDefault="007C6827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eastAsia="de-DE" w:bidi="en-US"/>
              </w:rPr>
              <w:t>0.017177</w:t>
            </w:r>
          </w:p>
        </w:tc>
      </w:tr>
      <w:tr w:rsidR="00BF2CA1" w:rsidRPr="007C6827" w14:paraId="0E04EF1F" w14:textId="77777777" w:rsidTr="007A4543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6129EDC1" w14:textId="2F04285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  <w:r w:rsidR="00C93A1A" w:rsidRPr="007C6827">
              <w:rPr>
                <w:rFonts w:ascii="Arial" w:eastAsia="Times New Roman" w:hAnsi="Arial" w:cs="Arial"/>
                <w:sz w:val="20"/>
                <w:szCs w:val="20"/>
              </w:rPr>
              <w:t xml:space="preserve"> x </w:t>
            </w: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2092EACB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1.7575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14:paraId="3F4633E1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0341192E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5.8788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736FB666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2.83488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1FB56C35" w14:textId="77777777" w:rsidR="00BF2CA1" w:rsidRPr="007C6827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0.067660</w:t>
            </w:r>
          </w:p>
        </w:tc>
      </w:tr>
      <w:tr w:rsidR="00A50BF2" w:rsidRPr="007C6827" w14:paraId="40EDC211" w14:textId="77777777" w:rsidTr="007A4543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</w:tcPr>
          <w:p w14:paraId="214BD38B" w14:textId="22A75CD0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74FF5256" w14:textId="09A05DEC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09.9075</w:t>
            </w:r>
          </w:p>
        </w:tc>
        <w:tc>
          <w:tcPr>
            <w:tcW w:w="452" w:type="dxa"/>
            <w:shd w:val="clear" w:color="auto" w:fill="auto"/>
            <w:noWrap/>
            <w:vAlign w:val="center"/>
          </w:tcPr>
          <w:p w14:paraId="02069B17" w14:textId="683FEFB6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53</w:t>
            </w:r>
          </w:p>
        </w:tc>
        <w:tc>
          <w:tcPr>
            <w:tcW w:w="966" w:type="dxa"/>
            <w:shd w:val="clear" w:color="auto" w:fill="auto"/>
            <w:noWrap/>
            <w:vAlign w:val="center"/>
          </w:tcPr>
          <w:p w14:paraId="52787FEB" w14:textId="77DC162B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2.0737</w:t>
            </w: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73D04DE9" w14:textId="77777777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1949D7F0" w14:textId="77777777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A50BF2" w:rsidRPr="007C6827" w14:paraId="6D175375" w14:textId="77777777" w:rsidTr="007A4543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</w:tcPr>
          <w:p w14:paraId="53F4CD8C" w14:textId="77777777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717E5078" w14:textId="77777777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noWrap/>
            <w:vAlign w:val="center"/>
          </w:tcPr>
          <w:p w14:paraId="15E1F8EB" w14:textId="77777777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auto"/>
            <w:noWrap/>
            <w:vAlign w:val="center"/>
          </w:tcPr>
          <w:p w14:paraId="19170373" w14:textId="77777777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22EC0F79" w14:textId="77777777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shd w:val="clear" w:color="auto" w:fill="auto"/>
            <w:noWrap/>
            <w:vAlign w:val="center"/>
          </w:tcPr>
          <w:p w14:paraId="551A4D61" w14:textId="77777777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830F60" w:rsidRPr="007C6827" w14:paraId="27DF2A8E" w14:textId="77777777" w:rsidTr="007A4543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6E561EC6" w14:textId="56F698D9" w:rsidR="00830F60" w:rsidRPr="007C6827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Light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78E779B4" w14:textId="7611A324" w:rsidR="00830F60" w:rsidRPr="007C6827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4.7271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14:paraId="6334DE42" w14:textId="03169AC5" w:rsidR="00830F60" w:rsidRPr="007C6827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E3F6B28" w14:textId="41182D7D" w:rsidR="00830F60" w:rsidRPr="007C6827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4.7271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1FECDEC" w14:textId="5795ECC0" w:rsidR="00830F60" w:rsidRPr="007C6827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9.86564</w:t>
            </w:r>
          </w:p>
        </w:tc>
        <w:tc>
          <w:tcPr>
            <w:tcW w:w="1051" w:type="dxa"/>
            <w:shd w:val="clear" w:color="auto" w:fill="auto"/>
            <w:noWrap/>
            <w:hideMark/>
          </w:tcPr>
          <w:p w14:paraId="072EC243" w14:textId="5B5E220C" w:rsidR="00830F60" w:rsidRPr="007C6827" w:rsidRDefault="007C6827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eastAsia="de-DE" w:bidi="en-US"/>
              </w:rPr>
              <w:t>0.000043</w:t>
            </w:r>
          </w:p>
        </w:tc>
      </w:tr>
      <w:tr w:rsidR="00830F60" w:rsidRPr="007C6827" w14:paraId="006F015E" w14:textId="77777777" w:rsidTr="007A4543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3770557D" w14:textId="4B069ECB" w:rsidR="00830F60" w:rsidRPr="007C6827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Light x Species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B8C7652" w14:textId="15A34C21" w:rsidR="00830F60" w:rsidRPr="007C6827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6.6508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14:paraId="06A426CC" w14:textId="5088F631" w:rsidR="00830F60" w:rsidRPr="007C6827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2710F16" w14:textId="575DB06B" w:rsidR="00830F60" w:rsidRPr="007C6827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8.3254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265CBAED" w14:textId="5121A841" w:rsidR="00830F60" w:rsidRPr="007C6827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1.23028</w:t>
            </w:r>
          </w:p>
        </w:tc>
        <w:tc>
          <w:tcPr>
            <w:tcW w:w="1051" w:type="dxa"/>
            <w:shd w:val="clear" w:color="auto" w:fill="auto"/>
            <w:noWrap/>
            <w:hideMark/>
          </w:tcPr>
          <w:p w14:paraId="4E7BDA35" w14:textId="1FFC161B" w:rsidR="00830F60" w:rsidRPr="007C6827" w:rsidRDefault="007C6827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eastAsia="de-DE" w:bidi="en-US"/>
              </w:rPr>
              <w:t>0.000086</w:t>
            </w:r>
          </w:p>
        </w:tc>
      </w:tr>
      <w:tr w:rsidR="00A50BF2" w:rsidRPr="007C6827" w14:paraId="3A5C30EE" w14:textId="77777777" w:rsidTr="007A4543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3D942C05" w14:textId="6E789E2C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Light x Temperature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7869907C" w14:textId="03A0DA42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3.5004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14:paraId="04D8D418" w14:textId="0EFCC1AB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0D4D57B1" w14:textId="04F0DF2A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3.5004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B29D2E7" w14:textId="5AAD6DA6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4.72173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3E8CCB33" w14:textId="33976C34" w:rsidR="00A50BF2" w:rsidRPr="007C6827" w:rsidRDefault="007C6827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eastAsia="de-DE" w:bidi="en-US"/>
              </w:rPr>
              <w:t>0.034275</w:t>
            </w:r>
          </w:p>
        </w:tc>
      </w:tr>
      <w:tr w:rsidR="00A50BF2" w:rsidRPr="007C6827" w14:paraId="31E7EE40" w14:textId="77777777" w:rsidTr="007A4543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7DCDE649" w14:textId="6DA68B6A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Light x Species x Temperature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5F0877D4" w14:textId="7B0DE8E7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2.8221</w:t>
            </w:r>
          </w:p>
        </w:tc>
        <w:tc>
          <w:tcPr>
            <w:tcW w:w="452" w:type="dxa"/>
            <w:shd w:val="clear" w:color="auto" w:fill="auto"/>
            <w:noWrap/>
            <w:vAlign w:val="center"/>
            <w:hideMark/>
          </w:tcPr>
          <w:p w14:paraId="62E9DCDA" w14:textId="08A01298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40CA730F" w14:textId="1C1092FC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.4111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31ACD473" w14:textId="2FE1B1EF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1.90341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4E5F1CFD" w14:textId="7BDA0776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0.159110</w:t>
            </w:r>
          </w:p>
        </w:tc>
      </w:tr>
      <w:tr w:rsidR="00A50BF2" w:rsidRPr="007C6827" w14:paraId="47B995C5" w14:textId="77777777" w:rsidTr="007A4543">
        <w:trPr>
          <w:trHeight w:val="285"/>
        </w:trPr>
        <w:tc>
          <w:tcPr>
            <w:tcW w:w="467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BED03" w14:textId="70A96BE9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044D0" w14:textId="7397FB22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39.2907</w:t>
            </w:r>
          </w:p>
        </w:tc>
        <w:tc>
          <w:tcPr>
            <w:tcW w:w="4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CA64B" w14:textId="5858AD67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53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47712" w14:textId="11DF14E2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C6827">
              <w:rPr>
                <w:rFonts w:ascii="Arial" w:eastAsia="Times New Roman" w:hAnsi="Arial" w:cs="Arial"/>
                <w:sz w:val="20"/>
                <w:szCs w:val="20"/>
              </w:rPr>
              <w:t>0.7413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8AFA0" w14:textId="3630CC10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66EE7" w14:textId="091150DE" w:rsidR="00A50BF2" w:rsidRPr="007C6827" w:rsidRDefault="00A50BF2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A50BF2" w:rsidRPr="007C6827" w14:paraId="52595531" w14:textId="77777777" w:rsidTr="007A4543">
        <w:trPr>
          <w:trHeight w:val="285"/>
        </w:trPr>
        <w:tc>
          <w:tcPr>
            <w:tcW w:w="467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B3782A" w14:textId="6ACC34AE" w:rsidR="00A50BF2" w:rsidRPr="007C6827" w:rsidRDefault="00A50BF2" w:rsidP="00BF2C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15B5AE" w14:textId="0F271E90" w:rsidR="00A50BF2" w:rsidRPr="007C6827" w:rsidRDefault="00A50BF2" w:rsidP="00BF2C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E7A68E" w14:textId="741CC7BA" w:rsidR="00A50BF2" w:rsidRPr="007C6827" w:rsidRDefault="00A50BF2" w:rsidP="00BF2C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ED8753" w14:textId="1327ACCC" w:rsidR="00A50BF2" w:rsidRPr="007C6827" w:rsidRDefault="00A50BF2" w:rsidP="00BF2C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86D712A" w14:textId="77777777" w:rsidR="00A50BF2" w:rsidRPr="007C6827" w:rsidRDefault="00A50BF2" w:rsidP="00BF2C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99B3551" w14:textId="77777777" w:rsidR="00A50BF2" w:rsidRPr="007C6827" w:rsidRDefault="00A50BF2" w:rsidP="00BF2C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25811C9B" w14:textId="0FB3328B" w:rsidR="00F61E97" w:rsidRPr="0026276C" w:rsidRDefault="00F61E97" w:rsidP="007A4543">
      <w:pPr>
        <w:rPr>
          <w:rFonts w:ascii="Arial" w:hAnsi="Arial" w:cs="Arial"/>
        </w:rPr>
      </w:pPr>
    </w:p>
    <w:tbl>
      <w:tblPr>
        <w:tblW w:w="9305" w:type="dxa"/>
        <w:tblLook w:val="04A0" w:firstRow="1" w:lastRow="0" w:firstColumn="1" w:lastColumn="0" w:noHBand="0" w:noVBand="1"/>
      </w:tblPr>
      <w:tblGrid>
        <w:gridCol w:w="4678"/>
        <w:gridCol w:w="1080"/>
        <w:gridCol w:w="479"/>
        <w:gridCol w:w="966"/>
        <w:gridCol w:w="1051"/>
        <w:gridCol w:w="1051"/>
      </w:tblGrid>
      <w:tr w:rsidR="00BF2CA1" w:rsidRPr="0026276C" w14:paraId="14D4E3A8" w14:textId="77777777" w:rsidTr="00EC1F75">
        <w:trPr>
          <w:trHeight w:val="285"/>
        </w:trPr>
        <w:tc>
          <w:tcPr>
            <w:tcW w:w="467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C5BC9" w14:textId="322D57BB" w:rsidR="00BF2CA1" w:rsidRPr="0026276C" w:rsidRDefault="00EA24CC" w:rsidP="00EA24C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22" w:hanging="322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issolved inorganic carbon release in belowground tissues </w:t>
            </w:r>
            <w:r w:rsidR="00AA20DC"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 w:rsidR="00AA20DC" w:rsidRPr="0026276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Repeated ANOVA</w:t>
            </w:r>
            <w:r w:rsidR="00AA20DC"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627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5D8A11AC" w14:textId="5AEEADB5" w:rsidR="00BF2CA1" w:rsidRPr="0026276C" w:rsidRDefault="00BF2CA1" w:rsidP="00BF2C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A20DC" w:rsidRPr="0026276C" w14:paraId="045FF799" w14:textId="77777777" w:rsidTr="00EC1F75">
        <w:trPr>
          <w:trHeight w:val="285"/>
        </w:trPr>
        <w:tc>
          <w:tcPr>
            <w:tcW w:w="467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2E5449" w14:textId="472EE1A0" w:rsidR="00BF2CA1" w:rsidRPr="0026276C" w:rsidRDefault="00BF2CA1" w:rsidP="00AA20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ffect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A644D75" w14:textId="77777777" w:rsidR="00BF2CA1" w:rsidRPr="0026276C" w:rsidRDefault="00BF2CA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S</w:t>
            </w:r>
          </w:p>
        </w:tc>
        <w:tc>
          <w:tcPr>
            <w:tcW w:w="47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4FC72A5" w14:textId="0A264AAF" w:rsidR="00BF2CA1" w:rsidRPr="0026276C" w:rsidRDefault="00BF2CA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f</w:t>
            </w:r>
          </w:p>
        </w:tc>
        <w:tc>
          <w:tcPr>
            <w:tcW w:w="96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3C70893" w14:textId="77777777" w:rsidR="00BF2CA1" w:rsidRPr="0026276C" w:rsidRDefault="00BF2CA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S</w:t>
            </w:r>
          </w:p>
        </w:tc>
        <w:tc>
          <w:tcPr>
            <w:tcW w:w="105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5A0A0C7" w14:textId="77777777" w:rsidR="00BF2CA1" w:rsidRPr="0026276C" w:rsidRDefault="00BF2CA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</w:t>
            </w:r>
          </w:p>
        </w:tc>
        <w:tc>
          <w:tcPr>
            <w:tcW w:w="105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E44E709" w14:textId="77777777" w:rsidR="00BF2CA1" w:rsidRPr="0026276C" w:rsidRDefault="00BF2CA1" w:rsidP="00BF2C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</w:t>
            </w:r>
          </w:p>
        </w:tc>
      </w:tr>
      <w:tr w:rsidR="00AA20DC" w:rsidRPr="0026276C" w14:paraId="64582E81" w14:textId="77777777" w:rsidTr="00EC1F75">
        <w:trPr>
          <w:trHeight w:val="285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B6F02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E5A53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56626.5</w:t>
            </w: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BD748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EA751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8313.3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5B72D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.66683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110A4" w14:textId="72FE2E19" w:rsidR="00BF2CA1" w:rsidRPr="007A4543" w:rsidRDefault="007A4543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4543"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eastAsia="de-DE" w:bidi="en-US"/>
              </w:rPr>
              <w:t>0.000587</w:t>
            </w:r>
          </w:p>
        </w:tc>
      </w:tr>
      <w:tr w:rsidR="00AA20DC" w:rsidRPr="0026276C" w14:paraId="52BE20B0" w14:textId="77777777" w:rsidTr="00EC1F75">
        <w:trPr>
          <w:trHeight w:val="285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CFD48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D74A4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1855.4</w:t>
            </w: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0AE57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D15B3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1855.4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6428E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5.05634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402DA" w14:textId="4B46C446" w:rsidR="00BF2CA1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7A454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7</w:t>
            </w:r>
          </w:p>
        </w:tc>
      </w:tr>
      <w:tr w:rsidR="00AA20DC" w:rsidRPr="0026276C" w14:paraId="76CD974C" w14:textId="77777777" w:rsidTr="00EC1F75">
        <w:trPr>
          <w:trHeight w:val="285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8E251" w14:textId="7473D090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Species</w:t>
            </w:r>
            <w:r w:rsidR="00C93A1A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x 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2A3A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69073.4</w:t>
            </w: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39CA8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DAB9A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4536.7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1EB1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0.57184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F4DF0" w14:textId="488E78D5" w:rsidR="00BF2CA1" w:rsidRPr="007A4543" w:rsidRDefault="007A4543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4543"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lang w:eastAsia="de-DE" w:bidi="en-US"/>
              </w:rPr>
              <w:t>0.000148</w:t>
            </w:r>
          </w:p>
        </w:tc>
      </w:tr>
      <w:tr w:rsidR="00AA20DC" w:rsidRPr="0026276C" w14:paraId="049BDEF3" w14:textId="77777777" w:rsidTr="00EC1F75">
        <w:trPr>
          <w:trHeight w:val="285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237C5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24F77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63342.8</w:t>
            </w: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F6C57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5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EC7E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266.9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8208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521BC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AA20DC" w:rsidRPr="0026276C" w14:paraId="13AD6462" w14:textId="77777777" w:rsidTr="00EC1F75">
        <w:trPr>
          <w:trHeight w:val="285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6C863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249B8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92E3D2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3AD02C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50FC80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F3B682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AA20DC" w:rsidRPr="0026276C" w14:paraId="6DA0FA6A" w14:textId="77777777" w:rsidTr="00EC1F75">
        <w:trPr>
          <w:trHeight w:val="285"/>
        </w:trPr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6AC4C5D9" w14:textId="66D07260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Ligh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7112B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7275.4</w:t>
            </w: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A5159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F9C0C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7275.4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25499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.12667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43C10" w14:textId="734E7D4E" w:rsidR="00AA20DC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7A454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47545</w:t>
            </w:r>
          </w:p>
        </w:tc>
      </w:tr>
      <w:tr w:rsidR="00AA20DC" w:rsidRPr="0026276C" w14:paraId="2D294ECB" w14:textId="77777777" w:rsidTr="00EC1F75">
        <w:trPr>
          <w:trHeight w:val="285"/>
        </w:trPr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53B3B515" w14:textId="2EE49CD2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Light x Speci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6DB25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2100.8</w:t>
            </w: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1DF3A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D842B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1050.4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44620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6.26786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33807" w14:textId="5DD00095" w:rsidR="00AA20DC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="007A454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3724</w:t>
            </w:r>
          </w:p>
        </w:tc>
      </w:tr>
      <w:tr w:rsidR="00AA20DC" w:rsidRPr="0026276C" w14:paraId="61FE5779" w14:textId="77777777" w:rsidTr="00EC1F75">
        <w:trPr>
          <w:trHeight w:val="285"/>
        </w:trPr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24C08AF4" w14:textId="091F1F64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Light x Temperatur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F77E1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275.2</w:t>
            </w: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69FEC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1E883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275.2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1EA3E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72331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421B7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399115</w:t>
            </w:r>
          </w:p>
        </w:tc>
      </w:tr>
      <w:tr w:rsidR="00AA20DC" w:rsidRPr="0026276C" w14:paraId="124C6430" w14:textId="77777777" w:rsidTr="00EC1F75">
        <w:trPr>
          <w:trHeight w:val="285"/>
        </w:trPr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756EAFAB" w14:textId="54BA582E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Light x Species x Temperature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636D9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399.9</w:t>
            </w:r>
          </w:p>
        </w:tc>
        <w:tc>
          <w:tcPr>
            <w:tcW w:w="47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2E2E6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750A5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699.9</w:t>
            </w:r>
          </w:p>
        </w:tc>
        <w:tc>
          <w:tcPr>
            <w:tcW w:w="10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DA188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39700</w:t>
            </w:r>
          </w:p>
        </w:tc>
        <w:tc>
          <w:tcPr>
            <w:tcW w:w="10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AC536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674431</w:t>
            </w:r>
          </w:p>
        </w:tc>
      </w:tr>
      <w:tr w:rsidR="00AA20DC" w:rsidRPr="0026276C" w14:paraId="20E70D1C" w14:textId="77777777" w:rsidTr="00EC1F75">
        <w:trPr>
          <w:trHeight w:val="285"/>
        </w:trPr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AC486D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34B69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8151.2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50DA1E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50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CC8054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763.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63B84F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28578" w14:textId="77777777" w:rsidR="00BF2CA1" w:rsidRPr="0026276C" w:rsidRDefault="00BF2CA1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5C9F62B" w14:textId="55620CEA" w:rsidR="00F61E97" w:rsidRPr="0026276C" w:rsidRDefault="00F61E97" w:rsidP="00EC1F75">
      <w:pPr>
        <w:rPr>
          <w:rFonts w:ascii="Arial" w:hAnsi="Arial" w:cs="Arial"/>
        </w:rPr>
      </w:pPr>
    </w:p>
    <w:tbl>
      <w:tblPr>
        <w:tblW w:w="9373" w:type="dxa"/>
        <w:tblLook w:val="04A0" w:firstRow="1" w:lastRow="0" w:firstColumn="1" w:lastColumn="0" w:noHBand="0" w:noVBand="1"/>
      </w:tblPr>
      <w:tblGrid>
        <w:gridCol w:w="4673"/>
        <w:gridCol w:w="1193"/>
        <w:gridCol w:w="439"/>
        <w:gridCol w:w="1051"/>
        <w:gridCol w:w="1051"/>
        <w:gridCol w:w="1051"/>
      </w:tblGrid>
      <w:tr w:rsidR="00AA20DC" w:rsidRPr="0026276C" w14:paraId="37532CA9" w14:textId="77777777" w:rsidTr="00830F60">
        <w:trPr>
          <w:trHeight w:val="285"/>
        </w:trPr>
        <w:tc>
          <w:tcPr>
            <w:tcW w:w="46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4F605" w14:textId="780BBB71" w:rsidR="00AA20DC" w:rsidRPr="0026276C" w:rsidRDefault="00E74EAA" w:rsidP="00844BB8">
            <w:pPr>
              <w:spacing w:after="0" w:line="240" w:lineRule="auto"/>
              <w:ind w:left="322" w:hanging="287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C.1</w:t>
            </w:r>
            <w:r w:rsidR="00280226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Oxygen uptake in aboveground tissues</w:t>
            </w:r>
            <w:r w:rsidR="003230F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844BB8">
              <w:rPr>
                <w:rFonts w:ascii="Arial" w:eastAsia="Times New Roman" w:hAnsi="Arial" w:cs="Arial"/>
                <w:sz w:val="20"/>
                <w:szCs w:val="20"/>
              </w:rPr>
              <w:t xml:space="preserve">in darkness </w:t>
            </w:r>
            <w:r w:rsidR="003230FC"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 w:rsidR="003230F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Two-Way</w:t>
            </w:r>
            <w:r w:rsidR="003230FC" w:rsidRPr="0026276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ANOVA</w:t>
            </w:r>
            <w:r w:rsidR="003230FC"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700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48EDA22" w14:textId="335B3FDC" w:rsidR="00AA20DC" w:rsidRPr="0026276C" w:rsidRDefault="00AA20DC" w:rsidP="00AA20D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AA20DC" w:rsidRPr="0026276C" w14:paraId="1F5898BD" w14:textId="77777777" w:rsidTr="00830F60">
        <w:trPr>
          <w:trHeight w:val="285"/>
        </w:trPr>
        <w:tc>
          <w:tcPr>
            <w:tcW w:w="467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CE50EDD" w14:textId="66BA887C" w:rsidR="00AA20DC" w:rsidRPr="0026276C" w:rsidRDefault="00AA20DC" w:rsidP="00AA20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A77E1FE" w14:textId="77777777" w:rsidR="00AA20DC" w:rsidRPr="0026276C" w:rsidRDefault="00AA20DC" w:rsidP="00AA20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43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4259F78" w14:textId="3A4955EE" w:rsidR="00AA20DC" w:rsidRPr="0026276C" w:rsidRDefault="00AA20DC" w:rsidP="00AA20DC">
            <w:pPr>
              <w:spacing w:after="0" w:line="240" w:lineRule="auto"/>
              <w:ind w:left="-172" w:firstLine="172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263A265" w14:textId="77777777" w:rsidR="00AA20DC" w:rsidRPr="0026276C" w:rsidRDefault="00AA20DC" w:rsidP="00AA20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359FACC" w14:textId="77777777" w:rsidR="00AA20DC" w:rsidRPr="0026276C" w:rsidRDefault="00AA20DC" w:rsidP="00AA20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DF7327C" w14:textId="77777777" w:rsidR="00AA20DC" w:rsidRPr="0026276C" w:rsidRDefault="00AA20DC" w:rsidP="00AA20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AA20DC" w:rsidRPr="0026276C" w14:paraId="5877096E" w14:textId="77777777" w:rsidTr="00830F60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66383646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1193" w:type="dxa"/>
            <w:shd w:val="clear" w:color="auto" w:fill="auto"/>
            <w:noWrap/>
            <w:vAlign w:val="center"/>
            <w:hideMark/>
          </w:tcPr>
          <w:p w14:paraId="1586FA25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8.9901</w:t>
            </w:r>
          </w:p>
        </w:tc>
        <w:tc>
          <w:tcPr>
            <w:tcW w:w="439" w:type="dxa"/>
            <w:shd w:val="clear" w:color="auto" w:fill="auto"/>
            <w:noWrap/>
            <w:vAlign w:val="center"/>
            <w:hideMark/>
          </w:tcPr>
          <w:p w14:paraId="76370FB7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3962DB1D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4.4950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207CB649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.6239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B69E4AF" w14:textId="1BFDEA5F" w:rsidR="00AA20DC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EC1F7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33485</w:t>
            </w:r>
          </w:p>
        </w:tc>
      </w:tr>
      <w:tr w:rsidR="00AA20DC" w:rsidRPr="0026276C" w14:paraId="71891E20" w14:textId="77777777" w:rsidTr="00830F60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69B1A48A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1193" w:type="dxa"/>
            <w:shd w:val="clear" w:color="auto" w:fill="auto"/>
            <w:noWrap/>
            <w:vAlign w:val="center"/>
            <w:hideMark/>
          </w:tcPr>
          <w:p w14:paraId="5F022B55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0066</w:t>
            </w:r>
          </w:p>
        </w:tc>
        <w:tc>
          <w:tcPr>
            <w:tcW w:w="439" w:type="dxa"/>
            <w:shd w:val="clear" w:color="auto" w:fill="auto"/>
            <w:noWrap/>
            <w:vAlign w:val="center"/>
            <w:hideMark/>
          </w:tcPr>
          <w:p w14:paraId="7145369D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074D23F8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0066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3569892E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0016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2CC08A5F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967782</w:t>
            </w:r>
          </w:p>
        </w:tc>
      </w:tr>
      <w:tr w:rsidR="00AA20DC" w:rsidRPr="0026276C" w14:paraId="7A2727B3" w14:textId="77777777" w:rsidTr="00830F60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345593A2" w14:textId="0149455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  <w:r w:rsidR="008E1F63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26276C" w:rsidRPr="0026276C">
              <w:rPr>
                <w:rFonts w:ascii="Arial" w:hAnsi="Arial" w:cs="Arial"/>
              </w:rPr>
              <w:t>×</w:t>
            </w:r>
            <w:r w:rsidR="008E1F63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1193" w:type="dxa"/>
            <w:shd w:val="clear" w:color="auto" w:fill="auto"/>
            <w:noWrap/>
            <w:vAlign w:val="center"/>
            <w:hideMark/>
          </w:tcPr>
          <w:p w14:paraId="520D77CE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6.0613</w:t>
            </w:r>
          </w:p>
        </w:tc>
        <w:tc>
          <w:tcPr>
            <w:tcW w:w="439" w:type="dxa"/>
            <w:shd w:val="clear" w:color="auto" w:fill="auto"/>
            <w:noWrap/>
            <w:vAlign w:val="center"/>
            <w:hideMark/>
          </w:tcPr>
          <w:p w14:paraId="69B9FE63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1F611307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3.0306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A23BF12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.2578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865F2F9" w14:textId="0D5372A6" w:rsidR="00AA20DC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EC1F7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46300</w:t>
            </w:r>
          </w:p>
        </w:tc>
      </w:tr>
      <w:tr w:rsidR="00AA20DC" w:rsidRPr="0026276C" w14:paraId="6FD401F0" w14:textId="77777777" w:rsidTr="00830F60">
        <w:trPr>
          <w:trHeight w:val="285"/>
        </w:trPr>
        <w:tc>
          <w:tcPr>
            <w:tcW w:w="467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AF7EF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rror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67A0B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1.9895</w:t>
            </w:r>
          </w:p>
        </w:tc>
        <w:tc>
          <w:tcPr>
            <w:tcW w:w="43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4D941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F639D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9998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D3F14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988DB" w14:textId="77777777" w:rsidR="00AA20DC" w:rsidRPr="0026276C" w:rsidRDefault="00AA20D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4C25CEE" w14:textId="77777777" w:rsidR="00F61E97" w:rsidRPr="0026276C" w:rsidRDefault="00F61E97">
      <w:pPr>
        <w:rPr>
          <w:rFonts w:ascii="Arial" w:hAnsi="Arial" w:cs="Arial"/>
        </w:rPr>
      </w:pPr>
    </w:p>
    <w:tbl>
      <w:tblPr>
        <w:tblW w:w="9458" w:type="dxa"/>
        <w:tblLook w:val="04A0" w:firstRow="1" w:lastRow="0" w:firstColumn="1" w:lastColumn="0" w:noHBand="0" w:noVBand="1"/>
      </w:tblPr>
      <w:tblGrid>
        <w:gridCol w:w="4673"/>
        <w:gridCol w:w="1080"/>
        <w:gridCol w:w="479"/>
        <w:gridCol w:w="1080"/>
        <w:gridCol w:w="1080"/>
        <w:gridCol w:w="1066"/>
      </w:tblGrid>
      <w:tr w:rsidR="00BF0516" w:rsidRPr="0026276C" w14:paraId="7F632257" w14:textId="77777777" w:rsidTr="00BF0516">
        <w:trPr>
          <w:trHeight w:val="285"/>
        </w:trPr>
        <w:tc>
          <w:tcPr>
            <w:tcW w:w="46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7D877" w14:textId="2DB828B8" w:rsidR="00844BB8" w:rsidRDefault="00BF0516" w:rsidP="00BF05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C2. Oxygen release </w:t>
            </w:r>
            <w:r w:rsidR="00EA24CC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in aboveground tissues </w:t>
            </w:r>
            <w:r w:rsidR="00844BB8">
              <w:rPr>
                <w:rFonts w:ascii="Arial" w:eastAsia="Times New Roman" w:hAnsi="Arial" w:cs="Arial"/>
                <w:sz w:val="20"/>
                <w:szCs w:val="20"/>
              </w:rPr>
              <w:t xml:space="preserve">in the   </w:t>
            </w:r>
          </w:p>
          <w:p w14:paraId="3333C259" w14:textId="3AB93615" w:rsidR="00BF0516" w:rsidRPr="0026276C" w:rsidRDefault="00844BB8" w:rsidP="00844BB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    light </w:t>
            </w:r>
            <w:r w:rsidR="00BF0516" w:rsidRPr="0026276C"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 w:rsidR="00BF0516" w:rsidRPr="0026276C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wo-way ANOVA</w:t>
            </w:r>
            <w:r w:rsidR="00BF0516" w:rsidRPr="0026276C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4785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3B3AF90" w14:textId="49AFA6D0" w:rsidR="00BF0516" w:rsidRPr="0026276C" w:rsidRDefault="00BF0516" w:rsidP="00BF05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F0516" w:rsidRPr="0026276C" w14:paraId="5970CE85" w14:textId="77777777" w:rsidTr="00BF0516">
        <w:trPr>
          <w:trHeight w:val="285"/>
        </w:trPr>
        <w:tc>
          <w:tcPr>
            <w:tcW w:w="467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296D8D" w14:textId="6701748F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55C7D22" w14:textId="77777777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47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839630F" w14:textId="6EEC6E5F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C9A0AE5" w14:textId="77777777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CA0C1DD" w14:textId="77777777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E3A30D9" w14:textId="77777777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BF0516" w:rsidRPr="0026276C" w14:paraId="684330BF" w14:textId="77777777" w:rsidTr="00BF0516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59701300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B95C5B6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2.336</w:t>
            </w:r>
          </w:p>
        </w:tc>
        <w:tc>
          <w:tcPr>
            <w:tcW w:w="479" w:type="dxa"/>
            <w:shd w:val="clear" w:color="auto" w:fill="auto"/>
            <w:noWrap/>
            <w:vAlign w:val="center"/>
            <w:hideMark/>
          </w:tcPr>
          <w:p w14:paraId="7BCEA15E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1119393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1.168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A575521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.25410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369ADF3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293510</w:t>
            </w:r>
          </w:p>
        </w:tc>
      </w:tr>
      <w:tr w:rsidR="00BF0516" w:rsidRPr="0026276C" w14:paraId="5319A417" w14:textId="77777777" w:rsidTr="00BF0516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74B1F7AF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A77EEC8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91.392</w:t>
            </w:r>
          </w:p>
        </w:tc>
        <w:tc>
          <w:tcPr>
            <w:tcW w:w="479" w:type="dxa"/>
            <w:shd w:val="clear" w:color="auto" w:fill="auto"/>
            <w:noWrap/>
            <w:vAlign w:val="center"/>
            <w:hideMark/>
          </w:tcPr>
          <w:p w14:paraId="16105264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B3570BE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91.39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C32D529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.87666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52838D8" w14:textId="4541C9AF" w:rsidR="00BF0516" w:rsidRPr="0026276C" w:rsidRDefault="00830F60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6A5A5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4321</w:t>
            </w:r>
          </w:p>
        </w:tc>
      </w:tr>
      <w:tr w:rsidR="00BF0516" w:rsidRPr="0026276C" w14:paraId="3382227A" w14:textId="77777777" w:rsidTr="00BF0516">
        <w:trPr>
          <w:trHeight w:val="28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19B8D63B" w14:textId="5D489245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</w:t>
            </w:r>
            <w:r w:rsidR="008E1F63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s </w:t>
            </w:r>
            <w:r w:rsidR="0026276C" w:rsidRPr="0026276C">
              <w:rPr>
                <w:rFonts w:ascii="Arial" w:hAnsi="Arial" w:cs="Arial"/>
              </w:rPr>
              <w:t>×</w:t>
            </w:r>
            <w:r w:rsidR="008E1F63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2FF6109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60.212</w:t>
            </w:r>
          </w:p>
        </w:tc>
        <w:tc>
          <w:tcPr>
            <w:tcW w:w="479" w:type="dxa"/>
            <w:shd w:val="clear" w:color="auto" w:fill="auto"/>
            <w:noWrap/>
            <w:vAlign w:val="center"/>
            <w:hideMark/>
          </w:tcPr>
          <w:p w14:paraId="7A3A7AAC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081019C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0.10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0279184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.44026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906589B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096693</w:t>
            </w:r>
          </w:p>
        </w:tc>
      </w:tr>
      <w:tr w:rsidR="00BF0516" w:rsidRPr="0026276C" w14:paraId="4532D203" w14:textId="77777777" w:rsidTr="00BF0516">
        <w:trPr>
          <w:trHeight w:val="285"/>
        </w:trPr>
        <w:tc>
          <w:tcPr>
            <w:tcW w:w="467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178F1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96820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772.643</w:t>
            </w:r>
          </w:p>
        </w:tc>
        <w:tc>
          <w:tcPr>
            <w:tcW w:w="4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C84C5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54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E37D5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2.827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0BE0C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799C5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2AB5EF59" w14:textId="70909051" w:rsidR="006F741E" w:rsidRPr="0026276C" w:rsidRDefault="006F741E">
      <w:pPr>
        <w:rPr>
          <w:rFonts w:ascii="Arial" w:hAnsi="Arial" w:cs="Arial"/>
        </w:rPr>
      </w:pPr>
    </w:p>
    <w:tbl>
      <w:tblPr>
        <w:tblW w:w="9451" w:type="dxa"/>
        <w:tblLook w:val="04A0" w:firstRow="1" w:lastRow="0" w:firstColumn="1" w:lastColumn="0" w:noHBand="0" w:noVBand="1"/>
      </w:tblPr>
      <w:tblGrid>
        <w:gridCol w:w="4815"/>
        <w:gridCol w:w="1051"/>
        <w:gridCol w:w="439"/>
        <w:gridCol w:w="1080"/>
        <w:gridCol w:w="1080"/>
        <w:gridCol w:w="1085"/>
      </w:tblGrid>
      <w:tr w:rsidR="00BF0516" w:rsidRPr="0026276C" w14:paraId="3CE37FCD" w14:textId="77777777" w:rsidTr="00BF0516">
        <w:trPr>
          <w:trHeight w:val="285"/>
        </w:trPr>
        <w:tc>
          <w:tcPr>
            <w:tcW w:w="48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5A6FB" w14:textId="230E7360" w:rsidR="00BF0516" w:rsidRPr="0026276C" w:rsidRDefault="00BF0516" w:rsidP="00EA24CC">
            <w:pPr>
              <w:ind w:left="322" w:hanging="322"/>
              <w:rPr>
                <w:rFonts w:ascii="Arial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>D</w:t>
            </w:r>
            <w:r w:rsidR="00EA24CC" w:rsidRPr="0026276C">
              <w:rPr>
                <w:rFonts w:ascii="Arial" w:hAnsi="Arial" w:cs="Arial"/>
                <w:sz w:val="20"/>
                <w:szCs w:val="20"/>
              </w:rPr>
              <w:t xml:space="preserve">1. </w:t>
            </w:r>
            <w:r w:rsidR="00EA24CC"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ssolved inorganic carbon</w:t>
            </w:r>
            <w:r w:rsidRPr="0026276C">
              <w:rPr>
                <w:rFonts w:ascii="Arial" w:hAnsi="Arial" w:cs="Arial"/>
                <w:sz w:val="20"/>
                <w:szCs w:val="20"/>
              </w:rPr>
              <w:t xml:space="preserve"> release </w:t>
            </w:r>
            <w:r w:rsidR="00EA24CC" w:rsidRPr="0026276C">
              <w:rPr>
                <w:rFonts w:ascii="Arial" w:hAnsi="Arial" w:cs="Arial"/>
                <w:sz w:val="20"/>
                <w:szCs w:val="20"/>
              </w:rPr>
              <w:t xml:space="preserve">in aboveground tissues </w:t>
            </w:r>
            <w:r w:rsidR="00071382">
              <w:rPr>
                <w:rFonts w:ascii="Arial" w:hAnsi="Arial" w:cs="Arial"/>
                <w:sz w:val="20"/>
                <w:szCs w:val="20"/>
              </w:rPr>
              <w:t xml:space="preserve">in darkness </w:t>
            </w:r>
            <w:r w:rsidRPr="0026276C">
              <w:rPr>
                <w:rFonts w:ascii="Arial" w:hAnsi="Arial" w:cs="Arial"/>
                <w:sz w:val="20"/>
                <w:szCs w:val="20"/>
              </w:rPr>
              <w:t>(</w:t>
            </w:r>
            <w:r w:rsidR="00D922A6">
              <w:rPr>
                <w:rFonts w:ascii="Arial" w:hAnsi="Arial" w:cs="Arial"/>
                <w:i/>
                <w:iCs/>
                <w:sz w:val="20"/>
                <w:szCs w:val="20"/>
              </w:rPr>
              <w:t>Two-W</w:t>
            </w:r>
            <w:r w:rsidRPr="0026276C">
              <w:rPr>
                <w:rFonts w:ascii="Arial" w:hAnsi="Arial" w:cs="Arial"/>
                <w:i/>
                <w:iCs/>
                <w:sz w:val="20"/>
                <w:szCs w:val="20"/>
              </w:rPr>
              <w:t>ay ANOVA</w:t>
            </w:r>
            <w:r w:rsidRPr="0026276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636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B33CA44" w14:textId="79472B8D" w:rsidR="00BF0516" w:rsidRPr="0026276C" w:rsidRDefault="00BF0516" w:rsidP="00BF051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F0516" w:rsidRPr="0026276C" w14:paraId="6927FBE0" w14:textId="77777777" w:rsidTr="00BF0516">
        <w:trPr>
          <w:trHeight w:val="285"/>
        </w:trPr>
        <w:tc>
          <w:tcPr>
            <w:tcW w:w="481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AAA0ED" w14:textId="0EBDA409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2ECB2E9" w14:textId="77777777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41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D987693" w14:textId="302EA1E0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D09CED3" w14:textId="77777777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C50645E" w14:textId="77777777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108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32763AF" w14:textId="77777777" w:rsidR="00BF0516" w:rsidRPr="0026276C" w:rsidRDefault="00BF0516" w:rsidP="00BF051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BF0516" w:rsidRPr="0026276C" w14:paraId="11520F17" w14:textId="77777777" w:rsidTr="00BF0516">
        <w:trPr>
          <w:trHeight w:val="285"/>
        </w:trPr>
        <w:tc>
          <w:tcPr>
            <w:tcW w:w="4815" w:type="dxa"/>
            <w:shd w:val="clear" w:color="auto" w:fill="auto"/>
            <w:noWrap/>
            <w:vAlign w:val="center"/>
            <w:hideMark/>
          </w:tcPr>
          <w:p w14:paraId="5AE9149B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3AC862A3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92344.8</w:t>
            </w:r>
          </w:p>
        </w:tc>
        <w:tc>
          <w:tcPr>
            <w:tcW w:w="416" w:type="dxa"/>
            <w:shd w:val="clear" w:color="auto" w:fill="auto"/>
            <w:noWrap/>
            <w:vAlign w:val="center"/>
            <w:hideMark/>
          </w:tcPr>
          <w:p w14:paraId="347CE95F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711B967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6172.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E0280BB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5.75253</w:t>
            </w:r>
          </w:p>
        </w:tc>
        <w:tc>
          <w:tcPr>
            <w:tcW w:w="1085" w:type="dxa"/>
            <w:shd w:val="clear" w:color="auto" w:fill="auto"/>
            <w:noWrap/>
            <w:vAlign w:val="center"/>
            <w:hideMark/>
          </w:tcPr>
          <w:p w14:paraId="01115763" w14:textId="77777777" w:rsidR="00BF0516" w:rsidRPr="00267EA0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7EA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.005643</w:t>
            </w:r>
          </w:p>
        </w:tc>
      </w:tr>
      <w:tr w:rsidR="00BF0516" w:rsidRPr="0026276C" w14:paraId="494DF489" w14:textId="77777777" w:rsidTr="00BF0516">
        <w:trPr>
          <w:trHeight w:val="285"/>
        </w:trPr>
        <w:tc>
          <w:tcPr>
            <w:tcW w:w="4815" w:type="dxa"/>
            <w:shd w:val="clear" w:color="auto" w:fill="auto"/>
            <w:noWrap/>
            <w:vAlign w:val="center"/>
            <w:hideMark/>
          </w:tcPr>
          <w:p w14:paraId="14199996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3525BF43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337.0</w:t>
            </w:r>
          </w:p>
        </w:tc>
        <w:tc>
          <w:tcPr>
            <w:tcW w:w="416" w:type="dxa"/>
            <w:shd w:val="clear" w:color="auto" w:fill="auto"/>
            <w:noWrap/>
            <w:vAlign w:val="center"/>
            <w:hideMark/>
          </w:tcPr>
          <w:p w14:paraId="04272C2C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DD64001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337.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F624868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29116</w:t>
            </w:r>
          </w:p>
        </w:tc>
        <w:tc>
          <w:tcPr>
            <w:tcW w:w="1085" w:type="dxa"/>
            <w:shd w:val="clear" w:color="auto" w:fill="auto"/>
            <w:noWrap/>
            <w:vAlign w:val="center"/>
            <w:hideMark/>
          </w:tcPr>
          <w:p w14:paraId="08809E84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591871</w:t>
            </w:r>
          </w:p>
        </w:tc>
      </w:tr>
      <w:tr w:rsidR="00BF0516" w:rsidRPr="0026276C" w14:paraId="7F81DCD1" w14:textId="77777777" w:rsidTr="00BF0516">
        <w:trPr>
          <w:trHeight w:val="285"/>
        </w:trPr>
        <w:tc>
          <w:tcPr>
            <w:tcW w:w="4815" w:type="dxa"/>
            <w:shd w:val="clear" w:color="auto" w:fill="auto"/>
            <w:noWrap/>
            <w:vAlign w:val="center"/>
            <w:hideMark/>
          </w:tcPr>
          <w:p w14:paraId="4EAB09A7" w14:textId="2854B058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  <w:r w:rsidR="008E1F63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26276C" w:rsidRPr="0026276C">
              <w:rPr>
                <w:rFonts w:ascii="Arial" w:hAnsi="Arial" w:cs="Arial"/>
              </w:rPr>
              <w:t>×</w:t>
            </w:r>
            <w:r w:rsidR="008E1F63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129E3C5D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5598.5</w:t>
            </w:r>
          </w:p>
        </w:tc>
        <w:tc>
          <w:tcPr>
            <w:tcW w:w="416" w:type="dxa"/>
            <w:shd w:val="clear" w:color="auto" w:fill="auto"/>
            <w:noWrap/>
            <w:vAlign w:val="center"/>
            <w:hideMark/>
          </w:tcPr>
          <w:p w14:paraId="5B7E7674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D932299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799.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0A314FC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34875</w:t>
            </w:r>
          </w:p>
        </w:tc>
        <w:tc>
          <w:tcPr>
            <w:tcW w:w="1085" w:type="dxa"/>
            <w:shd w:val="clear" w:color="auto" w:fill="auto"/>
            <w:noWrap/>
            <w:vAlign w:val="center"/>
            <w:hideMark/>
          </w:tcPr>
          <w:p w14:paraId="7B68D35F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707271</w:t>
            </w:r>
          </w:p>
        </w:tc>
      </w:tr>
      <w:tr w:rsidR="00BF0516" w:rsidRPr="0026276C" w14:paraId="5936328D" w14:textId="77777777" w:rsidTr="00BF0516">
        <w:trPr>
          <w:trHeight w:val="285"/>
        </w:trPr>
        <w:tc>
          <w:tcPr>
            <w:tcW w:w="48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14120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C4490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401322.6</w:t>
            </w:r>
          </w:p>
        </w:tc>
        <w:tc>
          <w:tcPr>
            <w:tcW w:w="41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F1D48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5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32C40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026.5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5459B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C012E" w14:textId="77777777" w:rsidR="00BF0516" w:rsidRPr="0026276C" w:rsidRDefault="00BF0516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4FD79B2" w14:textId="24DAE510" w:rsidR="00BF0516" w:rsidRPr="0026276C" w:rsidRDefault="00BF0516">
      <w:pPr>
        <w:rPr>
          <w:rFonts w:ascii="Arial" w:hAnsi="Arial" w:cs="Arial"/>
          <w:sz w:val="20"/>
          <w:szCs w:val="20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4815"/>
        <w:gridCol w:w="995"/>
        <w:gridCol w:w="439"/>
        <w:gridCol w:w="995"/>
        <w:gridCol w:w="1080"/>
        <w:gridCol w:w="1056"/>
      </w:tblGrid>
      <w:tr w:rsidR="00EA24CC" w:rsidRPr="0026276C" w14:paraId="7AB9E1CE" w14:textId="77777777" w:rsidTr="00EA24CC">
        <w:trPr>
          <w:trHeight w:val="285"/>
        </w:trPr>
        <w:tc>
          <w:tcPr>
            <w:tcW w:w="48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DE8CE" w14:textId="7C6CDC00" w:rsidR="00EA24CC" w:rsidRPr="0026276C" w:rsidRDefault="00EA24CC" w:rsidP="00924328">
            <w:pPr>
              <w:spacing w:after="0" w:line="240" w:lineRule="auto"/>
              <w:ind w:left="322" w:hanging="284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t xml:space="preserve">D2. 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Dissolved inorganic carbon</w:t>
            </w:r>
            <w:r w:rsidRPr="0026276C">
              <w:rPr>
                <w:rFonts w:ascii="Arial" w:hAnsi="Arial" w:cs="Arial"/>
                <w:sz w:val="20"/>
                <w:szCs w:val="20"/>
              </w:rPr>
              <w:t xml:space="preserve"> uptake in aboveground tissues </w:t>
            </w:r>
            <w:r w:rsidR="00071382">
              <w:rPr>
                <w:rFonts w:ascii="Arial" w:hAnsi="Arial" w:cs="Arial"/>
                <w:sz w:val="20"/>
                <w:szCs w:val="20"/>
              </w:rPr>
              <w:t xml:space="preserve">in the light </w:t>
            </w:r>
            <w:r w:rsidRPr="0026276C">
              <w:rPr>
                <w:rFonts w:ascii="Arial" w:hAnsi="Arial" w:cs="Arial"/>
                <w:sz w:val="20"/>
                <w:szCs w:val="20"/>
              </w:rPr>
              <w:t>(</w:t>
            </w:r>
            <w:r w:rsidR="00D922A6">
              <w:rPr>
                <w:rFonts w:ascii="Arial" w:hAnsi="Arial" w:cs="Arial"/>
                <w:i/>
                <w:iCs/>
                <w:sz w:val="20"/>
                <w:szCs w:val="20"/>
              </w:rPr>
              <w:t>Two-W</w:t>
            </w:r>
            <w:r w:rsidRPr="0026276C">
              <w:rPr>
                <w:rFonts w:ascii="Arial" w:hAnsi="Arial" w:cs="Arial"/>
                <w:i/>
                <w:iCs/>
                <w:sz w:val="20"/>
                <w:szCs w:val="20"/>
              </w:rPr>
              <w:t>ay ANOVA</w:t>
            </w:r>
            <w:r w:rsidRPr="0026276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4565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619114F" w14:textId="748414BD" w:rsidR="00EA24CC" w:rsidRPr="0026276C" w:rsidRDefault="00EA24CC" w:rsidP="00EA24C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A24CC" w:rsidRPr="0026276C" w14:paraId="2B0953A8" w14:textId="77777777" w:rsidTr="00E74EAA">
        <w:trPr>
          <w:trHeight w:val="285"/>
        </w:trPr>
        <w:tc>
          <w:tcPr>
            <w:tcW w:w="481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818A16F" w14:textId="291555FF" w:rsidR="00EA24CC" w:rsidRPr="0026276C" w:rsidRDefault="00EA24CC" w:rsidP="00EA24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3F5F411" w14:textId="77777777" w:rsidR="00EA24CC" w:rsidRPr="0026276C" w:rsidRDefault="00EA24CC" w:rsidP="00EA24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43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DA11AB9" w14:textId="31C45864" w:rsidR="00EA24CC" w:rsidRPr="0026276C" w:rsidRDefault="00EA24CC" w:rsidP="00EA24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88B106F" w14:textId="77777777" w:rsidR="00EA24CC" w:rsidRPr="0026276C" w:rsidRDefault="00EA24CC" w:rsidP="00EA24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A025B60" w14:textId="77777777" w:rsidR="00EA24CC" w:rsidRPr="0026276C" w:rsidRDefault="00EA24CC" w:rsidP="00EA24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105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7783EAE" w14:textId="77777777" w:rsidR="00EA24CC" w:rsidRPr="0026276C" w:rsidRDefault="00EA24CC" w:rsidP="00EA24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EA24CC" w:rsidRPr="0026276C" w14:paraId="70D98462" w14:textId="77777777" w:rsidTr="00E74EAA">
        <w:trPr>
          <w:trHeight w:val="285"/>
        </w:trPr>
        <w:tc>
          <w:tcPr>
            <w:tcW w:w="4815" w:type="dxa"/>
            <w:shd w:val="clear" w:color="auto" w:fill="auto"/>
            <w:noWrap/>
            <w:vAlign w:val="center"/>
            <w:hideMark/>
          </w:tcPr>
          <w:p w14:paraId="2A87FA50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995" w:type="dxa"/>
            <w:shd w:val="clear" w:color="auto" w:fill="auto"/>
            <w:noWrap/>
            <w:vAlign w:val="center"/>
            <w:hideMark/>
          </w:tcPr>
          <w:p w14:paraId="3D9A8ED4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73729</w:t>
            </w:r>
          </w:p>
        </w:tc>
        <w:tc>
          <w:tcPr>
            <w:tcW w:w="439" w:type="dxa"/>
            <w:shd w:val="clear" w:color="auto" w:fill="auto"/>
            <w:noWrap/>
            <w:vAlign w:val="center"/>
            <w:hideMark/>
          </w:tcPr>
          <w:p w14:paraId="6D662498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95" w:type="dxa"/>
            <w:shd w:val="clear" w:color="auto" w:fill="auto"/>
            <w:noWrap/>
            <w:vAlign w:val="center"/>
            <w:hideMark/>
          </w:tcPr>
          <w:p w14:paraId="0296C34C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686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CCEF99F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.70105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5B4B3FC0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192681</w:t>
            </w:r>
          </w:p>
        </w:tc>
      </w:tr>
      <w:tr w:rsidR="00EA24CC" w:rsidRPr="0026276C" w14:paraId="3E1FA2A7" w14:textId="77777777" w:rsidTr="00E74EAA">
        <w:trPr>
          <w:trHeight w:val="285"/>
        </w:trPr>
        <w:tc>
          <w:tcPr>
            <w:tcW w:w="4815" w:type="dxa"/>
            <w:shd w:val="clear" w:color="auto" w:fill="auto"/>
            <w:noWrap/>
            <w:vAlign w:val="center"/>
            <w:hideMark/>
          </w:tcPr>
          <w:p w14:paraId="63B8A96C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995" w:type="dxa"/>
            <w:shd w:val="clear" w:color="auto" w:fill="auto"/>
            <w:noWrap/>
            <w:vAlign w:val="center"/>
            <w:hideMark/>
          </w:tcPr>
          <w:p w14:paraId="3E487DF5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69473</w:t>
            </w:r>
          </w:p>
        </w:tc>
        <w:tc>
          <w:tcPr>
            <w:tcW w:w="439" w:type="dxa"/>
            <w:shd w:val="clear" w:color="auto" w:fill="auto"/>
            <w:noWrap/>
            <w:vAlign w:val="center"/>
            <w:hideMark/>
          </w:tcPr>
          <w:p w14:paraId="7E150527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95" w:type="dxa"/>
            <w:shd w:val="clear" w:color="auto" w:fill="auto"/>
            <w:noWrap/>
            <w:vAlign w:val="center"/>
            <w:hideMark/>
          </w:tcPr>
          <w:p w14:paraId="0773B19E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69473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C71A507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7.82013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2ED50B4F" w14:textId="61527C62" w:rsidR="00EA24CC" w:rsidRPr="0026276C" w:rsidRDefault="00E74EAA" w:rsidP="007C682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267EA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7268</w:t>
            </w:r>
          </w:p>
        </w:tc>
      </w:tr>
      <w:tr w:rsidR="00EA24CC" w:rsidRPr="0026276C" w14:paraId="2A2CFAF4" w14:textId="77777777" w:rsidTr="00E74EAA">
        <w:trPr>
          <w:trHeight w:val="285"/>
        </w:trPr>
        <w:tc>
          <w:tcPr>
            <w:tcW w:w="4815" w:type="dxa"/>
            <w:shd w:val="clear" w:color="auto" w:fill="auto"/>
            <w:noWrap/>
            <w:vAlign w:val="center"/>
            <w:hideMark/>
          </w:tcPr>
          <w:p w14:paraId="5EAFA90C" w14:textId="503A5952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  <w:r w:rsidR="008E1F63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26276C" w:rsidRPr="0026276C">
              <w:rPr>
                <w:rFonts w:ascii="Arial" w:hAnsi="Arial" w:cs="Arial"/>
              </w:rPr>
              <w:t>×</w:t>
            </w:r>
            <w:r w:rsidR="008E1F63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erature</w:t>
            </w:r>
          </w:p>
        </w:tc>
        <w:tc>
          <w:tcPr>
            <w:tcW w:w="995" w:type="dxa"/>
            <w:shd w:val="clear" w:color="auto" w:fill="auto"/>
            <w:noWrap/>
            <w:vAlign w:val="center"/>
            <w:hideMark/>
          </w:tcPr>
          <w:p w14:paraId="13F51D09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69753</w:t>
            </w:r>
          </w:p>
        </w:tc>
        <w:tc>
          <w:tcPr>
            <w:tcW w:w="439" w:type="dxa"/>
            <w:shd w:val="clear" w:color="auto" w:fill="auto"/>
            <w:noWrap/>
            <w:vAlign w:val="center"/>
            <w:hideMark/>
          </w:tcPr>
          <w:p w14:paraId="3D67966C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95" w:type="dxa"/>
            <w:shd w:val="clear" w:color="auto" w:fill="auto"/>
            <w:noWrap/>
            <w:vAlign w:val="center"/>
            <w:hideMark/>
          </w:tcPr>
          <w:p w14:paraId="4A0270E5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487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AB1DBDA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.60932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14:paraId="744C3227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210014</w:t>
            </w:r>
          </w:p>
        </w:tc>
      </w:tr>
      <w:tr w:rsidR="00EA24CC" w:rsidRPr="0026276C" w14:paraId="12CFB0AF" w14:textId="77777777" w:rsidTr="00E74EAA">
        <w:trPr>
          <w:trHeight w:val="285"/>
        </w:trPr>
        <w:tc>
          <w:tcPr>
            <w:tcW w:w="48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434FD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1994A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105243</w:t>
            </w:r>
          </w:p>
        </w:tc>
        <w:tc>
          <w:tcPr>
            <w:tcW w:w="43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27B61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51</w:t>
            </w:r>
          </w:p>
        </w:tc>
        <w:tc>
          <w:tcPr>
            <w:tcW w:w="9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42DB9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167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B0B38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A244F" w14:textId="77777777" w:rsidR="00EA24CC" w:rsidRPr="0026276C" w:rsidRDefault="00EA24CC" w:rsidP="007C682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C924E7B" w14:textId="1E4D215E" w:rsidR="00EA24CC" w:rsidRPr="0026276C" w:rsidRDefault="00EA24CC">
      <w:pPr>
        <w:rPr>
          <w:rFonts w:ascii="Arial" w:hAnsi="Arial" w:cs="Arial"/>
          <w:sz w:val="20"/>
          <w:szCs w:val="20"/>
        </w:rPr>
      </w:pPr>
    </w:p>
    <w:p w14:paraId="1005CF8B" w14:textId="3E8B0F7B" w:rsidR="00EA24CC" w:rsidRPr="0026276C" w:rsidRDefault="00EA24CC" w:rsidP="001F74BE">
      <w:pPr>
        <w:jc w:val="thaiDistribute"/>
        <w:rPr>
          <w:rFonts w:ascii="Arial" w:hAnsi="Arial" w:cs="Arial"/>
          <w:sz w:val="20"/>
          <w:szCs w:val="20"/>
        </w:rPr>
      </w:pPr>
      <w:r w:rsidRPr="0026276C">
        <w:rPr>
          <w:rFonts w:ascii="Arial" w:hAnsi="Arial" w:cs="Arial"/>
          <w:sz w:val="20"/>
          <w:szCs w:val="20"/>
        </w:rPr>
        <w:t>Table S</w:t>
      </w:r>
      <w:r w:rsidR="0057693E" w:rsidRPr="0026276C">
        <w:rPr>
          <w:rFonts w:ascii="Arial" w:hAnsi="Arial" w:cs="Arial"/>
          <w:sz w:val="20"/>
          <w:szCs w:val="20"/>
        </w:rPr>
        <w:t>5</w:t>
      </w:r>
      <w:r w:rsidRPr="0026276C">
        <w:rPr>
          <w:rFonts w:ascii="Arial" w:hAnsi="Arial" w:cs="Arial"/>
          <w:sz w:val="20"/>
          <w:szCs w:val="20"/>
        </w:rPr>
        <w:t xml:space="preserve">. Summary of different ANOVAs of electron transport rate </w:t>
      </w:r>
      <w:r w:rsidR="00924328" w:rsidRPr="0026276C">
        <w:rPr>
          <w:rFonts w:ascii="Arial" w:hAnsi="Arial" w:cs="Arial"/>
          <w:sz w:val="20"/>
          <w:szCs w:val="20"/>
        </w:rPr>
        <w:t xml:space="preserve">(ETR) </w:t>
      </w:r>
      <w:r w:rsidRPr="0026276C">
        <w:rPr>
          <w:rFonts w:ascii="Arial" w:hAnsi="Arial" w:cs="Arial"/>
          <w:sz w:val="20"/>
          <w:szCs w:val="20"/>
        </w:rPr>
        <w:t xml:space="preserve">in </w:t>
      </w:r>
      <w:r w:rsidR="00924328" w:rsidRPr="0026276C">
        <w:rPr>
          <w:rFonts w:ascii="Arial" w:hAnsi="Arial" w:cs="Arial"/>
          <w:sz w:val="20"/>
          <w:szCs w:val="20"/>
        </w:rPr>
        <w:t>photosystem II</w:t>
      </w:r>
      <w:r w:rsidRPr="0026276C">
        <w:rPr>
          <w:rFonts w:ascii="Arial" w:hAnsi="Arial" w:cs="Arial"/>
          <w:sz w:val="20"/>
          <w:szCs w:val="20"/>
        </w:rPr>
        <w:t xml:space="preserve"> of seagrasses to responses to </w:t>
      </w:r>
      <w:r w:rsidR="001F74BE" w:rsidRPr="0026276C">
        <w:rPr>
          <w:rFonts w:ascii="Arial" w:hAnsi="Arial" w:cs="Arial"/>
          <w:sz w:val="20"/>
          <w:szCs w:val="20"/>
        </w:rPr>
        <w:t>the different oxygen and thermal</w:t>
      </w:r>
      <w:r w:rsidRPr="0026276C">
        <w:rPr>
          <w:rFonts w:ascii="Arial" w:hAnsi="Arial" w:cs="Arial"/>
          <w:sz w:val="20"/>
          <w:szCs w:val="20"/>
        </w:rPr>
        <w:t xml:space="preserve"> treatments. Significant values (p &lt; 0.05) are shown in bold.</w:t>
      </w:r>
    </w:p>
    <w:p w14:paraId="77DDC616" w14:textId="77777777" w:rsidR="0057111D" w:rsidRPr="0026276C" w:rsidRDefault="0057111D" w:rsidP="001F74BE">
      <w:pPr>
        <w:jc w:val="thaiDistribute"/>
        <w:rPr>
          <w:rFonts w:ascii="Arial" w:hAnsi="Arial" w:cs="Arial"/>
          <w:sz w:val="20"/>
          <w:szCs w:val="20"/>
        </w:rPr>
      </w:pPr>
    </w:p>
    <w:tbl>
      <w:tblPr>
        <w:tblW w:w="9356" w:type="dxa"/>
        <w:tblLook w:val="04A0" w:firstRow="1" w:lastRow="0" w:firstColumn="1" w:lastColumn="0" w:noHBand="0" w:noVBand="1"/>
      </w:tblPr>
      <w:tblGrid>
        <w:gridCol w:w="4815"/>
        <w:gridCol w:w="966"/>
        <w:gridCol w:w="508"/>
        <w:gridCol w:w="966"/>
        <w:gridCol w:w="1051"/>
        <w:gridCol w:w="1051"/>
      </w:tblGrid>
      <w:tr w:rsidR="00EA24CC" w:rsidRPr="0026276C" w14:paraId="4F666CB7" w14:textId="77777777" w:rsidTr="008E1F63">
        <w:trPr>
          <w:trHeight w:val="285"/>
        </w:trPr>
        <w:tc>
          <w:tcPr>
            <w:tcW w:w="48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54E56" w14:textId="22169503" w:rsidR="008E1F63" w:rsidRPr="0026276C" w:rsidRDefault="008E1F63" w:rsidP="0092432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5" w:hanging="284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hAnsi="Arial" w:cs="Arial"/>
                <w:sz w:val="20"/>
                <w:szCs w:val="20"/>
              </w:rPr>
              <w:lastRenderedPageBreak/>
              <w:t>E</w:t>
            </w:r>
            <w:r w:rsidR="00924328" w:rsidRPr="0026276C">
              <w:rPr>
                <w:rFonts w:ascii="Arial" w:hAnsi="Arial" w:cs="Arial"/>
                <w:sz w:val="20"/>
                <w:szCs w:val="20"/>
              </w:rPr>
              <w:t>lectron transport rate in photosystem II</w:t>
            </w:r>
            <w:r w:rsidR="00924328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F74BE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under hypoxia and </w:t>
            </w:r>
            <w:proofErr w:type="spellStart"/>
            <w:r w:rsidR="001F74BE" w:rsidRPr="0026276C">
              <w:rPr>
                <w:rFonts w:ascii="Arial" w:eastAsia="Times New Roman" w:hAnsi="Arial" w:cs="Arial"/>
                <w:sz w:val="20"/>
                <w:szCs w:val="20"/>
              </w:rPr>
              <w:t>normoxia</w:t>
            </w:r>
            <w:proofErr w:type="spellEnd"/>
            <w:r w:rsidR="001F74BE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treatments</w:t>
            </w:r>
          </w:p>
          <w:p w14:paraId="1313B234" w14:textId="5B26F657" w:rsidR="00EA24CC" w:rsidRPr="0026276C" w:rsidRDefault="00924328" w:rsidP="008E1F63">
            <w:pPr>
              <w:pStyle w:val="ListParagraph"/>
              <w:spacing w:after="0" w:line="240" w:lineRule="auto"/>
              <w:ind w:left="305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 w:rsidRPr="0026276C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peated ANOVA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4541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5A82A29" w14:textId="4C1B17BC" w:rsidR="00EA24CC" w:rsidRPr="0026276C" w:rsidRDefault="00EA24CC" w:rsidP="00EA24C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A24CC" w:rsidRPr="0026276C" w14:paraId="7BB4D333" w14:textId="77777777" w:rsidTr="008E1F63">
        <w:trPr>
          <w:trHeight w:val="285"/>
        </w:trPr>
        <w:tc>
          <w:tcPr>
            <w:tcW w:w="4815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7659235" w14:textId="79F7E032" w:rsidR="00EA24CC" w:rsidRPr="0026276C" w:rsidRDefault="00EA24CC" w:rsidP="008E1F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ffect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EA6BA0A" w14:textId="77777777" w:rsidR="00EA24CC" w:rsidRPr="0026276C" w:rsidRDefault="00EA24CC" w:rsidP="00EA24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50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D3C1A13" w14:textId="65EFA9A6" w:rsidR="00EA24CC" w:rsidRPr="0026276C" w:rsidRDefault="00EA24CC" w:rsidP="00EA24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5C14243" w14:textId="77777777" w:rsidR="00EA24CC" w:rsidRPr="0026276C" w:rsidRDefault="00EA24CC" w:rsidP="00EA24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217EBBE" w14:textId="77777777" w:rsidR="00EA24CC" w:rsidRPr="0026276C" w:rsidRDefault="00EA24CC" w:rsidP="00EA24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105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ABBA4FA" w14:textId="77777777" w:rsidR="00EA24CC" w:rsidRPr="0026276C" w:rsidRDefault="00EA24CC" w:rsidP="00EA24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EA24CC" w:rsidRPr="0026276C" w14:paraId="326148BD" w14:textId="77777777" w:rsidTr="008E1F63">
        <w:trPr>
          <w:trHeight w:val="285"/>
        </w:trPr>
        <w:tc>
          <w:tcPr>
            <w:tcW w:w="4815" w:type="dxa"/>
            <w:shd w:val="clear" w:color="auto" w:fill="auto"/>
            <w:noWrap/>
            <w:vAlign w:val="center"/>
            <w:hideMark/>
          </w:tcPr>
          <w:p w14:paraId="2352142D" w14:textId="77777777" w:rsidR="00EA24CC" w:rsidRPr="0026276C" w:rsidRDefault="00EA24CC" w:rsidP="00EA24C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1EDCBCB8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3290.3</w:t>
            </w:r>
          </w:p>
        </w:tc>
        <w:tc>
          <w:tcPr>
            <w:tcW w:w="508" w:type="dxa"/>
            <w:shd w:val="clear" w:color="auto" w:fill="auto"/>
            <w:noWrap/>
            <w:vAlign w:val="center"/>
            <w:hideMark/>
          </w:tcPr>
          <w:p w14:paraId="1540A56E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C17247B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6645.2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4EDF7360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4.177</w:t>
            </w:r>
          </w:p>
        </w:tc>
        <w:tc>
          <w:tcPr>
            <w:tcW w:w="1050" w:type="dxa"/>
            <w:shd w:val="clear" w:color="auto" w:fill="auto"/>
            <w:noWrap/>
            <w:vAlign w:val="center"/>
            <w:hideMark/>
          </w:tcPr>
          <w:p w14:paraId="6D5A0AE8" w14:textId="100AB0EB" w:rsidR="00EA24CC" w:rsidRPr="0026276C" w:rsidRDefault="00E74EAA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BD1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3</w:t>
            </w:r>
          </w:p>
        </w:tc>
      </w:tr>
      <w:tr w:rsidR="00EA24CC" w:rsidRPr="0026276C" w14:paraId="33682F91" w14:textId="77777777" w:rsidTr="008E1F63">
        <w:trPr>
          <w:trHeight w:val="285"/>
        </w:trPr>
        <w:tc>
          <w:tcPr>
            <w:tcW w:w="4815" w:type="dxa"/>
            <w:shd w:val="clear" w:color="auto" w:fill="auto"/>
            <w:noWrap/>
            <w:vAlign w:val="center"/>
            <w:hideMark/>
          </w:tcPr>
          <w:p w14:paraId="59304836" w14:textId="77777777" w:rsidR="00EA24CC" w:rsidRPr="0026276C" w:rsidRDefault="00EA24CC" w:rsidP="00EA24C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2C4F1962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916.5</w:t>
            </w:r>
          </w:p>
        </w:tc>
        <w:tc>
          <w:tcPr>
            <w:tcW w:w="508" w:type="dxa"/>
            <w:shd w:val="clear" w:color="auto" w:fill="auto"/>
            <w:noWrap/>
            <w:vAlign w:val="center"/>
            <w:hideMark/>
          </w:tcPr>
          <w:p w14:paraId="718D8F4D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5EBF80D8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94.4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73BED2AE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  <w:hideMark/>
          </w:tcPr>
          <w:p w14:paraId="7AA552D8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A24CC" w:rsidRPr="0026276C" w14:paraId="100BCCCD" w14:textId="77777777" w:rsidTr="008E1F63">
        <w:trPr>
          <w:trHeight w:val="285"/>
        </w:trPr>
        <w:tc>
          <w:tcPr>
            <w:tcW w:w="4815" w:type="dxa"/>
            <w:shd w:val="clear" w:color="auto" w:fill="auto"/>
            <w:noWrap/>
            <w:vAlign w:val="center"/>
            <w:hideMark/>
          </w:tcPr>
          <w:p w14:paraId="3EF59455" w14:textId="60341404" w:rsidR="00EA24CC" w:rsidRPr="0026276C" w:rsidRDefault="008E1F63" w:rsidP="00EA24C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Oxygen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6E4865BB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3.8</w:t>
            </w:r>
          </w:p>
        </w:tc>
        <w:tc>
          <w:tcPr>
            <w:tcW w:w="508" w:type="dxa"/>
            <w:shd w:val="clear" w:color="auto" w:fill="auto"/>
            <w:noWrap/>
            <w:vAlign w:val="center"/>
            <w:hideMark/>
          </w:tcPr>
          <w:p w14:paraId="6A73A381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1546D58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3.8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4EF3AEDF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142</w:t>
            </w:r>
          </w:p>
        </w:tc>
        <w:tc>
          <w:tcPr>
            <w:tcW w:w="1050" w:type="dxa"/>
            <w:shd w:val="clear" w:color="auto" w:fill="auto"/>
            <w:noWrap/>
            <w:vAlign w:val="center"/>
            <w:hideMark/>
          </w:tcPr>
          <w:p w14:paraId="75887C0C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0.711115</w:t>
            </w:r>
          </w:p>
        </w:tc>
      </w:tr>
      <w:tr w:rsidR="00EA24CC" w:rsidRPr="0026276C" w14:paraId="09DC8EB2" w14:textId="77777777" w:rsidTr="008E1F63">
        <w:trPr>
          <w:trHeight w:val="285"/>
        </w:trPr>
        <w:tc>
          <w:tcPr>
            <w:tcW w:w="4815" w:type="dxa"/>
            <w:shd w:val="clear" w:color="auto" w:fill="auto"/>
            <w:noWrap/>
            <w:vAlign w:val="center"/>
            <w:hideMark/>
          </w:tcPr>
          <w:p w14:paraId="2FBC9271" w14:textId="27E93F8F" w:rsidR="00EA24CC" w:rsidRPr="0026276C" w:rsidRDefault="008E1F63" w:rsidP="00EA24C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Oxygen </w:t>
            </w:r>
            <w:r w:rsidR="0026276C" w:rsidRPr="0026276C">
              <w:rPr>
                <w:rFonts w:ascii="Arial" w:hAnsi="Arial" w:cs="Arial"/>
              </w:rPr>
              <w:t>×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A24CC"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704AB4D7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311.9</w:t>
            </w:r>
          </w:p>
        </w:tc>
        <w:tc>
          <w:tcPr>
            <w:tcW w:w="508" w:type="dxa"/>
            <w:shd w:val="clear" w:color="auto" w:fill="auto"/>
            <w:noWrap/>
            <w:vAlign w:val="center"/>
            <w:hideMark/>
          </w:tcPr>
          <w:p w14:paraId="7D089A5B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4E1697CF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655.9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53CAB8B0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6.986</w:t>
            </w:r>
          </w:p>
        </w:tc>
        <w:tc>
          <w:tcPr>
            <w:tcW w:w="1050" w:type="dxa"/>
            <w:shd w:val="clear" w:color="auto" w:fill="auto"/>
            <w:noWrap/>
            <w:vAlign w:val="center"/>
            <w:hideMark/>
          </w:tcPr>
          <w:p w14:paraId="231C25A2" w14:textId="78B15C17" w:rsidR="00EA24CC" w:rsidRPr="0026276C" w:rsidRDefault="00E74EAA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BD1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7174</w:t>
            </w:r>
          </w:p>
        </w:tc>
      </w:tr>
      <w:tr w:rsidR="00EA24CC" w:rsidRPr="0026276C" w14:paraId="37AB925F" w14:textId="77777777" w:rsidTr="008E1F63">
        <w:trPr>
          <w:trHeight w:val="285"/>
        </w:trPr>
        <w:tc>
          <w:tcPr>
            <w:tcW w:w="48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B0A25" w14:textId="77777777" w:rsidR="00EA24CC" w:rsidRPr="0026276C" w:rsidRDefault="00EA24CC" w:rsidP="00EA24C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11238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555.4</w:t>
            </w:r>
          </w:p>
        </w:tc>
        <w:tc>
          <w:tcPr>
            <w:tcW w:w="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4D406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6B051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37.0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6C781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05C8E" w14:textId="77777777" w:rsidR="00EA24CC" w:rsidRPr="0026276C" w:rsidRDefault="00EA24CC" w:rsidP="00EA24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F30542B" w14:textId="37633E94" w:rsidR="00EA24CC" w:rsidRPr="0026276C" w:rsidRDefault="00EA24CC">
      <w:pPr>
        <w:rPr>
          <w:rFonts w:ascii="Arial" w:hAnsi="Arial" w:cs="Arial"/>
          <w:sz w:val="20"/>
          <w:szCs w:val="20"/>
        </w:rPr>
      </w:pPr>
    </w:p>
    <w:tbl>
      <w:tblPr>
        <w:tblW w:w="9357" w:type="dxa"/>
        <w:tblLook w:val="04A0" w:firstRow="1" w:lastRow="0" w:firstColumn="1" w:lastColumn="0" w:noHBand="0" w:noVBand="1"/>
      </w:tblPr>
      <w:tblGrid>
        <w:gridCol w:w="4757"/>
        <w:gridCol w:w="1051"/>
        <w:gridCol w:w="566"/>
        <w:gridCol w:w="966"/>
        <w:gridCol w:w="966"/>
        <w:gridCol w:w="1051"/>
      </w:tblGrid>
      <w:tr w:rsidR="008E1F63" w:rsidRPr="0026276C" w14:paraId="5DD6117C" w14:textId="77777777" w:rsidTr="00E74EAA">
        <w:trPr>
          <w:trHeight w:val="285"/>
        </w:trPr>
        <w:tc>
          <w:tcPr>
            <w:tcW w:w="475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AD0DB" w14:textId="5C2A60EC" w:rsidR="008E1F63" w:rsidRPr="0026276C" w:rsidRDefault="008E1F63" w:rsidP="001F74BE">
            <w:pPr>
              <w:spacing w:after="0" w:line="240" w:lineRule="auto"/>
              <w:ind w:left="322" w:hanging="284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. </w:t>
            </w:r>
            <w:r w:rsidR="001F74BE" w:rsidRPr="002627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276C">
              <w:rPr>
                <w:rFonts w:ascii="Arial" w:hAnsi="Arial" w:cs="Arial"/>
                <w:sz w:val="20"/>
                <w:szCs w:val="20"/>
              </w:rPr>
              <w:t>Electron transport rate in photosystem II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F74BE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under thermal treatments 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 w:rsidR="00C86B2D">
              <w:rPr>
                <w:rFonts w:ascii="Arial" w:hAnsi="Arial" w:cs="Arial"/>
                <w:i/>
                <w:iCs/>
                <w:sz w:val="20"/>
                <w:szCs w:val="20"/>
              </w:rPr>
              <w:t>Two-W</w:t>
            </w:r>
            <w:r w:rsidR="00E348E6" w:rsidRPr="0026276C">
              <w:rPr>
                <w:rFonts w:ascii="Arial" w:hAnsi="Arial" w:cs="Arial"/>
                <w:i/>
                <w:iCs/>
                <w:sz w:val="20"/>
                <w:szCs w:val="20"/>
              </w:rPr>
              <w:t>ay ANOVA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4600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DDB36E6" w14:textId="003D9C36" w:rsidR="008E1F63" w:rsidRPr="0026276C" w:rsidRDefault="008E1F63" w:rsidP="008E1F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8E1F63" w:rsidRPr="0026276C" w14:paraId="5D2482C0" w14:textId="77777777" w:rsidTr="00E74EAA">
        <w:trPr>
          <w:trHeight w:val="285"/>
        </w:trPr>
        <w:tc>
          <w:tcPr>
            <w:tcW w:w="475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869ACAB" w14:textId="1C610BFD" w:rsidR="008E1F63" w:rsidRPr="0026276C" w:rsidRDefault="008E1F63" w:rsidP="008E1F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ffect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912082C" w14:textId="77777777" w:rsidR="008E1F63" w:rsidRPr="0026276C" w:rsidRDefault="008E1F63" w:rsidP="008E1F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S</w:t>
            </w:r>
          </w:p>
        </w:tc>
        <w:tc>
          <w:tcPr>
            <w:tcW w:w="56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3D030C4" w14:textId="492169F1" w:rsidR="008E1F63" w:rsidRPr="0026276C" w:rsidRDefault="008E1F63" w:rsidP="008E1F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f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4EB8C32" w14:textId="77777777" w:rsidR="008E1F63" w:rsidRPr="0026276C" w:rsidRDefault="008E1F63" w:rsidP="008E1F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S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B6E2E75" w14:textId="77777777" w:rsidR="008E1F63" w:rsidRPr="0026276C" w:rsidRDefault="008E1F63" w:rsidP="008E1F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CF9259B" w14:textId="77777777" w:rsidR="008E1F63" w:rsidRPr="0026276C" w:rsidRDefault="008E1F63" w:rsidP="008E1F6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</w:t>
            </w:r>
          </w:p>
        </w:tc>
      </w:tr>
      <w:tr w:rsidR="00E74EAA" w:rsidRPr="0026276C" w14:paraId="28FCC446" w14:textId="77777777" w:rsidTr="00E74EAA">
        <w:trPr>
          <w:trHeight w:val="285"/>
        </w:trPr>
        <w:tc>
          <w:tcPr>
            <w:tcW w:w="4757" w:type="dxa"/>
            <w:shd w:val="clear" w:color="auto" w:fill="auto"/>
            <w:noWrap/>
            <w:vAlign w:val="center"/>
            <w:hideMark/>
          </w:tcPr>
          <w:p w14:paraId="2AF3EECB" w14:textId="77777777" w:rsidR="00E74EAA" w:rsidRPr="0026276C" w:rsidRDefault="00E74EAA" w:rsidP="00E74EA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B1CA353" w14:textId="77777777" w:rsidR="00E74EAA" w:rsidRPr="0026276C" w:rsidRDefault="00E74EAA" w:rsidP="00E74E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6681.1</w:t>
            </w:r>
          </w:p>
        </w:tc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44B29D04" w14:textId="77777777" w:rsidR="00E74EAA" w:rsidRPr="0026276C" w:rsidRDefault="00E74EAA" w:rsidP="00E74E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133E71A8" w14:textId="77777777" w:rsidR="00E74EAA" w:rsidRPr="0026276C" w:rsidRDefault="00E74EAA" w:rsidP="00E74E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340.5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5D9AED48" w14:textId="77777777" w:rsidR="00E74EAA" w:rsidRPr="0026276C" w:rsidRDefault="00E74EAA" w:rsidP="00E74E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37.839</w:t>
            </w:r>
          </w:p>
        </w:tc>
        <w:tc>
          <w:tcPr>
            <w:tcW w:w="1051" w:type="dxa"/>
            <w:shd w:val="clear" w:color="auto" w:fill="auto"/>
            <w:noWrap/>
            <w:hideMark/>
          </w:tcPr>
          <w:p w14:paraId="1B8DC64A" w14:textId="2200ABBC" w:rsidR="00E74EAA" w:rsidRPr="0026276C" w:rsidRDefault="00E74EAA" w:rsidP="00E74EA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BD1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0</w:t>
            </w:r>
          </w:p>
        </w:tc>
      </w:tr>
      <w:tr w:rsidR="00E74EAA" w:rsidRPr="0026276C" w14:paraId="3F9867EE" w14:textId="77777777" w:rsidTr="00E74EAA">
        <w:trPr>
          <w:trHeight w:val="285"/>
        </w:trPr>
        <w:tc>
          <w:tcPr>
            <w:tcW w:w="4757" w:type="dxa"/>
            <w:shd w:val="clear" w:color="auto" w:fill="auto"/>
            <w:noWrap/>
            <w:vAlign w:val="center"/>
            <w:hideMark/>
          </w:tcPr>
          <w:p w14:paraId="04027E89" w14:textId="648EBA6E" w:rsidR="00E74EAA" w:rsidRPr="0026276C" w:rsidRDefault="00E74EAA" w:rsidP="00E74EA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</w:t>
            </w:r>
            <w:r w:rsidR="00C93A1A" w:rsidRPr="0026276C">
              <w:rPr>
                <w:rFonts w:ascii="Arial" w:eastAsia="Times New Roman" w:hAnsi="Arial" w:cs="Arial"/>
                <w:sz w:val="20"/>
                <w:szCs w:val="20"/>
              </w:rPr>
              <w:t>erature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EBCFDB9" w14:textId="77777777" w:rsidR="00E74EAA" w:rsidRPr="0026276C" w:rsidRDefault="00E74EAA" w:rsidP="00E74E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8801.2</w:t>
            </w:r>
          </w:p>
        </w:tc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635E85A3" w14:textId="77777777" w:rsidR="00E74EAA" w:rsidRPr="0026276C" w:rsidRDefault="00E74EAA" w:rsidP="00E74E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3C39998E" w14:textId="77777777" w:rsidR="00E74EAA" w:rsidRPr="0026276C" w:rsidRDefault="00E74EAA" w:rsidP="00E74E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8801.2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08C4A02D" w14:textId="77777777" w:rsidR="00E74EAA" w:rsidRPr="0026276C" w:rsidRDefault="00E74EAA" w:rsidP="00E74EA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85.296</w:t>
            </w:r>
          </w:p>
        </w:tc>
        <w:tc>
          <w:tcPr>
            <w:tcW w:w="1051" w:type="dxa"/>
            <w:shd w:val="clear" w:color="auto" w:fill="auto"/>
            <w:noWrap/>
            <w:hideMark/>
          </w:tcPr>
          <w:p w14:paraId="7A418BAD" w14:textId="0EC91E78" w:rsidR="00E74EAA" w:rsidRPr="0026276C" w:rsidRDefault="00E74EAA" w:rsidP="00E74EA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BD1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0000</w:t>
            </w:r>
          </w:p>
        </w:tc>
      </w:tr>
      <w:tr w:rsidR="008E1F63" w:rsidRPr="0026276C" w14:paraId="193736E8" w14:textId="77777777" w:rsidTr="00E74EAA">
        <w:trPr>
          <w:trHeight w:val="285"/>
        </w:trPr>
        <w:tc>
          <w:tcPr>
            <w:tcW w:w="4757" w:type="dxa"/>
            <w:shd w:val="clear" w:color="auto" w:fill="auto"/>
            <w:noWrap/>
            <w:vAlign w:val="center"/>
            <w:hideMark/>
          </w:tcPr>
          <w:p w14:paraId="54D7E782" w14:textId="13170F60" w:rsidR="008E1F63" w:rsidRPr="0026276C" w:rsidRDefault="008E1F63" w:rsidP="008E1F6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Species</w:t>
            </w:r>
            <w:r w:rsidR="00C93A1A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26276C" w:rsidRPr="0026276C">
              <w:rPr>
                <w:rFonts w:ascii="Arial" w:hAnsi="Arial" w:cs="Arial"/>
              </w:rPr>
              <w:t>×</w:t>
            </w:r>
            <w:r w:rsidR="00C93A1A" w:rsidRPr="0026276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Temp</w:t>
            </w:r>
            <w:r w:rsidR="00C93A1A" w:rsidRPr="0026276C">
              <w:rPr>
                <w:rFonts w:ascii="Arial" w:eastAsia="Times New Roman" w:hAnsi="Arial" w:cs="Arial"/>
                <w:sz w:val="20"/>
                <w:szCs w:val="20"/>
              </w:rPr>
              <w:t>erature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79D93C17" w14:textId="77777777" w:rsidR="008E1F63" w:rsidRPr="0026276C" w:rsidRDefault="008E1F63" w:rsidP="008E1F6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691.5</w:t>
            </w:r>
          </w:p>
        </w:tc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1DE344B4" w14:textId="77777777" w:rsidR="008E1F63" w:rsidRPr="0026276C" w:rsidRDefault="008E1F63" w:rsidP="008E1F6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32CF7B18" w14:textId="77777777" w:rsidR="008E1F63" w:rsidRPr="0026276C" w:rsidRDefault="008E1F63" w:rsidP="008E1F6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345.7</w:t>
            </w:r>
          </w:p>
        </w:tc>
        <w:tc>
          <w:tcPr>
            <w:tcW w:w="966" w:type="dxa"/>
            <w:shd w:val="clear" w:color="auto" w:fill="auto"/>
            <w:noWrap/>
            <w:vAlign w:val="center"/>
            <w:hideMark/>
          </w:tcPr>
          <w:p w14:paraId="5CB2090E" w14:textId="77777777" w:rsidR="008E1F63" w:rsidRPr="0026276C" w:rsidRDefault="008E1F63" w:rsidP="008E1F6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6.105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351246E9" w14:textId="5F6F6B3C" w:rsidR="008E1F63" w:rsidRPr="0026276C" w:rsidRDefault="00E74EAA" w:rsidP="008E1F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26276C">
              <w:rPr>
                <w:rFonts w:ascii="Arial" w:hAnsi="Arial" w:cs="Arial"/>
                <w:b/>
                <w:bCs/>
                <w:color w:val="000000"/>
                <w:sz w:val="20"/>
                <w:szCs w:val="20"/>
                <w:cs/>
              </w:rPr>
              <w:t>.</w:t>
            </w:r>
            <w:r w:rsidR="00BD11A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03692</w:t>
            </w:r>
          </w:p>
        </w:tc>
      </w:tr>
      <w:tr w:rsidR="008E1F63" w:rsidRPr="0026276C" w14:paraId="5AA8700A" w14:textId="77777777" w:rsidTr="00E74EAA">
        <w:trPr>
          <w:trHeight w:val="285"/>
        </w:trPr>
        <w:tc>
          <w:tcPr>
            <w:tcW w:w="475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22916" w14:textId="77777777" w:rsidR="008E1F63" w:rsidRPr="0026276C" w:rsidRDefault="008E1F63" w:rsidP="008E1F6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Error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F23C8" w14:textId="77777777" w:rsidR="008E1F63" w:rsidRPr="0026276C" w:rsidRDefault="008E1F63" w:rsidP="008E1F6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14548.0</w:t>
            </w:r>
          </w:p>
        </w:tc>
        <w:tc>
          <w:tcPr>
            <w:tcW w:w="5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C93FD" w14:textId="77777777" w:rsidR="008E1F63" w:rsidRPr="0026276C" w:rsidRDefault="008E1F63" w:rsidP="008E1F6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66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60CB5" w14:textId="77777777" w:rsidR="008E1F63" w:rsidRPr="0026276C" w:rsidRDefault="008E1F63" w:rsidP="008E1F6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6276C">
              <w:rPr>
                <w:rFonts w:ascii="Arial" w:eastAsia="Times New Roman" w:hAnsi="Arial" w:cs="Arial"/>
                <w:sz w:val="20"/>
                <w:szCs w:val="20"/>
              </w:rPr>
              <w:t>220.4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22D48" w14:textId="77777777" w:rsidR="008E1F63" w:rsidRPr="0026276C" w:rsidRDefault="008E1F63" w:rsidP="008E1F6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FFF77" w14:textId="77777777" w:rsidR="008E1F63" w:rsidRPr="0026276C" w:rsidRDefault="008E1F63" w:rsidP="008E1F6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5648133" w14:textId="77777777" w:rsidR="008E1F63" w:rsidRPr="0026276C" w:rsidRDefault="008E1F63">
      <w:pPr>
        <w:rPr>
          <w:rFonts w:ascii="Arial" w:hAnsi="Arial" w:cs="Arial"/>
          <w:sz w:val="20"/>
          <w:szCs w:val="20"/>
        </w:rPr>
      </w:pPr>
    </w:p>
    <w:sectPr w:rsidR="008E1F63" w:rsidRPr="002627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A7351"/>
    <w:multiLevelType w:val="hybridMultilevel"/>
    <w:tmpl w:val="5A0C08FC"/>
    <w:lvl w:ilvl="0" w:tplc="6C86B230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B2041"/>
    <w:multiLevelType w:val="hybridMultilevel"/>
    <w:tmpl w:val="BCA6DB46"/>
    <w:lvl w:ilvl="0" w:tplc="8482D520">
      <w:start w:val="1"/>
      <w:numFmt w:val="upperLetter"/>
      <w:lvlText w:val="%1."/>
      <w:lvlJc w:val="left"/>
      <w:pPr>
        <w:ind w:left="5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2" w:hanging="360"/>
      </w:pPr>
    </w:lvl>
    <w:lvl w:ilvl="2" w:tplc="0409001B" w:tentative="1">
      <w:start w:val="1"/>
      <w:numFmt w:val="lowerRoman"/>
      <w:lvlText w:val="%3."/>
      <w:lvlJc w:val="right"/>
      <w:pPr>
        <w:ind w:left="1972" w:hanging="180"/>
      </w:pPr>
    </w:lvl>
    <w:lvl w:ilvl="3" w:tplc="0409000F" w:tentative="1">
      <w:start w:val="1"/>
      <w:numFmt w:val="decimal"/>
      <w:lvlText w:val="%4."/>
      <w:lvlJc w:val="left"/>
      <w:pPr>
        <w:ind w:left="2692" w:hanging="360"/>
      </w:pPr>
    </w:lvl>
    <w:lvl w:ilvl="4" w:tplc="04090019" w:tentative="1">
      <w:start w:val="1"/>
      <w:numFmt w:val="lowerLetter"/>
      <w:lvlText w:val="%5."/>
      <w:lvlJc w:val="left"/>
      <w:pPr>
        <w:ind w:left="3412" w:hanging="360"/>
      </w:pPr>
    </w:lvl>
    <w:lvl w:ilvl="5" w:tplc="0409001B" w:tentative="1">
      <w:start w:val="1"/>
      <w:numFmt w:val="lowerRoman"/>
      <w:lvlText w:val="%6."/>
      <w:lvlJc w:val="right"/>
      <w:pPr>
        <w:ind w:left="4132" w:hanging="180"/>
      </w:pPr>
    </w:lvl>
    <w:lvl w:ilvl="6" w:tplc="0409000F" w:tentative="1">
      <w:start w:val="1"/>
      <w:numFmt w:val="decimal"/>
      <w:lvlText w:val="%7."/>
      <w:lvlJc w:val="left"/>
      <w:pPr>
        <w:ind w:left="4852" w:hanging="360"/>
      </w:pPr>
    </w:lvl>
    <w:lvl w:ilvl="7" w:tplc="04090019" w:tentative="1">
      <w:start w:val="1"/>
      <w:numFmt w:val="lowerLetter"/>
      <w:lvlText w:val="%8."/>
      <w:lvlJc w:val="left"/>
      <w:pPr>
        <w:ind w:left="5572" w:hanging="360"/>
      </w:pPr>
    </w:lvl>
    <w:lvl w:ilvl="8" w:tplc="0409001B" w:tentative="1">
      <w:start w:val="1"/>
      <w:numFmt w:val="lowerRoman"/>
      <w:lvlText w:val="%9."/>
      <w:lvlJc w:val="right"/>
      <w:pPr>
        <w:ind w:left="6292" w:hanging="180"/>
      </w:pPr>
    </w:lvl>
  </w:abstractNum>
  <w:abstractNum w:abstractNumId="2" w15:restartNumberingAfterBreak="0">
    <w:nsid w:val="152F56EC"/>
    <w:multiLevelType w:val="hybridMultilevel"/>
    <w:tmpl w:val="A602485A"/>
    <w:lvl w:ilvl="0" w:tplc="9334976C">
      <w:start w:val="1"/>
      <w:numFmt w:val="upperLetter"/>
      <w:lvlText w:val="%1."/>
      <w:lvlJc w:val="left"/>
      <w:pPr>
        <w:ind w:left="6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4" w:hanging="360"/>
      </w:pPr>
    </w:lvl>
    <w:lvl w:ilvl="2" w:tplc="0409001B" w:tentative="1">
      <w:start w:val="1"/>
      <w:numFmt w:val="lowerRoman"/>
      <w:lvlText w:val="%3."/>
      <w:lvlJc w:val="right"/>
      <w:pPr>
        <w:ind w:left="2114" w:hanging="180"/>
      </w:pPr>
    </w:lvl>
    <w:lvl w:ilvl="3" w:tplc="0409000F" w:tentative="1">
      <w:start w:val="1"/>
      <w:numFmt w:val="decimal"/>
      <w:lvlText w:val="%4."/>
      <w:lvlJc w:val="left"/>
      <w:pPr>
        <w:ind w:left="2834" w:hanging="360"/>
      </w:pPr>
    </w:lvl>
    <w:lvl w:ilvl="4" w:tplc="04090019" w:tentative="1">
      <w:start w:val="1"/>
      <w:numFmt w:val="lowerLetter"/>
      <w:lvlText w:val="%5."/>
      <w:lvlJc w:val="left"/>
      <w:pPr>
        <w:ind w:left="3554" w:hanging="360"/>
      </w:pPr>
    </w:lvl>
    <w:lvl w:ilvl="5" w:tplc="0409001B" w:tentative="1">
      <w:start w:val="1"/>
      <w:numFmt w:val="lowerRoman"/>
      <w:lvlText w:val="%6."/>
      <w:lvlJc w:val="right"/>
      <w:pPr>
        <w:ind w:left="4274" w:hanging="180"/>
      </w:pPr>
    </w:lvl>
    <w:lvl w:ilvl="6" w:tplc="0409000F" w:tentative="1">
      <w:start w:val="1"/>
      <w:numFmt w:val="decimal"/>
      <w:lvlText w:val="%7."/>
      <w:lvlJc w:val="left"/>
      <w:pPr>
        <w:ind w:left="4994" w:hanging="360"/>
      </w:pPr>
    </w:lvl>
    <w:lvl w:ilvl="7" w:tplc="04090019" w:tentative="1">
      <w:start w:val="1"/>
      <w:numFmt w:val="lowerLetter"/>
      <w:lvlText w:val="%8."/>
      <w:lvlJc w:val="left"/>
      <w:pPr>
        <w:ind w:left="5714" w:hanging="360"/>
      </w:pPr>
    </w:lvl>
    <w:lvl w:ilvl="8" w:tplc="0409001B" w:tentative="1">
      <w:start w:val="1"/>
      <w:numFmt w:val="lowerRoman"/>
      <w:lvlText w:val="%9."/>
      <w:lvlJc w:val="right"/>
      <w:pPr>
        <w:ind w:left="6434" w:hanging="180"/>
      </w:pPr>
    </w:lvl>
  </w:abstractNum>
  <w:abstractNum w:abstractNumId="3" w15:restartNumberingAfterBreak="0">
    <w:nsid w:val="33991F89"/>
    <w:multiLevelType w:val="hybridMultilevel"/>
    <w:tmpl w:val="E9227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D3A3F"/>
    <w:multiLevelType w:val="hybridMultilevel"/>
    <w:tmpl w:val="5A0C08FC"/>
    <w:lvl w:ilvl="0" w:tplc="6C86B230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4F38F5"/>
    <w:multiLevelType w:val="hybridMultilevel"/>
    <w:tmpl w:val="BCA6DB46"/>
    <w:lvl w:ilvl="0" w:tplc="8482D520">
      <w:start w:val="1"/>
      <w:numFmt w:val="upperLetter"/>
      <w:lvlText w:val="%1."/>
      <w:lvlJc w:val="left"/>
      <w:pPr>
        <w:ind w:left="16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2" w:hanging="360"/>
      </w:pPr>
    </w:lvl>
    <w:lvl w:ilvl="2" w:tplc="0409001B" w:tentative="1">
      <w:start w:val="1"/>
      <w:numFmt w:val="lowerRoman"/>
      <w:lvlText w:val="%3."/>
      <w:lvlJc w:val="right"/>
      <w:pPr>
        <w:ind w:left="1972" w:hanging="180"/>
      </w:pPr>
    </w:lvl>
    <w:lvl w:ilvl="3" w:tplc="0409000F" w:tentative="1">
      <w:start w:val="1"/>
      <w:numFmt w:val="decimal"/>
      <w:lvlText w:val="%4."/>
      <w:lvlJc w:val="left"/>
      <w:pPr>
        <w:ind w:left="2692" w:hanging="360"/>
      </w:pPr>
    </w:lvl>
    <w:lvl w:ilvl="4" w:tplc="04090019" w:tentative="1">
      <w:start w:val="1"/>
      <w:numFmt w:val="lowerLetter"/>
      <w:lvlText w:val="%5."/>
      <w:lvlJc w:val="left"/>
      <w:pPr>
        <w:ind w:left="3412" w:hanging="360"/>
      </w:pPr>
    </w:lvl>
    <w:lvl w:ilvl="5" w:tplc="0409001B" w:tentative="1">
      <w:start w:val="1"/>
      <w:numFmt w:val="lowerRoman"/>
      <w:lvlText w:val="%6."/>
      <w:lvlJc w:val="right"/>
      <w:pPr>
        <w:ind w:left="4132" w:hanging="180"/>
      </w:pPr>
    </w:lvl>
    <w:lvl w:ilvl="6" w:tplc="0409000F" w:tentative="1">
      <w:start w:val="1"/>
      <w:numFmt w:val="decimal"/>
      <w:lvlText w:val="%7."/>
      <w:lvlJc w:val="left"/>
      <w:pPr>
        <w:ind w:left="4852" w:hanging="360"/>
      </w:pPr>
    </w:lvl>
    <w:lvl w:ilvl="7" w:tplc="04090019" w:tentative="1">
      <w:start w:val="1"/>
      <w:numFmt w:val="lowerLetter"/>
      <w:lvlText w:val="%8."/>
      <w:lvlJc w:val="left"/>
      <w:pPr>
        <w:ind w:left="5572" w:hanging="360"/>
      </w:pPr>
    </w:lvl>
    <w:lvl w:ilvl="8" w:tplc="0409001B" w:tentative="1">
      <w:start w:val="1"/>
      <w:numFmt w:val="lowerRoman"/>
      <w:lvlText w:val="%9."/>
      <w:lvlJc w:val="right"/>
      <w:pPr>
        <w:ind w:left="6292" w:hanging="180"/>
      </w:pPr>
    </w:lvl>
  </w:abstractNum>
  <w:abstractNum w:abstractNumId="6" w15:restartNumberingAfterBreak="0">
    <w:nsid w:val="6A4E0E66"/>
    <w:multiLevelType w:val="hybridMultilevel"/>
    <w:tmpl w:val="5A0C08FC"/>
    <w:lvl w:ilvl="0" w:tplc="6C86B230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BE4DBD"/>
    <w:multiLevelType w:val="hybridMultilevel"/>
    <w:tmpl w:val="90E8A5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2"/>
  </w:num>
  <w:num w:numId="5">
    <w:abstractNumId w:val="6"/>
  </w:num>
  <w:num w:numId="6">
    <w:abstractNumId w:val="4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yMDGyMLYwMDMwMDVS0lEKTi0uzszPAymwrAUAVFmd5iwAAAA="/>
  </w:docVars>
  <w:rsids>
    <w:rsidRoot w:val="006F741E"/>
    <w:rsid w:val="00071382"/>
    <w:rsid w:val="00107B06"/>
    <w:rsid w:val="001100F9"/>
    <w:rsid w:val="001F74BE"/>
    <w:rsid w:val="002008ED"/>
    <w:rsid w:val="00243AFA"/>
    <w:rsid w:val="0026276C"/>
    <w:rsid w:val="00267EA0"/>
    <w:rsid w:val="00277454"/>
    <w:rsid w:val="00280226"/>
    <w:rsid w:val="002D186E"/>
    <w:rsid w:val="0030041F"/>
    <w:rsid w:val="003230FC"/>
    <w:rsid w:val="00351920"/>
    <w:rsid w:val="003C6070"/>
    <w:rsid w:val="003D5C9A"/>
    <w:rsid w:val="004146AA"/>
    <w:rsid w:val="0044773C"/>
    <w:rsid w:val="004B7846"/>
    <w:rsid w:val="0057111D"/>
    <w:rsid w:val="0057693E"/>
    <w:rsid w:val="005937B3"/>
    <w:rsid w:val="0061651E"/>
    <w:rsid w:val="00696EF0"/>
    <w:rsid w:val="006A5A59"/>
    <w:rsid w:val="006F0FF1"/>
    <w:rsid w:val="006F741E"/>
    <w:rsid w:val="007806B7"/>
    <w:rsid w:val="007A4543"/>
    <w:rsid w:val="007B41E6"/>
    <w:rsid w:val="007C6827"/>
    <w:rsid w:val="007F748C"/>
    <w:rsid w:val="00820C84"/>
    <w:rsid w:val="00830F60"/>
    <w:rsid w:val="00844BB8"/>
    <w:rsid w:val="00867E21"/>
    <w:rsid w:val="008E1F63"/>
    <w:rsid w:val="008F4B33"/>
    <w:rsid w:val="00924328"/>
    <w:rsid w:val="00A50BF2"/>
    <w:rsid w:val="00A85D62"/>
    <w:rsid w:val="00AA20DC"/>
    <w:rsid w:val="00BD11A5"/>
    <w:rsid w:val="00BF0516"/>
    <w:rsid w:val="00BF2CA1"/>
    <w:rsid w:val="00C37E2B"/>
    <w:rsid w:val="00C7798E"/>
    <w:rsid w:val="00C86B2D"/>
    <w:rsid w:val="00C93A1A"/>
    <w:rsid w:val="00CE53FC"/>
    <w:rsid w:val="00D54403"/>
    <w:rsid w:val="00D9143D"/>
    <w:rsid w:val="00D922A6"/>
    <w:rsid w:val="00E13A3E"/>
    <w:rsid w:val="00E348E6"/>
    <w:rsid w:val="00E37780"/>
    <w:rsid w:val="00E74EAA"/>
    <w:rsid w:val="00EA24CC"/>
    <w:rsid w:val="00EC1F75"/>
    <w:rsid w:val="00F61E97"/>
    <w:rsid w:val="00FD5F87"/>
    <w:rsid w:val="00FE0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4D8BF"/>
  <w15:chartTrackingRefBased/>
  <w15:docId w15:val="{6DEBC2A7-E474-466E-8423-9343C444F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9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7B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50</Words>
  <Characters>770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S</cp:lastModifiedBy>
  <cp:revision>2</cp:revision>
  <dcterms:created xsi:type="dcterms:W3CDTF">2021-09-30T14:10:00Z</dcterms:created>
  <dcterms:modified xsi:type="dcterms:W3CDTF">2021-09-30T14:10:00Z</dcterms:modified>
</cp:coreProperties>
</file>